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2A4" w:rsidRPr="0054095D" w:rsidRDefault="00EF72A4" w:rsidP="00EF72A4">
      <w:pPr>
        <w:bidi/>
        <w:rPr>
          <w:rFonts w:asciiTheme="majorBidi" w:hAnsiTheme="majorBidi" w:cstheme="majorBidi" w:hint="cs"/>
          <w:rtl/>
          <w:lang w:bidi="fa-IR"/>
        </w:rPr>
      </w:pPr>
      <w:bookmarkStart w:id="0" w:name="_GoBack"/>
      <w:bookmarkEnd w:id="0"/>
    </w:p>
    <w:p w:rsidR="00EF72A4" w:rsidRPr="0054095D" w:rsidRDefault="0054095D" w:rsidP="00EF72A4">
      <w:pPr>
        <w:bidi/>
        <w:jc w:val="center"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  <w:noProof/>
          <w:lang w:bidi="fa-IR"/>
        </w:rPr>
        <w:drawing>
          <wp:inline distT="0" distB="0" distL="0" distR="0">
            <wp:extent cx="2219325" cy="1352550"/>
            <wp:effectExtent l="0" t="0" r="9525" b="0"/>
            <wp:docPr id="1" name="Picture 1" descr="Description: C:\Program Files\Apache Software Foundation\Apache2.2\htdocs\images\logo\logo-prin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Program Files\Apache Software Foundation\Apache2.2\htdocs\images\logo\logo-print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2A4" w:rsidRPr="0054095D" w:rsidRDefault="00EF72A4" w:rsidP="00EF72A4">
      <w:pPr>
        <w:bidi/>
        <w:rPr>
          <w:rFonts w:asciiTheme="majorBidi" w:hAnsiTheme="majorBidi" w:cstheme="majorBidi"/>
        </w:rPr>
      </w:pPr>
    </w:p>
    <w:p w:rsidR="00EF72A4" w:rsidRPr="0054095D" w:rsidRDefault="0054095D" w:rsidP="00EF72A4">
      <w:pPr>
        <w:bidi/>
        <w:jc w:val="center"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  <w:noProof/>
          <w:lang w:bidi="fa-IR"/>
        </w:rPr>
        <w:drawing>
          <wp:inline distT="0" distB="0" distL="0" distR="0">
            <wp:extent cx="1238250" cy="657225"/>
            <wp:effectExtent l="0" t="0" r="0" b="9525"/>
            <wp:docPr id="2" name="Picture 1" descr="Description: C:\Program Files\Apache Software Foundation\Apache2.2\htdocs\images\nastaliq\tarh-pishnah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Program Files\Apache Software Foundation\Apache2.2\htdocs\images\nastaliq\tarh-pishnaha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25E7" w:rsidRPr="0054095D" w:rsidRDefault="00B225E7" w:rsidP="00594056">
      <w:pPr>
        <w:bidi/>
        <w:jc w:val="center"/>
        <w:rPr>
          <w:rFonts w:asciiTheme="majorBidi" w:hAnsiTheme="majorBidi" w:cstheme="majorBidi"/>
          <w:b/>
          <w:bCs/>
          <w:sz w:val="16"/>
          <w:szCs w:val="16"/>
          <w:rtl/>
          <w:lang w:bidi="fa-IR"/>
        </w:rPr>
      </w:pPr>
    </w:p>
    <w:p w:rsidR="00B225E7" w:rsidRPr="0054095D" w:rsidRDefault="00594056" w:rsidP="00B225E7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  <w:t xml:space="preserve">در شاخه های مهندسی، کشاورزی و منابع طبیعی، </w:t>
      </w:r>
    </w:p>
    <w:p w:rsidR="00B56CAB" w:rsidRPr="0054095D" w:rsidRDefault="00594056" w:rsidP="00B225E7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  <w:t xml:space="preserve">علوم و علوم زیستی و </w:t>
      </w:r>
      <w:r w:rsidR="00F11646" w:rsidRPr="0054095D"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  <w:t>میان گروهی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rtl/>
          <w:lang w:bidi="fa-IR"/>
        </w:rPr>
      </w:pPr>
    </w:p>
    <w:p w:rsidR="00EF72A4" w:rsidRPr="0054095D" w:rsidRDefault="00EF72A4" w:rsidP="00EF72A4">
      <w:pPr>
        <w:bidi/>
        <w:jc w:val="center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54095D">
        <w:rPr>
          <w:rFonts w:asciiTheme="majorBidi" w:hAnsiTheme="majorBidi" w:cstheme="majorBidi"/>
          <w:sz w:val="24"/>
          <w:szCs w:val="24"/>
          <w:rtl/>
          <w:lang w:bidi="fa-IR"/>
        </w:rPr>
        <w:t>شماره طرح: ....................</w:t>
      </w:r>
    </w:p>
    <w:p w:rsidR="00EF72A4" w:rsidRPr="0054095D" w:rsidRDefault="00EF72A4" w:rsidP="00EF72A4">
      <w:pPr>
        <w:bidi/>
        <w:jc w:val="center"/>
        <w:rPr>
          <w:rFonts w:asciiTheme="majorBidi" w:hAnsiTheme="majorBidi" w:cstheme="majorBidi"/>
          <w:sz w:val="20"/>
          <w:szCs w:val="20"/>
          <w:rtl/>
          <w:lang w:bidi="fa-IR"/>
        </w:rPr>
      </w:pPr>
      <w:r w:rsidRPr="0054095D">
        <w:rPr>
          <w:rFonts w:asciiTheme="majorBidi" w:hAnsiTheme="majorBidi" w:cstheme="majorBidi"/>
          <w:color w:val="D9D9D9"/>
          <w:sz w:val="20"/>
          <w:szCs w:val="20"/>
          <w:rtl/>
          <w:lang w:bidi="fa-IR"/>
        </w:rPr>
        <w:t>(شماره طرح هشت رقمی اختصاص داده شده به این طرح توسط وب سایت صندوق را در بالا بنویسید)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</w:p>
    <w:p w:rsidR="00EF72A4" w:rsidRPr="0054095D" w:rsidRDefault="00631ABB" w:rsidP="00883AB3">
      <w:pPr>
        <w:bidi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  <w:r w:rsidRPr="0054095D">
        <w:rPr>
          <w:rFonts w:asciiTheme="majorBidi" w:hAnsiTheme="majorBidi" w:cstheme="majorBidi"/>
          <w:b/>
          <w:bCs/>
          <w:sz w:val="20"/>
          <w:szCs w:val="20"/>
          <w:rtl/>
          <w:lang w:bidi="fa-IR"/>
        </w:rPr>
        <w:t>لطفاً</w:t>
      </w:r>
      <w:r w:rsidR="00EF72A4" w:rsidRPr="0054095D">
        <w:rPr>
          <w:rFonts w:asciiTheme="majorBidi" w:hAnsiTheme="majorBidi" w:cstheme="majorBidi"/>
          <w:b/>
          <w:bCs/>
          <w:sz w:val="20"/>
          <w:szCs w:val="20"/>
          <w:rtl/>
          <w:lang w:bidi="fa-IR"/>
        </w:rPr>
        <w:t xml:space="preserve"> </w:t>
      </w:r>
      <w:r w:rsidR="00883AB3" w:rsidRPr="0054095D">
        <w:rPr>
          <w:rFonts w:asciiTheme="majorBidi" w:hAnsiTheme="majorBidi" w:cstheme="majorBidi"/>
          <w:b/>
          <w:bCs/>
          <w:sz w:val="20"/>
          <w:szCs w:val="20"/>
          <w:rtl/>
          <w:lang w:bidi="fa-IR"/>
        </w:rPr>
        <w:t>قبل از</w:t>
      </w:r>
      <w:r w:rsidR="00EF72A4" w:rsidRPr="0054095D">
        <w:rPr>
          <w:rFonts w:asciiTheme="majorBidi" w:hAnsiTheme="majorBidi" w:cstheme="majorBidi"/>
          <w:b/>
          <w:bCs/>
          <w:sz w:val="20"/>
          <w:szCs w:val="20"/>
          <w:rtl/>
          <w:lang w:bidi="fa-IR"/>
        </w:rPr>
        <w:t xml:space="preserve"> تکمیل فرم به نکات زیر توجه فرمایید:</w:t>
      </w:r>
    </w:p>
    <w:p w:rsidR="00EF72A4" w:rsidRPr="0054095D" w:rsidRDefault="00EF72A4" w:rsidP="00EF72A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2"/>
          <w:szCs w:val="22"/>
          <w:lang w:bidi="fa-IR"/>
        </w:rPr>
      </w:pP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t>شما می توانید به فراخور حجم مطلب و به تعداد مورد نیاز به این فرم صفحه اضافه نمایید.</w:t>
      </w:r>
    </w:p>
    <w:p w:rsidR="001A1D72" w:rsidRPr="0054095D" w:rsidRDefault="00EF72A4" w:rsidP="00A13AC3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2"/>
          <w:szCs w:val="22"/>
          <w:lang w:bidi="fa-IR"/>
        </w:rPr>
      </w:pP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t>فرم تکمیل شده صرفا از طریق وب</w:t>
      </w: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softHyphen/>
        <w:t>سایت صندوق ارسال گردد. صندوق از بررسی فرم هایی که به صورت کاغذی و یا با پست الکترونیک ارسال شده باشند معذور است.</w:t>
      </w:r>
    </w:p>
    <w:p w:rsidR="00EF72A4" w:rsidRPr="0054095D" w:rsidRDefault="00EF72A4" w:rsidP="001A1D72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2"/>
          <w:szCs w:val="22"/>
          <w:lang w:bidi="fa-IR"/>
        </w:rPr>
      </w:pP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t>برخی از اطلاعات این فرم (خلاصه فارسی و انگلیسی طرح، مشخصات همکاران اصلی و غیره) باید در نسخه الکترونیک طرح در وب سایت صندوق نیز وارد شوند.</w:t>
      </w:r>
    </w:p>
    <w:p w:rsidR="00BE55C4" w:rsidRPr="0054095D" w:rsidRDefault="00BE55C4" w:rsidP="00BE55C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2"/>
          <w:szCs w:val="22"/>
          <w:lang w:bidi="fa-IR"/>
        </w:rPr>
      </w:pP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t xml:space="preserve">علاوه بر این فرم مجری باید پروفایل خود </w:t>
      </w:r>
      <w:r w:rsidR="00D50AE8" w:rsidRPr="0054095D">
        <w:rPr>
          <w:rFonts w:asciiTheme="majorBidi" w:hAnsiTheme="majorBidi" w:cstheme="majorBidi"/>
          <w:sz w:val="22"/>
          <w:szCs w:val="22"/>
          <w:rtl/>
          <w:lang w:bidi="fa-IR"/>
        </w:rPr>
        <w:t>(</w:t>
      </w:r>
      <w:r w:rsidR="000733DF" w:rsidRPr="0054095D">
        <w:rPr>
          <w:rFonts w:asciiTheme="majorBidi" w:hAnsiTheme="majorBidi" w:cstheme="majorBidi"/>
          <w:sz w:val="22"/>
          <w:szCs w:val="22"/>
          <w:rtl/>
          <w:lang w:bidi="fa-IR"/>
        </w:rPr>
        <w:t>مشخصات کامل مجری، سابق علمی و اجرایی، رزومه و غیره</w:t>
      </w:r>
      <w:r w:rsidR="00D50AE8" w:rsidRPr="0054095D">
        <w:rPr>
          <w:rFonts w:asciiTheme="majorBidi" w:hAnsiTheme="majorBidi" w:cstheme="majorBidi"/>
          <w:sz w:val="22"/>
          <w:szCs w:val="22"/>
          <w:rtl/>
          <w:lang w:bidi="fa-IR"/>
        </w:rPr>
        <w:t xml:space="preserve">) </w:t>
      </w:r>
      <w:r w:rsidRPr="0054095D">
        <w:rPr>
          <w:rFonts w:asciiTheme="majorBidi" w:hAnsiTheme="majorBidi" w:cstheme="majorBidi"/>
          <w:sz w:val="22"/>
          <w:szCs w:val="22"/>
          <w:rtl/>
          <w:lang w:bidi="fa-IR"/>
        </w:rPr>
        <w:t>را نیز در وب سایت صندوق تکمیل نماید.</w:t>
      </w:r>
    </w:p>
    <w:p w:rsidR="00E523F1" w:rsidRPr="0054095D" w:rsidRDefault="00983A30" w:rsidP="00983A30">
      <w:pPr>
        <w:pStyle w:val="Heading1"/>
        <w:bidi/>
        <w:jc w:val="center"/>
        <w:rPr>
          <w:rFonts w:asciiTheme="majorBidi" w:hAnsiTheme="majorBidi" w:cstheme="majorBidi"/>
          <w:color w:val="3333FF"/>
          <w:sz w:val="32"/>
          <w:szCs w:val="32"/>
          <w:rtl/>
        </w:rPr>
      </w:pPr>
      <w:r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« </w:t>
      </w:r>
      <w:r w:rsidR="00B3552D" w:rsidRPr="0054095D">
        <w:rPr>
          <w:rFonts w:asciiTheme="majorBidi" w:hAnsiTheme="majorBidi" w:cstheme="majorBidi"/>
          <w:color w:val="3333FF"/>
          <w:sz w:val="32"/>
          <w:szCs w:val="32"/>
          <w:rtl/>
        </w:rPr>
        <w:t>چکیده</w:t>
      </w:r>
      <w:r w:rsidR="00E523F1"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 طرح</w:t>
      </w:r>
      <w:r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 » </w:t>
      </w:r>
    </w:p>
    <w:p w:rsidR="00662087" w:rsidRPr="0054095D" w:rsidRDefault="00240413" w:rsidP="00662087">
      <w:pPr>
        <w:bidi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54095D">
        <w:rPr>
          <w:rFonts w:asciiTheme="majorBidi" w:hAnsiTheme="majorBidi" w:cstheme="majorBidi"/>
          <w:sz w:val="24"/>
          <w:szCs w:val="24"/>
          <w:rtl/>
          <w:lang w:bidi="fa-IR"/>
        </w:rPr>
        <w:t>(</w:t>
      </w:r>
      <w:r w:rsidR="00662087" w:rsidRPr="0054095D">
        <w:rPr>
          <w:rFonts w:asciiTheme="majorBidi" w:hAnsiTheme="majorBidi" w:cstheme="majorBidi"/>
          <w:sz w:val="24"/>
          <w:szCs w:val="24"/>
          <w:rtl/>
          <w:lang w:bidi="fa-IR"/>
        </w:rPr>
        <w:t>چکیده طرح در پایان و منطبق با جزئیات طرح تکمیل گردد</w:t>
      </w:r>
      <w:r w:rsidRPr="0054095D">
        <w:rPr>
          <w:rFonts w:asciiTheme="majorBidi" w:hAnsiTheme="majorBidi" w:cstheme="majorBidi"/>
          <w:sz w:val="24"/>
          <w:szCs w:val="24"/>
          <w:rtl/>
          <w:lang w:bidi="fa-IR"/>
        </w:rPr>
        <w:t>)</w:t>
      </w:r>
    </w:p>
    <w:p w:rsidR="00E523F1" w:rsidRPr="0054095D" w:rsidRDefault="00E523F1" w:rsidP="00F3006B">
      <w:pPr>
        <w:pBdr>
          <w:bottom w:val="single" w:sz="4" w:space="1" w:color="auto"/>
        </w:pBdr>
        <w:rPr>
          <w:rFonts w:asciiTheme="majorBidi" w:hAnsiTheme="majorBidi" w:cstheme="majorBidi"/>
          <w:color w:val="000000"/>
          <w:szCs w:val="24"/>
        </w:rPr>
      </w:pPr>
    </w:p>
    <w:p w:rsidR="00E523F1" w:rsidRPr="0054095D" w:rsidRDefault="00E523F1" w:rsidP="00E523F1">
      <w:pPr>
        <w:jc w:val="right"/>
        <w:rPr>
          <w:rFonts w:asciiTheme="majorBidi" w:hAnsiTheme="majorBidi" w:cstheme="majorBidi"/>
          <w:b/>
          <w:bCs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عنوان طرح</w:t>
      </w:r>
      <w:r w:rsidRPr="0054095D">
        <w:rPr>
          <w:rFonts w:asciiTheme="majorBidi" w:hAnsiTheme="majorBidi" w:cstheme="majorBidi"/>
          <w:b/>
          <w:bCs/>
          <w:color w:val="000000"/>
          <w:szCs w:val="24"/>
          <w:rtl/>
        </w:rPr>
        <w:t>:</w:t>
      </w:r>
    </w:p>
    <w:p w:rsidR="00E523F1" w:rsidRPr="0054095D" w:rsidRDefault="00E523F1" w:rsidP="00E523F1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lastRenderedPageBreak/>
        <w:t>فارسی:</w:t>
      </w:r>
    </w:p>
    <w:p w:rsidR="00E523F1" w:rsidRPr="0054095D" w:rsidRDefault="00E523F1" w:rsidP="00E523F1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انگلیسی:</w:t>
      </w:r>
    </w:p>
    <w:p w:rsidR="00E523F1" w:rsidRPr="0054095D" w:rsidRDefault="00E523F1" w:rsidP="00F3006B">
      <w:pPr>
        <w:pBdr>
          <w:bottom w:val="single" w:sz="4" w:space="1" w:color="auto"/>
        </w:pBdr>
        <w:jc w:val="right"/>
        <w:rPr>
          <w:rFonts w:asciiTheme="majorBidi" w:hAnsiTheme="majorBidi" w:cstheme="majorBidi"/>
          <w:color w:val="000000"/>
          <w:szCs w:val="24"/>
        </w:rPr>
      </w:pPr>
    </w:p>
    <w:p w:rsidR="00E523F1" w:rsidRPr="0054095D" w:rsidRDefault="00E523F1" w:rsidP="00E523F1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مجری طرح</w:t>
      </w:r>
    </w:p>
    <w:p w:rsidR="00E523F1" w:rsidRPr="0054095D" w:rsidRDefault="00E523F1" w:rsidP="006C1B49">
      <w:pPr>
        <w:bidi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  <w:rtl/>
        </w:rPr>
        <w:t>نام و نام خانوادگی:</w:t>
      </w:r>
    </w:p>
    <w:p w:rsidR="007D66CD" w:rsidRPr="0054095D" w:rsidRDefault="00E523F1" w:rsidP="006C1B49">
      <w:pPr>
        <w:bidi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</w:rPr>
        <w:t xml:space="preserve"> </w:t>
      </w:r>
      <w:r w:rsidR="007D66CD" w:rsidRPr="0054095D">
        <w:rPr>
          <w:rFonts w:asciiTheme="majorBidi" w:hAnsiTheme="majorBidi" w:cstheme="majorBidi"/>
          <w:rtl/>
        </w:rPr>
        <w:t>رشته تحصیلی:                                            گرایش:                                                 رتبه علمی:</w:t>
      </w:r>
      <w:r w:rsidR="007D66CD" w:rsidRPr="0054095D">
        <w:rPr>
          <w:rFonts w:asciiTheme="majorBidi" w:hAnsiTheme="majorBidi" w:cstheme="majorBidi"/>
        </w:rPr>
        <w:t xml:space="preserve">                                       </w:t>
      </w:r>
    </w:p>
    <w:p w:rsidR="007D66CD" w:rsidRPr="0054095D" w:rsidRDefault="007D66CD" w:rsidP="006C1B49">
      <w:pPr>
        <w:bidi/>
        <w:rPr>
          <w:rFonts w:asciiTheme="majorBidi" w:hAnsiTheme="majorBidi" w:cstheme="majorBidi"/>
          <w:rtl/>
        </w:rPr>
      </w:pPr>
      <w:r w:rsidRPr="0054095D">
        <w:rPr>
          <w:rFonts w:asciiTheme="majorBidi" w:hAnsiTheme="majorBidi" w:cstheme="majorBidi"/>
          <w:rtl/>
        </w:rPr>
        <w:t>دانشگاه اخذ آخرین مدرک تحصیلی:</w:t>
      </w:r>
    </w:p>
    <w:p w:rsidR="007D66CD" w:rsidRPr="0054095D" w:rsidRDefault="007D66CD" w:rsidP="006C1B49">
      <w:pPr>
        <w:bidi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  <w:rtl/>
        </w:rPr>
        <w:t>محل خدمت فعلی:</w:t>
      </w:r>
      <w:r w:rsidRPr="0054095D">
        <w:rPr>
          <w:rFonts w:asciiTheme="majorBidi" w:hAnsiTheme="majorBidi" w:cstheme="majorBidi"/>
        </w:rPr>
        <w:t xml:space="preserve">                                     </w:t>
      </w:r>
    </w:p>
    <w:p w:rsidR="00E523F1" w:rsidRPr="0054095D" w:rsidRDefault="00E523F1" w:rsidP="006C1B49">
      <w:pPr>
        <w:bidi/>
        <w:rPr>
          <w:rFonts w:asciiTheme="majorBidi" w:hAnsiTheme="majorBidi" w:cstheme="majorBidi"/>
        </w:rPr>
      </w:pPr>
      <w:r w:rsidRPr="0054095D">
        <w:rPr>
          <w:rFonts w:asciiTheme="majorBidi" w:hAnsiTheme="majorBidi" w:cstheme="majorBidi"/>
          <w:rtl/>
        </w:rPr>
        <w:t>تعداد طرحهای پژوهشی اجرا شده یا در دست اجراء:</w:t>
      </w:r>
    </w:p>
    <w:p w:rsidR="00F3006B" w:rsidRPr="0054095D" w:rsidRDefault="0043405B" w:rsidP="00A21F90">
      <w:pPr>
        <w:pBdr>
          <w:bottom w:val="single" w:sz="4" w:space="1" w:color="auto"/>
        </w:pBdr>
        <w:bidi/>
        <w:rPr>
          <w:rFonts w:asciiTheme="majorBidi" w:hAnsiTheme="majorBidi" w:cstheme="majorBidi"/>
          <w:rtl/>
        </w:rPr>
      </w:pPr>
      <w:r w:rsidRPr="0054095D">
        <w:rPr>
          <w:rFonts w:asciiTheme="majorBidi" w:hAnsiTheme="majorBidi" w:cstheme="majorBidi"/>
          <w:b/>
          <w:bCs/>
          <w:color w:val="FF0000"/>
        </w:rPr>
        <w:t>*</w:t>
      </w:r>
      <w:r w:rsidRPr="0054095D">
        <w:rPr>
          <w:rFonts w:asciiTheme="majorBidi" w:hAnsiTheme="majorBidi" w:cstheme="majorBidi"/>
        </w:rPr>
        <w:t xml:space="preserve"> </w:t>
      </w:r>
      <w:r w:rsidRPr="0054095D">
        <w:rPr>
          <w:rFonts w:asciiTheme="majorBidi" w:hAnsiTheme="majorBidi" w:cstheme="majorBidi"/>
          <w:rtl/>
        </w:rPr>
        <w:t>مشخصات کامل مجری (اعم از محل کار، سوابق علمی و اجرایی، جوایز، دستاورد</w:t>
      </w:r>
      <w:r w:rsidR="003B15E5" w:rsidRPr="0054095D">
        <w:rPr>
          <w:rFonts w:asciiTheme="majorBidi" w:hAnsiTheme="majorBidi" w:cstheme="majorBidi"/>
          <w:rtl/>
        </w:rPr>
        <w:softHyphen/>
      </w:r>
      <w:r w:rsidRPr="0054095D">
        <w:rPr>
          <w:rFonts w:asciiTheme="majorBidi" w:hAnsiTheme="majorBidi" w:cstheme="majorBidi"/>
          <w:rtl/>
        </w:rPr>
        <w:t>ها و سایر موارد)</w:t>
      </w:r>
      <w:r w:rsidR="00C75CA9" w:rsidRPr="0054095D">
        <w:rPr>
          <w:rFonts w:asciiTheme="majorBidi" w:hAnsiTheme="majorBidi" w:cstheme="majorBidi"/>
          <w:rtl/>
        </w:rPr>
        <w:t xml:space="preserve"> </w:t>
      </w:r>
      <w:r w:rsidRPr="0054095D">
        <w:rPr>
          <w:rFonts w:asciiTheme="majorBidi" w:hAnsiTheme="majorBidi" w:cstheme="majorBidi"/>
          <w:rtl/>
        </w:rPr>
        <w:t>می</w:t>
      </w:r>
      <w:r w:rsidRPr="0054095D">
        <w:rPr>
          <w:rFonts w:asciiTheme="majorBidi" w:hAnsiTheme="majorBidi" w:cstheme="majorBidi"/>
          <w:rtl/>
        </w:rPr>
        <w:softHyphen/>
        <w:t>باید در قسمت پروفایل مجری در وب</w:t>
      </w:r>
      <w:r w:rsidR="0023058D" w:rsidRPr="0054095D">
        <w:rPr>
          <w:rFonts w:asciiTheme="majorBidi" w:hAnsiTheme="majorBidi" w:cstheme="majorBidi"/>
          <w:rtl/>
        </w:rPr>
        <w:softHyphen/>
      </w:r>
      <w:r w:rsidRPr="0054095D">
        <w:rPr>
          <w:rFonts w:asciiTheme="majorBidi" w:hAnsiTheme="majorBidi" w:cstheme="majorBidi"/>
          <w:rtl/>
        </w:rPr>
        <w:t xml:space="preserve">سایت صندوق تکمیل گردد. پروفایل مجری پس از تکمیل به </w:t>
      </w:r>
      <w:r w:rsidR="00A21F90" w:rsidRPr="0054095D">
        <w:rPr>
          <w:rFonts w:asciiTheme="majorBidi" w:hAnsiTheme="majorBidi" w:cstheme="majorBidi"/>
          <w:rtl/>
        </w:rPr>
        <w:t>صورت خودکار به</w:t>
      </w:r>
      <w:r w:rsidRPr="0054095D">
        <w:rPr>
          <w:rFonts w:asciiTheme="majorBidi" w:hAnsiTheme="majorBidi" w:cstheme="majorBidi"/>
          <w:rtl/>
        </w:rPr>
        <w:t xml:space="preserve"> </w:t>
      </w:r>
      <w:r w:rsidR="000E10AD" w:rsidRPr="0054095D">
        <w:rPr>
          <w:rFonts w:asciiTheme="majorBidi" w:hAnsiTheme="majorBidi" w:cstheme="majorBidi"/>
          <w:rtl/>
        </w:rPr>
        <w:t xml:space="preserve">همه </w:t>
      </w:r>
      <w:r w:rsidRPr="0054095D">
        <w:rPr>
          <w:rFonts w:asciiTheme="majorBidi" w:hAnsiTheme="majorBidi" w:cstheme="majorBidi"/>
          <w:rtl/>
        </w:rPr>
        <w:t>طرح</w:t>
      </w:r>
      <w:r w:rsidR="000E10AD" w:rsidRPr="0054095D">
        <w:rPr>
          <w:rFonts w:asciiTheme="majorBidi" w:hAnsiTheme="majorBidi" w:cstheme="majorBidi"/>
          <w:rtl/>
        </w:rPr>
        <w:softHyphen/>
        <w:t>ها و ایده</w:t>
      </w:r>
      <w:r w:rsidR="000E10AD" w:rsidRPr="0054095D">
        <w:rPr>
          <w:rFonts w:asciiTheme="majorBidi" w:hAnsiTheme="majorBidi" w:cstheme="majorBidi"/>
          <w:rtl/>
        </w:rPr>
        <w:softHyphen/>
        <w:t>های ارسالی</w:t>
      </w:r>
      <w:r w:rsidRPr="0054095D">
        <w:rPr>
          <w:rFonts w:asciiTheme="majorBidi" w:hAnsiTheme="majorBidi" w:cstheme="majorBidi"/>
          <w:rtl/>
        </w:rPr>
        <w:t xml:space="preserve"> </w:t>
      </w:r>
      <w:r w:rsidR="00A21F90" w:rsidRPr="0054095D">
        <w:rPr>
          <w:rFonts w:asciiTheme="majorBidi" w:hAnsiTheme="majorBidi" w:cstheme="majorBidi"/>
          <w:rtl/>
        </w:rPr>
        <w:t xml:space="preserve">شما </w:t>
      </w:r>
      <w:r w:rsidRPr="0054095D">
        <w:rPr>
          <w:rFonts w:asciiTheme="majorBidi" w:hAnsiTheme="majorBidi" w:cstheme="majorBidi"/>
          <w:rtl/>
        </w:rPr>
        <w:t>ضمیمه خواهد شد</w:t>
      </w:r>
      <w:r w:rsidRPr="0054095D">
        <w:rPr>
          <w:rFonts w:asciiTheme="majorBidi" w:hAnsiTheme="majorBidi" w:cstheme="majorBidi"/>
        </w:rPr>
        <w:t>.</w:t>
      </w:r>
    </w:p>
    <w:p w:rsidR="0043405B" w:rsidRPr="0054095D" w:rsidRDefault="0043405B" w:rsidP="0043405B">
      <w:pPr>
        <w:pBdr>
          <w:bottom w:val="single" w:sz="4" w:space="1" w:color="auto"/>
        </w:pBdr>
        <w:bidi/>
        <w:jc w:val="right"/>
        <w:rPr>
          <w:rFonts w:asciiTheme="majorBidi" w:hAnsiTheme="majorBidi" w:cstheme="majorBidi"/>
          <w:color w:val="000000"/>
          <w:szCs w:val="24"/>
        </w:rPr>
      </w:pPr>
    </w:p>
    <w:p w:rsidR="00E523F1" w:rsidRPr="0054095D" w:rsidRDefault="00E523F1" w:rsidP="000C1592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نوع طرح:</w:t>
      </w:r>
    </w:p>
    <w:p w:rsidR="003640FA" w:rsidRPr="0054095D" w:rsidRDefault="0054095D" w:rsidP="000A7CAF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noProof/>
          <w:color w:val="000000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832100</wp:posOffset>
                </wp:positionH>
                <wp:positionV relativeFrom="paragraph">
                  <wp:posOffset>47625</wp:posOffset>
                </wp:positionV>
                <wp:extent cx="149225" cy="148590"/>
                <wp:effectExtent l="12700" t="6985" r="9525" b="6350"/>
                <wp:wrapNone/>
                <wp:docPr id="5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225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D51666" id="Rectangle 42" o:spid="_x0000_s1026" style="position:absolute;margin-left:223pt;margin-top:3.75pt;width:11.75pt;height:11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"/>
            </w:pict>
          </mc:Fallback>
        </mc:AlternateContent>
      </w:r>
      <w:r w:rsidRPr="0054095D">
        <w:rPr>
          <w:rFonts w:asciiTheme="majorBidi" w:hAnsiTheme="majorBidi" w:cstheme="majorBidi"/>
          <w:noProof/>
          <w:color w:val="000000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5220335</wp:posOffset>
                </wp:positionH>
                <wp:positionV relativeFrom="paragraph">
                  <wp:posOffset>47625</wp:posOffset>
                </wp:positionV>
                <wp:extent cx="149225" cy="148590"/>
                <wp:effectExtent l="10160" t="6985" r="12065" b="6350"/>
                <wp:wrapNone/>
                <wp:docPr id="4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225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D11064" id="Rectangle 41" o:spid="_x0000_s1026" style="position:absolute;margin-left:411.05pt;margin-top:3.75pt;width:11.75pt;height:11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"/>
            </w:pict>
          </mc:Fallback>
        </mc:AlternateContent>
      </w:r>
      <w:r w:rsidR="00E523F1" w:rsidRPr="0054095D">
        <w:rPr>
          <w:rFonts w:asciiTheme="majorBidi" w:hAnsiTheme="majorBidi" w:cstheme="majorBidi"/>
          <w:color w:val="000000"/>
          <w:szCs w:val="24"/>
          <w:rtl/>
        </w:rPr>
        <w:t>بنیادی                                                                              کاربردی</w:t>
      </w:r>
      <w:r w:rsidRPr="0054095D">
        <w:rPr>
          <w:rFonts w:asciiTheme="majorBidi" w:hAnsiTheme="majorBidi" w:cstheme="majorBidi"/>
          <w:noProof/>
          <w:color w:val="000000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220335</wp:posOffset>
                </wp:positionH>
                <wp:positionV relativeFrom="paragraph">
                  <wp:posOffset>53340</wp:posOffset>
                </wp:positionV>
                <wp:extent cx="149225" cy="148590"/>
                <wp:effectExtent l="10160" t="12700" r="12065" b="10160"/>
                <wp:wrapNone/>
                <wp:docPr id="3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225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FA743B" id="Rectangle 45" o:spid="_x0000_s1026" style="position:absolute;margin-left:411.05pt;margin-top:4.2pt;width:11.75pt;height:11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"/>
            </w:pict>
          </mc:Fallback>
        </mc:AlternateContent>
      </w:r>
      <w:r w:rsidR="003640FA" w:rsidRPr="0054095D">
        <w:rPr>
          <w:rFonts w:asciiTheme="majorBidi" w:hAnsiTheme="majorBidi" w:cstheme="majorBidi"/>
          <w:color w:val="000000"/>
          <w:szCs w:val="24"/>
          <w:rtl/>
        </w:rPr>
        <w:t xml:space="preserve"> </w:t>
      </w:r>
    </w:p>
    <w:p w:rsidR="00E523F1" w:rsidRPr="0054095D" w:rsidRDefault="00E523F1" w:rsidP="00F3006B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خلاصه طرح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>:</w:t>
      </w:r>
    </w:p>
    <w:p w:rsidR="00E523F1" w:rsidRPr="0054095D" w:rsidRDefault="00E523F1" w:rsidP="003C6AC5">
      <w:pPr>
        <w:bidi/>
        <w:rPr>
          <w:rFonts w:asciiTheme="majorBidi" w:hAnsiTheme="majorBidi" w:cstheme="majorBidi"/>
          <w:color w:val="000000"/>
          <w:szCs w:val="24"/>
          <w:rtl/>
        </w:rPr>
      </w:pPr>
    </w:p>
    <w:p w:rsidR="00F3006B" w:rsidRPr="0054095D" w:rsidRDefault="00F3006B" w:rsidP="003C6AC5">
      <w:pPr>
        <w:bidi/>
        <w:rPr>
          <w:rFonts w:asciiTheme="majorBidi" w:hAnsiTheme="majorBidi" w:cstheme="majorBidi"/>
          <w:color w:val="000000"/>
          <w:szCs w:val="24"/>
          <w:rtl/>
        </w:rPr>
      </w:pPr>
    </w:p>
    <w:p w:rsidR="00DA3D48" w:rsidRPr="0054095D" w:rsidRDefault="00DA3D48" w:rsidP="00DA3D48">
      <w:pPr>
        <w:bidi/>
        <w:rPr>
          <w:rFonts w:asciiTheme="majorBidi" w:hAnsiTheme="majorBidi" w:cstheme="majorBidi"/>
          <w:color w:val="000000"/>
          <w:szCs w:val="24"/>
          <w:rtl/>
        </w:rPr>
      </w:pPr>
    </w:p>
    <w:p w:rsidR="00F3006B" w:rsidRPr="0054095D" w:rsidRDefault="00F3006B" w:rsidP="00F3006B">
      <w:pPr>
        <w:pBdr>
          <w:bottom w:val="single" w:sz="4" w:space="1" w:color="auto"/>
        </w:pBdr>
        <w:rPr>
          <w:rFonts w:asciiTheme="majorBidi" w:hAnsiTheme="majorBidi" w:cstheme="majorBidi"/>
          <w:color w:val="000000"/>
          <w:szCs w:val="24"/>
        </w:rPr>
      </w:pPr>
    </w:p>
    <w:p w:rsidR="000A7CAF" w:rsidRPr="0054095D" w:rsidRDefault="00E523F1" w:rsidP="00F3006B">
      <w:pPr>
        <w:jc w:val="right"/>
        <w:rPr>
          <w:rFonts w:asciiTheme="majorBidi" w:hAnsiTheme="majorBidi" w:cstheme="majorBidi"/>
          <w:b/>
          <w:bCs/>
          <w:color w:val="000000"/>
          <w:sz w:val="28"/>
          <w:szCs w:val="28"/>
          <w:rtl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هدف طرح</w:t>
      </w:r>
      <w:r w:rsidR="00F3006B" w:rsidRPr="0054095D">
        <w:rPr>
          <w:rFonts w:asciiTheme="majorBidi" w:hAnsiTheme="majorBidi" w:cstheme="majorBidi"/>
          <w:b/>
          <w:bCs/>
          <w:color w:val="000000"/>
          <w:sz w:val="28"/>
          <w:szCs w:val="28"/>
          <w:rtl/>
        </w:rPr>
        <w:t>:</w:t>
      </w:r>
    </w:p>
    <w:p w:rsidR="001405AB" w:rsidRPr="0054095D" w:rsidRDefault="001405AB" w:rsidP="001405AB">
      <w:pPr>
        <w:bidi/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</w:pPr>
    </w:p>
    <w:p w:rsidR="00425542" w:rsidRPr="0054095D" w:rsidRDefault="00425542" w:rsidP="00425542">
      <w:pPr>
        <w:bidi/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</w:pPr>
    </w:p>
    <w:p w:rsidR="00F3006B" w:rsidRPr="0054095D" w:rsidRDefault="00F3006B" w:rsidP="00AA50CB">
      <w:pPr>
        <w:pBdr>
          <w:bottom w:val="single" w:sz="4" w:space="1" w:color="auto"/>
        </w:pBdr>
        <w:bidi/>
        <w:rPr>
          <w:rFonts w:asciiTheme="majorBidi" w:hAnsiTheme="majorBidi" w:cstheme="majorBidi"/>
          <w:color w:val="000000"/>
          <w:sz w:val="24"/>
          <w:szCs w:val="24"/>
        </w:rPr>
      </w:pPr>
    </w:p>
    <w:p w:rsidR="00F3006B" w:rsidRPr="0054095D" w:rsidRDefault="00E523F1" w:rsidP="00924EE6">
      <w:pPr>
        <w:bidi/>
        <w:rPr>
          <w:rFonts w:asciiTheme="majorBidi" w:hAnsiTheme="majorBidi" w:cstheme="majorBidi"/>
          <w:b/>
          <w:bCs/>
          <w:color w:val="000000"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مدت اجرای طرح</w:t>
      </w:r>
      <w:r w:rsidR="00F3006B" w:rsidRPr="0054095D">
        <w:rPr>
          <w:rFonts w:asciiTheme="majorBidi" w:hAnsiTheme="majorBidi" w:cstheme="majorBidi"/>
          <w:b/>
          <w:bCs/>
          <w:color w:val="000000"/>
          <w:sz w:val="28"/>
          <w:szCs w:val="28"/>
          <w:rtl/>
        </w:rPr>
        <w:t>:</w:t>
      </w:r>
    </w:p>
    <w:p w:rsidR="00F3006B" w:rsidRPr="0054095D" w:rsidRDefault="00E523F1" w:rsidP="00425542">
      <w:pPr>
        <w:pBdr>
          <w:bottom w:val="single" w:sz="4" w:space="1" w:color="auto"/>
        </w:pBdr>
        <w:bidi/>
        <w:rPr>
          <w:rFonts w:asciiTheme="majorBidi" w:hAnsiTheme="majorBidi" w:cstheme="majorBidi"/>
          <w:b/>
          <w:bCs/>
          <w:color w:val="000000"/>
          <w:szCs w:val="24"/>
          <w:rtl/>
        </w:rPr>
      </w:pPr>
      <w:r w:rsidRPr="0054095D">
        <w:rPr>
          <w:rFonts w:asciiTheme="majorBidi" w:hAnsiTheme="majorBidi" w:cstheme="majorBidi"/>
          <w:color w:val="000000"/>
          <w:sz w:val="20"/>
          <w:rtl/>
        </w:rPr>
        <w:lastRenderedPageBreak/>
        <w:t xml:space="preserve">   </w:t>
      </w:r>
      <w:r w:rsidR="00EE0E61" w:rsidRPr="0054095D">
        <w:rPr>
          <w:rFonts w:asciiTheme="majorBidi" w:hAnsiTheme="majorBidi" w:cstheme="majorBidi"/>
          <w:color w:val="000000"/>
          <w:sz w:val="20"/>
          <w:rtl/>
        </w:rPr>
        <w:t xml:space="preserve">                          </w:t>
      </w:r>
    </w:p>
    <w:p w:rsidR="00F3006B" w:rsidRPr="0054095D" w:rsidRDefault="00E523F1" w:rsidP="00F3006B">
      <w:pPr>
        <w:jc w:val="right"/>
        <w:rPr>
          <w:rFonts w:asciiTheme="majorBidi" w:hAnsiTheme="majorBidi" w:cstheme="majorBidi"/>
          <w:b/>
          <w:bCs/>
          <w:color w:val="000000"/>
          <w:szCs w:val="24"/>
          <w:rtl/>
          <w:lang w:bidi="fa-IR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 محل اجرای طرح</w:t>
      </w:r>
      <w:r w:rsidR="00F3006B" w:rsidRPr="0054095D">
        <w:rPr>
          <w:rFonts w:asciiTheme="majorBidi" w:hAnsiTheme="majorBidi" w:cstheme="majorBidi"/>
          <w:b/>
          <w:bCs/>
          <w:color w:val="000000"/>
          <w:szCs w:val="24"/>
          <w:rtl/>
        </w:rPr>
        <w:t>:</w:t>
      </w:r>
    </w:p>
    <w:p w:rsidR="00E523F1" w:rsidRPr="0054095D" w:rsidRDefault="00E523F1" w:rsidP="003178FE">
      <w:pPr>
        <w:pBdr>
          <w:bottom w:val="single" w:sz="4" w:space="1" w:color="auto"/>
        </w:pBdr>
        <w:bidi/>
        <w:rPr>
          <w:rFonts w:asciiTheme="majorBidi" w:hAnsiTheme="majorBidi" w:cstheme="majorBidi"/>
          <w:color w:val="000000"/>
          <w:sz w:val="24"/>
          <w:szCs w:val="28"/>
          <w:rtl/>
          <w:lang w:bidi="fa-IR"/>
        </w:rPr>
      </w:pPr>
    </w:p>
    <w:p w:rsidR="00E523F1" w:rsidRPr="0054095D" w:rsidRDefault="00E523F1" w:rsidP="00F3006B">
      <w:pPr>
        <w:jc w:val="right"/>
        <w:rPr>
          <w:rFonts w:asciiTheme="majorBidi" w:hAnsiTheme="majorBidi" w:cstheme="majorBidi"/>
          <w:color w:val="000000"/>
          <w:szCs w:val="24"/>
          <w:lang w:bidi="fa-IR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>اعتبار درخواستی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>:</w:t>
      </w:r>
    </w:p>
    <w:p w:rsidR="00E523F1" w:rsidRPr="0054095D" w:rsidRDefault="00E523F1" w:rsidP="00F3006B">
      <w:pPr>
        <w:jc w:val="right"/>
        <w:rPr>
          <w:rFonts w:asciiTheme="majorBidi" w:hAnsiTheme="majorBidi" w:cstheme="majorBidi"/>
          <w:color w:val="000000"/>
          <w:szCs w:val="24"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هزینه نیروی انسانی:                   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 xml:space="preserve">            </w:t>
      </w: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                      هزینه مواد:                            سایر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>:</w:t>
      </w:r>
    </w:p>
    <w:p w:rsidR="00E523F1" w:rsidRPr="0054095D" w:rsidRDefault="00E523F1" w:rsidP="00F3006B">
      <w:pPr>
        <w:jc w:val="right"/>
        <w:rPr>
          <w:rFonts w:asciiTheme="majorBidi" w:hAnsiTheme="majorBidi" w:cstheme="majorBidi"/>
          <w:color w:val="000000"/>
          <w:szCs w:val="24"/>
          <w:rtl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جمع کل اعتبار درخواستی:                     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 xml:space="preserve">         </w:t>
      </w: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         درصد اعتبار تعلق یافته به نیروی انسانی</w:t>
      </w:r>
      <w:r w:rsidR="00F3006B" w:rsidRPr="0054095D">
        <w:rPr>
          <w:rFonts w:asciiTheme="majorBidi" w:hAnsiTheme="majorBidi" w:cstheme="majorBidi"/>
          <w:color w:val="000000"/>
          <w:szCs w:val="24"/>
          <w:rtl/>
        </w:rPr>
        <w:t>:</w:t>
      </w:r>
      <w:r w:rsidRPr="0054095D">
        <w:rPr>
          <w:rFonts w:asciiTheme="majorBidi" w:hAnsiTheme="majorBidi" w:cstheme="majorBidi"/>
          <w:color w:val="000000"/>
          <w:szCs w:val="24"/>
        </w:rPr>
        <w:t xml:space="preserve"> </w:t>
      </w:r>
    </w:p>
    <w:p w:rsidR="003F6E42" w:rsidRPr="0054095D" w:rsidRDefault="003F6E42" w:rsidP="00F3006B">
      <w:pPr>
        <w:jc w:val="right"/>
        <w:rPr>
          <w:rFonts w:asciiTheme="majorBidi" w:hAnsiTheme="majorBidi" w:cstheme="majorBidi"/>
          <w:color w:val="000000"/>
          <w:szCs w:val="24"/>
          <w:rtl/>
        </w:rPr>
      </w:pPr>
    </w:p>
    <w:p w:rsidR="003F6E42" w:rsidRPr="0054095D" w:rsidRDefault="003F6E42">
      <w:pPr>
        <w:rPr>
          <w:rFonts w:asciiTheme="majorBidi" w:hAnsiTheme="majorBidi" w:cstheme="majorBidi"/>
          <w:color w:val="000000"/>
          <w:szCs w:val="24"/>
          <w:rtl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br w:type="page"/>
      </w:r>
    </w:p>
    <w:p w:rsidR="003F6E42" w:rsidRPr="0054095D" w:rsidRDefault="003F6E42" w:rsidP="00F3006B">
      <w:pPr>
        <w:jc w:val="right"/>
        <w:rPr>
          <w:rFonts w:asciiTheme="majorBidi" w:hAnsiTheme="majorBidi" w:cstheme="majorBidi"/>
          <w:color w:val="000000"/>
          <w:szCs w:val="24"/>
          <w:rtl/>
          <w:lang w:bidi="fa-IR"/>
        </w:rPr>
      </w:pPr>
    </w:p>
    <w:p w:rsidR="00F3006B" w:rsidRPr="0054095D" w:rsidRDefault="004D7CFA" w:rsidP="00031FCC">
      <w:pPr>
        <w:pStyle w:val="Heading1"/>
        <w:pBdr>
          <w:bottom w:val="single" w:sz="4" w:space="1" w:color="auto"/>
        </w:pBdr>
        <w:bidi/>
        <w:jc w:val="center"/>
        <w:rPr>
          <w:rFonts w:asciiTheme="majorBidi" w:hAnsiTheme="majorBidi" w:cstheme="majorBidi"/>
          <w:color w:val="3333FF"/>
          <w:sz w:val="32"/>
          <w:szCs w:val="32"/>
        </w:rPr>
      </w:pPr>
      <w:r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« </w:t>
      </w:r>
      <w:r w:rsidR="00031FCC" w:rsidRPr="0054095D">
        <w:rPr>
          <w:rFonts w:asciiTheme="majorBidi" w:hAnsiTheme="majorBidi" w:cstheme="majorBidi"/>
          <w:color w:val="3333FF"/>
          <w:sz w:val="32"/>
          <w:szCs w:val="32"/>
          <w:rtl/>
        </w:rPr>
        <w:t>جزئیات</w:t>
      </w:r>
      <w:r w:rsidR="00880D40"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 طرح</w:t>
      </w:r>
      <w:r w:rsidRPr="0054095D">
        <w:rPr>
          <w:rFonts w:asciiTheme="majorBidi" w:hAnsiTheme="majorBidi" w:cstheme="majorBidi"/>
          <w:color w:val="3333FF"/>
          <w:sz w:val="32"/>
          <w:szCs w:val="32"/>
          <w:rtl/>
        </w:rPr>
        <w:t xml:space="preserve"> »</w:t>
      </w:r>
    </w:p>
    <w:p w:rsidR="006E41BB" w:rsidRPr="0054095D" w:rsidRDefault="00F3006B" w:rsidP="00345EFA">
      <w:pPr>
        <w:pStyle w:val="Heading1"/>
        <w:bidi/>
        <w:rPr>
          <w:rFonts w:asciiTheme="majorBidi" w:hAnsiTheme="majorBidi" w:cstheme="majorBidi"/>
          <w:color w:val="000000"/>
          <w:rtl/>
        </w:rPr>
      </w:pPr>
      <w:r w:rsidRPr="0054095D">
        <w:rPr>
          <w:rFonts w:asciiTheme="majorBidi" w:hAnsiTheme="majorBidi" w:cstheme="majorBidi"/>
          <w:color w:val="000000"/>
          <w:szCs w:val="24"/>
          <w:rtl/>
        </w:rPr>
        <w:t xml:space="preserve"> </w:t>
      </w:r>
      <w:r w:rsidR="00E523F1" w:rsidRPr="0054095D">
        <w:rPr>
          <w:rFonts w:asciiTheme="majorBidi" w:hAnsiTheme="majorBidi" w:cstheme="majorBidi"/>
          <w:color w:val="000000"/>
          <w:szCs w:val="24"/>
          <w:rtl/>
        </w:rPr>
        <w:t>1</w:t>
      </w:r>
      <w:r w:rsidR="00EB42DD" w:rsidRPr="0054095D">
        <w:rPr>
          <w:rFonts w:asciiTheme="majorBidi" w:hAnsiTheme="majorBidi" w:cstheme="majorBidi"/>
          <w:color w:val="000000"/>
          <w:rtl/>
        </w:rPr>
        <w:t xml:space="preserve">-عنوان طرح: </w:t>
      </w:r>
    </w:p>
    <w:p w:rsidR="00EF72A4" w:rsidRPr="0054095D" w:rsidRDefault="00EB42DD" w:rsidP="00C625A7">
      <w:pPr>
        <w:pStyle w:val="NoSpacing"/>
        <w:bidi/>
        <w:rPr>
          <w:rStyle w:val="Heading1Char"/>
          <w:rFonts w:asciiTheme="majorBidi" w:hAnsiTheme="majorBidi" w:cstheme="majorBidi"/>
          <w:b w:val="0"/>
          <w:bCs w:val="0"/>
          <w:color w:val="000000"/>
          <w:sz w:val="24"/>
          <w:szCs w:val="24"/>
          <w:rtl/>
          <w:lang w:bidi="fa-IR"/>
        </w:rPr>
      </w:pPr>
      <w:r w:rsidRPr="0054095D">
        <w:rPr>
          <w:rStyle w:val="Heading1Char"/>
          <w:rFonts w:asciiTheme="majorBidi" w:hAnsiTheme="majorBidi" w:cstheme="majorBidi"/>
          <w:b w:val="0"/>
          <w:bCs w:val="0"/>
          <w:color w:val="000000"/>
          <w:sz w:val="24"/>
          <w:szCs w:val="24"/>
          <w:rtl/>
        </w:rPr>
        <w:t>فارسی:</w:t>
      </w:r>
    </w:p>
    <w:p w:rsidR="00EB42DD" w:rsidRPr="0054095D" w:rsidRDefault="00EB42DD" w:rsidP="00384DF7">
      <w:pPr>
        <w:pStyle w:val="NoSpacing"/>
        <w:pBdr>
          <w:bottom w:val="single" w:sz="4" w:space="1" w:color="auto"/>
        </w:pBdr>
        <w:bidi/>
        <w:rPr>
          <w:rFonts w:asciiTheme="majorBidi" w:hAnsiTheme="majorBidi" w:cstheme="majorBidi"/>
          <w:color w:val="000000"/>
          <w:sz w:val="24"/>
          <w:szCs w:val="24"/>
          <w:rtl/>
        </w:rPr>
      </w:pP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br/>
        <w:t>انگلیسی:</w:t>
      </w:r>
    </w:p>
    <w:p w:rsidR="002669CD" w:rsidRPr="0054095D" w:rsidRDefault="002669CD" w:rsidP="002669CD">
      <w:pPr>
        <w:pStyle w:val="NoSpacing"/>
        <w:pBdr>
          <w:bottom w:val="single" w:sz="4" w:space="1" w:color="auto"/>
        </w:pBdr>
        <w:bidi/>
        <w:rPr>
          <w:rFonts w:asciiTheme="majorBidi" w:hAnsiTheme="majorBidi" w:cstheme="majorBidi"/>
          <w:color w:val="000000"/>
          <w:szCs w:val="24"/>
          <w:rtl/>
        </w:rPr>
      </w:pPr>
    </w:p>
    <w:p w:rsidR="00EB42DD" w:rsidRPr="0054095D" w:rsidRDefault="00EB42DD" w:rsidP="000D0E3A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color w:val="000000"/>
          <w:rtl/>
        </w:rPr>
        <w:t>2-</w:t>
      </w:r>
      <w:r w:rsidRPr="0054095D">
        <w:rPr>
          <w:rFonts w:asciiTheme="majorBidi" w:hAnsiTheme="majorBidi" w:cstheme="majorBidi"/>
          <w:noProof/>
          <w:color w:val="000000"/>
          <w:rtl/>
        </w:rPr>
        <w:t>- نوع طرح :</w:t>
      </w:r>
    </w:p>
    <w:p w:rsidR="00EB42DD" w:rsidRPr="0054095D" w:rsidRDefault="00EB42DD" w:rsidP="00A024E8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  <w:t>بن</w:t>
      </w:r>
      <w:r w:rsidR="00C05F43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>اد</w:t>
      </w:r>
      <w:r w:rsidR="00C05F43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</w:rPr>
        <w:t>*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</w:t>
      </w:r>
      <w:r w:rsidR="008D5FBF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begin">
          <w:ffData>
            <w:name w:val="Check1"/>
            <w:enabled/>
            <w:calcOnExit w:val="0"/>
            <w:checkBox>
              <w:size w:val="14"/>
              <w:default w:val="0"/>
            </w:checkBox>
          </w:ffData>
        </w:fldChar>
      </w:r>
      <w:bookmarkStart w:id="1" w:name="Check1"/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instrText xml:space="preserve"> </w:instrTex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</w:rPr>
        <w:instrText>FORMCHECKBOX</w:instrTex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instrText xml:space="preserve"> </w:instrText>
      </w:r>
      <w:r w:rsidR="004B0DA9">
        <w:rPr>
          <w:rFonts w:asciiTheme="majorBidi" w:hAnsiTheme="majorBidi" w:cstheme="majorBidi"/>
          <w:noProof/>
          <w:color w:val="000000"/>
          <w:sz w:val="24"/>
          <w:szCs w:val="24"/>
          <w:rtl/>
        </w:rPr>
      </w:r>
      <w:r w:rsidR="004B0DA9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separate"/>
      </w:r>
      <w:r w:rsidR="008D5FBF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end"/>
      </w:r>
      <w:bookmarkEnd w:id="1"/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 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  <w:t>كاربرد</w:t>
      </w:r>
      <w:r w:rsidR="00C05F43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</w:rPr>
        <w:t>**</w: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 </w:t>
      </w:r>
      <w:r w:rsidR="008D5FBF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begin">
          <w:ffData>
            <w:name w:val=""/>
            <w:enabled/>
            <w:calcOnExit w:val="0"/>
            <w:checkBox>
              <w:size w:val="14"/>
              <w:default w:val="0"/>
            </w:checkBox>
          </w:ffData>
        </w:fldChar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instrText xml:space="preserve"> </w:instrTex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</w:rPr>
        <w:instrText>FORMCHECKBOX</w:instrText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instrText xml:space="preserve"> </w:instrText>
      </w:r>
      <w:r w:rsidR="004B0DA9">
        <w:rPr>
          <w:rFonts w:asciiTheme="majorBidi" w:hAnsiTheme="majorBidi" w:cstheme="majorBidi"/>
          <w:noProof/>
          <w:color w:val="000000"/>
          <w:sz w:val="24"/>
          <w:szCs w:val="24"/>
          <w:rtl/>
        </w:rPr>
      </w:r>
      <w:r w:rsidR="004B0DA9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separate"/>
      </w:r>
      <w:r w:rsidR="008D5FBF"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fldChar w:fldCharType="end"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ab/>
      </w:r>
    </w:p>
    <w:p w:rsidR="00EF72A4" w:rsidRPr="0054095D" w:rsidRDefault="00EF72A4" w:rsidP="00545C02">
      <w:pPr>
        <w:pBdr>
          <w:bottom w:val="single" w:sz="4" w:space="1" w:color="auto"/>
        </w:pBd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</w:p>
    <w:p w:rsidR="00483B08" w:rsidRPr="0054095D" w:rsidRDefault="00E466AB" w:rsidP="00483B08">
      <w:pPr>
        <w:pBdr>
          <w:bottom w:val="single" w:sz="4" w:space="1" w:color="auto"/>
        </w:pBdr>
        <w:bidi/>
        <w:spacing w:line="216" w:lineRule="auto"/>
        <w:jc w:val="both"/>
        <w:rPr>
          <w:rFonts w:asciiTheme="majorBidi" w:hAnsiTheme="majorBidi" w:cstheme="majorBidi"/>
          <w:noProof/>
          <w:color w:val="000000"/>
          <w:sz w:val="20"/>
          <w:szCs w:val="20"/>
        </w:rPr>
      </w:pPr>
      <w:r w:rsidRPr="0054095D">
        <w:rPr>
          <w:rFonts w:asciiTheme="majorBidi" w:hAnsiTheme="majorBidi" w:cstheme="majorBidi"/>
          <w:noProof/>
          <w:color w:val="000000"/>
          <w:sz w:val="20"/>
          <w:szCs w:val="20"/>
          <w:rtl/>
        </w:rPr>
        <w:t xml:space="preserve">* </w:t>
      </w:r>
      <w:r w:rsidR="00483B08" w:rsidRPr="0054095D">
        <w:rPr>
          <w:rFonts w:asciiTheme="majorBidi" w:hAnsiTheme="majorBidi" w:cstheme="majorBidi"/>
          <w:noProof/>
          <w:color w:val="000000"/>
          <w:sz w:val="20"/>
          <w:szCs w:val="20"/>
          <w:rtl/>
        </w:rPr>
        <w:t xml:space="preserve">پژوهش بنیادی: پژوهشی است كه بیشتر در جهت گسترش مرزهای دانش بدون در نظر گرفتن استفاده عملی خاص برای كاربرد آن انجام می‌گیرد. </w:t>
      </w:r>
    </w:p>
    <w:p w:rsidR="00483B08" w:rsidRPr="0054095D" w:rsidRDefault="00E466AB" w:rsidP="00483B08">
      <w:pPr>
        <w:pBdr>
          <w:bottom w:val="single" w:sz="4" w:space="1" w:color="auto"/>
        </w:pBdr>
        <w:bidi/>
        <w:spacing w:line="216" w:lineRule="auto"/>
        <w:jc w:val="both"/>
        <w:rPr>
          <w:rFonts w:asciiTheme="majorBidi" w:hAnsiTheme="majorBidi" w:cstheme="majorBidi"/>
          <w:noProof/>
          <w:color w:val="000000"/>
          <w:sz w:val="20"/>
          <w:szCs w:val="20"/>
          <w:rtl/>
        </w:rPr>
      </w:pPr>
      <w:r w:rsidRPr="0054095D">
        <w:rPr>
          <w:rFonts w:asciiTheme="majorBidi" w:hAnsiTheme="majorBidi" w:cstheme="majorBidi"/>
          <w:noProof/>
          <w:color w:val="000000"/>
          <w:sz w:val="20"/>
          <w:szCs w:val="20"/>
          <w:rtl/>
        </w:rPr>
        <w:t xml:space="preserve">** </w:t>
      </w:r>
      <w:r w:rsidR="00483B08" w:rsidRPr="0054095D">
        <w:rPr>
          <w:rFonts w:asciiTheme="majorBidi" w:hAnsiTheme="majorBidi" w:cstheme="majorBidi"/>
          <w:noProof/>
          <w:color w:val="000000"/>
          <w:sz w:val="20"/>
          <w:szCs w:val="20"/>
          <w:rtl/>
        </w:rPr>
        <w:t>پژوهش كاربردی: پژوهشی است كه استفادة عملی خاصی برای نتایج آن منظور می‌شود و غالبا" تركیبی از جنبه‌های نظری و تجربی است.</w:t>
      </w:r>
    </w:p>
    <w:p w:rsidR="00102F15" w:rsidRPr="0054095D" w:rsidRDefault="00102F15" w:rsidP="00102F15">
      <w:pPr>
        <w:pBdr>
          <w:bottom w:val="single" w:sz="4" w:space="1" w:color="auto"/>
        </w:pBdr>
        <w:bidi/>
        <w:spacing w:line="216" w:lineRule="auto"/>
        <w:jc w:val="both"/>
        <w:rPr>
          <w:rFonts w:asciiTheme="majorBidi" w:hAnsiTheme="majorBidi" w:cstheme="majorBidi"/>
          <w:noProof/>
          <w:color w:val="000000"/>
          <w:sz w:val="20"/>
          <w:szCs w:val="20"/>
          <w:rtl/>
        </w:rPr>
      </w:pPr>
    </w:p>
    <w:p w:rsidR="000D0E3A" w:rsidRPr="0054095D" w:rsidRDefault="00EB42DD" w:rsidP="00FD2B47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  <w:r w:rsidRPr="0054095D">
        <w:rPr>
          <w:rFonts w:asciiTheme="majorBidi" w:hAnsiTheme="majorBidi" w:cstheme="majorBidi"/>
          <w:noProof/>
          <w:color w:val="000000"/>
          <w:sz w:val="24"/>
          <w:szCs w:val="24"/>
          <w:rtl/>
        </w:rPr>
        <w:t xml:space="preserve">    </w:t>
      </w:r>
    </w:p>
    <w:p w:rsidR="00EF72A4" w:rsidRPr="0054095D" w:rsidRDefault="00FD2B47" w:rsidP="005C30CD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  <w:lang w:bidi="fa-IR"/>
        </w:rPr>
      </w:pPr>
      <w:r w:rsidRPr="0054095D">
        <w:rPr>
          <w:rStyle w:val="Heading1Char"/>
          <w:rFonts w:asciiTheme="majorBidi" w:hAnsiTheme="majorBidi" w:cstheme="majorBidi"/>
          <w:color w:val="000000"/>
          <w:rtl/>
        </w:rPr>
        <w:t>3-زمینه تخصصی:</w:t>
      </w:r>
      <w:r w:rsidR="003C380B" w:rsidRPr="0054095D">
        <w:rPr>
          <w:rStyle w:val="Heading1Char"/>
          <w:rFonts w:asciiTheme="majorBidi" w:hAnsiTheme="majorBidi" w:cstheme="majorBidi"/>
          <w:color w:val="000000"/>
          <w:rtl/>
        </w:rPr>
        <w:t xml:space="preserve"> </w:t>
      </w:r>
    </w:p>
    <w:p w:rsidR="00EF72A4" w:rsidRPr="0054095D" w:rsidRDefault="00EF72A4" w:rsidP="00FD2B47">
      <w:pPr>
        <w:pBdr>
          <w:bottom w:val="single" w:sz="4" w:space="1" w:color="auto"/>
        </w:pBd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</w:p>
    <w:p w:rsidR="00EB42DD" w:rsidRPr="0054095D" w:rsidRDefault="00FD2B47" w:rsidP="00FD2B47">
      <w:pPr>
        <w:bidi/>
        <w:spacing w:after="0" w:line="216" w:lineRule="auto"/>
        <w:jc w:val="both"/>
        <w:rPr>
          <w:rStyle w:val="Heading1Char"/>
          <w:rFonts w:asciiTheme="majorBidi" w:hAnsiTheme="majorBidi" w:cstheme="majorBidi"/>
          <w:color w:val="000000"/>
          <w:rtl/>
        </w:rPr>
      </w:pPr>
      <w:r w:rsidRPr="0054095D">
        <w:rPr>
          <w:rStyle w:val="Heading1Char"/>
          <w:rFonts w:asciiTheme="majorBidi" w:hAnsiTheme="majorBidi" w:cstheme="majorBidi"/>
          <w:color w:val="000000"/>
          <w:rtl/>
        </w:rPr>
        <w:br/>
        <w:t>4</w:t>
      </w:r>
      <w:r w:rsidR="00EB42DD" w:rsidRPr="0054095D">
        <w:rPr>
          <w:rStyle w:val="Heading1Char"/>
          <w:rFonts w:asciiTheme="majorBidi" w:hAnsiTheme="majorBidi" w:cstheme="majorBidi"/>
          <w:color w:val="000000"/>
          <w:rtl/>
        </w:rPr>
        <w:t>- نحوه مشارکت</w:t>
      </w:r>
      <w:r w:rsidR="00EF72A4" w:rsidRPr="0054095D">
        <w:rPr>
          <w:rStyle w:val="Heading1Char"/>
          <w:rFonts w:asciiTheme="majorBidi" w:hAnsiTheme="majorBidi" w:cstheme="majorBidi"/>
          <w:color w:val="000000"/>
          <w:rtl/>
        </w:rPr>
        <w:t>:</w:t>
      </w:r>
    </w:p>
    <w:p w:rsidR="00EF72A4" w:rsidRPr="0054095D" w:rsidRDefault="00EF72A4" w:rsidP="00FD2B47">
      <w:pPr>
        <w:pBdr>
          <w:bottom w:val="single" w:sz="4" w:space="1" w:color="auto"/>
        </w:pBd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</w:p>
    <w:p w:rsidR="00EB42DD" w:rsidRPr="0054095D" w:rsidRDefault="005328E6" w:rsidP="000D0E3A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5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 خلاصه طرح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580A27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580A27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580A27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580A27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580A27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rtl/>
        </w:rPr>
      </w:pPr>
    </w:p>
    <w:p w:rsidR="005328E6" w:rsidRPr="0054095D" w:rsidRDefault="006E41BB" w:rsidP="000D0E3A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 xml:space="preserve">6- 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 xml:space="preserve">واژه های کلیدی و </w:t>
      </w:r>
      <w:r w:rsidRPr="0054095D">
        <w:rPr>
          <w:rFonts w:asciiTheme="majorBidi" w:hAnsiTheme="majorBidi" w:cstheme="majorBidi"/>
          <w:noProof/>
          <w:color w:val="000000"/>
          <w:rtl/>
        </w:rPr>
        <w:t>تعریف عملیاتی واژه ها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sz w:val="24"/>
          <w:szCs w:val="24"/>
          <w:rtl/>
        </w:rPr>
      </w:pPr>
    </w:p>
    <w:p w:rsidR="00EB42DD" w:rsidRPr="0054095D" w:rsidRDefault="006E41BB" w:rsidP="00D95E7F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7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 بیان مس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>أ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له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rtl/>
        </w:rPr>
      </w:pPr>
    </w:p>
    <w:p w:rsidR="00EB42DD" w:rsidRPr="0054095D" w:rsidRDefault="00EF72A4" w:rsidP="00D95E7F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8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0D0E3A" w:rsidRPr="0054095D">
        <w:rPr>
          <w:rFonts w:asciiTheme="majorBidi" w:hAnsiTheme="majorBidi" w:cstheme="majorBidi"/>
          <w:noProof/>
          <w:color w:val="000000"/>
          <w:rtl/>
        </w:rPr>
        <w:t xml:space="preserve"> 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 xml:space="preserve">ضرورت 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 xml:space="preserve">و  اهمیت 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اجرای طرح</w:t>
      </w:r>
      <w:r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sz w:val="24"/>
          <w:szCs w:val="24"/>
          <w:rtl/>
        </w:rPr>
      </w:pPr>
    </w:p>
    <w:p w:rsidR="00EB42DD" w:rsidRPr="0054095D" w:rsidRDefault="00EF72A4" w:rsidP="000D0E3A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9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 مروری بر ادبیات و پیشینه تحقیق</w:t>
      </w:r>
      <w:r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B42DD" w:rsidRPr="0054095D" w:rsidRDefault="006E41BB" w:rsidP="000D0E3A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0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 اهداف اصلی و فرعی طرح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rtl/>
        </w:rPr>
      </w:pPr>
    </w:p>
    <w:p w:rsidR="00EB42DD" w:rsidRPr="0054095D" w:rsidRDefault="006E41BB" w:rsidP="00D95E7F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1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>- سوالات یا فرضی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>ه های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 xml:space="preserve"> 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 xml:space="preserve">تحقیق 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sz w:val="24"/>
          <w:szCs w:val="24"/>
          <w:rtl/>
        </w:rPr>
      </w:pPr>
    </w:p>
    <w:p w:rsidR="00D10F9C" w:rsidRPr="0054095D" w:rsidRDefault="006E41BB" w:rsidP="00D95E7F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lastRenderedPageBreak/>
        <w:t>12</w:t>
      </w:r>
      <w:r w:rsidR="00D10F9C" w:rsidRPr="0054095D">
        <w:rPr>
          <w:rFonts w:asciiTheme="majorBidi" w:hAnsiTheme="majorBidi" w:cstheme="majorBidi"/>
          <w:noProof/>
          <w:color w:val="000000"/>
          <w:rtl/>
        </w:rPr>
        <w:t>- زمینه های استفاده و کاربرد نتایج ( تولید دانش فنی ، تولید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 xml:space="preserve"> نمونه</w:t>
      </w:r>
      <w:r w:rsidR="00D10F9C" w:rsidRPr="0054095D">
        <w:rPr>
          <w:rFonts w:asciiTheme="majorBidi" w:hAnsiTheme="majorBidi" w:cstheme="majorBidi"/>
          <w:noProof/>
          <w:color w:val="000000"/>
          <w:rtl/>
        </w:rPr>
        <w:t xml:space="preserve"> محصول ، ارا</w:t>
      </w:r>
      <w:r w:rsidR="00D95E7F" w:rsidRPr="0054095D">
        <w:rPr>
          <w:rFonts w:asciiTheme="majorBidi" w:hAnsiTheme="majorBidi" w:cstheme="majorBidi"/>
          <w:noProof/>
          <w:color w:val="000000"/>
          <w:rtl/>
        </w:rPr>
        <w:t>ئ</w:t>
      </w:r>
      <w:r w:rsidR="00D10F9C" w:rsidRPr="0054095D">
        <w:rPr>
          <w:rFonts w:asciiTheme="majorBidi" w:hAnsiTheme="majorBidi" w:cstheme="majorBidi"/>
          <w:noProof/>
          <w:color w:val="000000"/>
          <w:rtl/>
        </w:rPr>
        <w:t>ه خدمات 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6E41BB" w:rsidP="00077CD5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="00EB42DD" w:rsidRPr="0054095D">
        <w:rPr>
          <w:rFonts w:asciiTheme="majorBidi" w:hAnsiTheme="majorBidi" w:cstheme="majorBidi"/>
          <w:noProof/>
          <w:color w:val="000000"/>
          <w:rtl/>
        </w:rPr>
        <w:t xml:space="preserve">- 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روش انجام طرح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417FA5" w:rsidRPr="0054095D" w:rsidRDefault="00417FA5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 روش انجام تحقیق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417FA5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2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 روش جمع آوری اطلاعات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417FA5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3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 روش نمونه گیری ( در صورت لزوم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417FA5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4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 روش تحلیل داده ها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  <w:lang w:bidi="fa-IR"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7053C0" w:rsidRPr="0054095D" w:rsidRDefault="007053C0" w:rsidP="00913116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5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 کیفیت تحقیق( روایی و پایا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ی</w:t>
      </w:r>
      <w:r w:rsidRPr="0054095D">
        <w:rPr>
          <w:rFonts w:asciiTheme="majorBidi" w:hAnsiTheme="majorBidi" w:cstheme="majorBidi"/>
          <w:noProof/>
          <w:color w:val="000000"/>
          <w:rtl/>
        </w:rPr>
        <w:t>ی تحقیق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7053C0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6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 xml:space="preserve"> نمودار مراحل اجرایی تحقیق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bidi/>
        <w:rPr>
          <w:rFonts w:asciiTheme="majorBidi" w:hAnsiTheme="majorBidi" w:cstheme="majorBidi"/>
          <w:sz w:val="24"/>
          <w:szCs w:val="24"/>
          <w:rtl/>
        </w:rPr>
      </w:pPr>
    </w:p>
    <w:p w:rsidR="00417FA5" w:rsidRPr="0054095D" w:rsidRDefault="007053C0" w:rsidP="00077CD5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7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077CD5" w:rsidRPr="0054095D">
        <w:rPr>
          <w:rFonts w:asciiTheme="majorBidi" w:hAnsiTheme="majorBidi" w:cstheme="majorBidi"/>
          <w:noProof/>
          <w:color w:val="000000"/>
          <w:rtl/>
        </w:rPr>
        <w:t>13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 xml:space="preserve"> محدودیت های اجرای تحقیق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913116" w:rsidP="00EF72A4">
      <w:pPr>
        <w:bidi/>
        <w:rPr>
          <w:rFonts w:asciiTheme="majorBidi" w:hAnsiTheme="majorBidi" w:cstheme="majorBidi"/>
          <w:noProof/>
          <w:color w:val="000000"/>
          <w:sz w:val="28"/>
          <w:szCs w:val="28"/>
          <w:rtl/>
        </w:rPr>
      </w:pPr>
      <w:r w:rsidRPr="0054095D">
        <w:rPr>
          <w:rFonts w:asciiTheme="majorBidi" w:hAnsiTheme="majorBidi" w:cstheme="majorBidi"/>
          <w:sz w:val="28"/>
          <w:szCs w:val="28"/>
          <w:rtl/>
        </w:rPr>
        <w:t xml:space="preserve">14- </w:t>
      </w:r>
      <w:r w:rsidRPr="0054095D">
        <w:rPr>
          <w:rFonts w:asciiTheme="majorBidi" w:hAnsiTheme="majorBidi" w:cstheme="majorBidi"/>
          <w:noProof/>
          <w:color w:val="000000"/>
          <w:sz w:val="28"/>
          <w:szCs w:val="28"/>
          <w:rtl/>
        </w:rPr>
        <w:t>ملاحظات اخلاقی (در صورت لزوم):</w:t>
      </w:r>
    </w:p>
    <w:p w:rsidR="00095573" w:rsidRPr="0054095D" w:rsidRDefault="00095573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095573" w:rsidRPr="0054095D" w:rsidRDefault="00095573" w:rsidP="00095573">
      <w:pPr>
        <w:pStyle w:val="a0"/>
        <w:rPr>
          <w:rFonts w:asciiTheme="majorBidi" w:hAnsiTheme="majorBidi" w:cstheme="majorBidi"/>
          <w:rtl/>
        </w:rPr>
      </w:pPr>
    </w:p>
    <w:p w:rsidR="00EF72A4" w:rsidRPr="0054095D" w:rsidRDefault="00EF72A4" w:rsidP="00FD2B47">
      <w:pPr>
        <w:pBdr>
          <w:bottom w:val="single" w:sz="4" w:space="1" w:color="auto"/>
        </w:pBdr>
        <w:bidi/>
        <w:rPr>
          <w:rFonts w:asciiTheme="majorBidi" w:hAnsiTheme="majorBidi" w:cstheme="majorBidi"/>
          <w:rtl/>
        </w:rPr>
      </w:pPr>
    </w:p>
    <w:p w:rsidR="00D10F9C" w:rsidRPr="0054095D" w:rsidRDefault="006E41BB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5</w:t>
      </w:r>
      <w:r w:rsidR="00D10F9C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D10F9C" w:rsidRPr="0054095D">
        <w:rPr>
          <w:rFonts w:asciiTheme="majorBidi" w:hAnsiTheme="majorBidi" w:cstheme="majorBidi"/>
          <w:color w:val="000000"/>
          <w:rtl/>
        </w:rPr>
        <w:t xml:space="preserve"> </w:t>
      </w:r>
      <w:r w:rsidR="00D10F9C" w:rsidRPr="0054095D">
        <w:rPr>
          <w:rFonts w:asciiTheme="majorBidi" w:hAnsiTheme="majorBidi" w:cstheme="majorBidi"/>
          <w:noProof/>
          <w:color w:val="000000"/>
          <w:rtl/>
        </w:rPr>
        <w:t>شرح علمی و ارائه مشخصات فنی – آزمایشگاهی طرح(در صورت وجود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417FA5" w:rsidRPr="0054095D" w:rsidRDefault="00417FA5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203B23" w:rsidRPr="0054095D" w:rsidRDefault="00203B23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203B23" w:rsidRPr="0054095D" w:rsidRDefault="00203B23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203B23" w:rsidRPr="0054095D" w:rsidRDefault="00203B23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E25836" w:rsidRPr="0054095D" w:rsidRDefault="00E25836" w:rsidP="00095573">
      <w:pPr>
        <w:pStyle w:val="a0"/>
        <w:rPr>
          <w:rFonts w:asciiTheme="majorBidi" w:hAnsiTheme="majorBidi" w:cstheme="majorBidi"/>
          <w:noProof/>
          <w:rtl/>
        </w:rPr>
      </w:pPr>
    </w:p>
    <w:p w:rsidR="00095573" w:rsidRPr="0054095D" w:rsidRDefault="00095573" w:rsidP="00095573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</w:p>
    <w:p w:rsidR="00095573" w:rsidRPr="0054095D" w:rsidRDefault="00095573" w:rsidP="00095573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  <w:sectPr w:rsidR="00095573" w:rsidRPr="0054095D" w:rsidSect="004F2846"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twistedLines1" w:sz="12" w:space="24" w:color="auto"/>
            <w:left w:val="twistedLines1" w:sz="12" w:space="24" w:color="auto"/>
            <w:bottom w:val="twistedLines1" w:sz="12" w:space="24" w:color="auto"/>
            <w:right w:val="twistedLines1" w:sz="12" w:space="24" w:color="auto"/>
          </w:pgBorders>
          <w:pgNumType w:start="1"/>
          <w:cols w:space="720"/>
          <w:docGrid w:linePitch="360"/>
        </w:sectPr>
      </w:pPr>
    </w:p>
    <w:p w:rsidR="00417FA5" w:rsidRPr="0054095D" w:rsidRDefault="006E41BB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lastRenderedPageBreak/>
        <w:t>1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6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 xml:space="preserve">- فعالیتهای طرح و زمانبندی طبق نمودار گانت </w:t>
      </w:r>
    </w:p>
    <w:tbl>
      <w:tblPr>
        <w:bidiVisual/>
        <w:tblW w:w="13576" w:type="dxa"/>
        <w:tblInd w:w="-3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850"/>
        <w:gridCol w:w="851"/>
        <w:gridCol w:w="850"/>
        <w:gridCol w:w="992"/>
        <w:gridCol w:w="740"/>
        <w:gridCol w:w="293"/>
        <w:gridCol w:w="314"/>
        <w:gridCol w:w="337"/>
        <w:gridCol w:w="328"/>
        <w:gridCol w:w="323"/>
        <w:gridCol w:w="328"/>
        <w:gridCol w:w="329"/>
        <w:gridCol w:w="328"/>
        <w:gridCol w:w="307"/>
        <w:gridCol w:w="373"/>
        <w:gridCol w:w="368"/>
        <w:gridCol w:w="389"/>
        <w:gridCol w:w="409"/>
        <w:gridCol w:w="403"/>
        <w:gridCol w:w="398"/>
        <w:gridCol w:w="403"/>
        <w:gridCol w:w="404"/>
        <w:gridCol w:w="403"/>
        <w:gridCol w:w="380"/>
        <w:gridCol w:w="394"/>
        <w:gridCol w:w="389"/>
        <w:gridCol w:w="411"/>
        <w:gridCol w:w="431"/>
        <w:gridCol w:w="425"/>
      </w:tblGrid>
      <w:tr w:rsidR="002E4715" w:rsidRPr="0054095D" w:rsidTr="00B27D05">
        <w:trPr>
          <w:trHeight w:val="1295"/>
        </w:trPr>
        <w:tc>
          <w:tcPr>
            <w:tcW w:w="426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شماره مرحله / فعالیت</w:t>
            </w:r>
          </w:p>
        </w:tc>
        <w:tc>
          <w:tcPr>
            <w:tcW w:w="850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رحله/ فعال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ت</w:t>
            </w:r>
          </w:p>
        </w:tc>
        <w:tc>
          <w:tcPr>
            <w:tcW w:w="851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مرحله/ فعال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ت پ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ش‌ن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از</w:t>
            </w:r>
          </w:p>
        </w:tc>
        <w:tc>
          <w:tcPr>
            <w:tcW w:w="850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درصد وزن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 xml:space="preserve"> به كل پروژه</w:t>
            </w:r>
          </w:p>
        </w:tc>
        <w:tc>
          <w:tcPr>
            <w:tcW w:w="992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نابع مورد استفاده ( نیروی انسانی ، مواد مصرفی و...)</w:t>
            </w:r>
          </w:p>
        </w:tc>
        <w:tc>
          <w:tcPr>
            <w:tcW w:w="740" w:type="dxa"/>
            <w:vMerge w:val="restart"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مدت زمان اجرا</w:t>
            </w:r>
          </w:p>
          <w:p w:rsidR="002E4715" w:rsidRPr="0054095D" w:rsidRDefault="002E4715" w:rsidP="00B27D05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  <w:t>(ماه)</w:t>
            </w:r>
          </w:p>
        </w:tc>
        <w:tc>
          <w:tcPr>
            <w:tcW w:w="8867" w:type="dxa"/>
            <w:gridSpan w:val="24"/>
            <w:tcBorders>
              <w:bottom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  <w:t>نمودار زمان‌بند</w:t>
            </w:r>
            <w:r w:rsidR="00C05F43" w:rsidRPr="0054095D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  <w:t>ی</w:t>
            </w: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  <w:t>(ماه)</w:t>
            </w:r>
          </w:p>
        </w:tc>
      </w:tr>
      <w:tr w:rsidR="002E4715" w:rsidRPr="0054095D" w:rsidTr="00B27D05">
        <w:trPr>
          <w:trHeight w:val="275"/>
        </w:trPr>
        <w:tc>
          <w:tcPr>
            <w:tcW w:w="426" w:type="dxa"/>
            <w:vMerge/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color w:val="000000"/>
                <w:lang w:val="en-US" w:eastAsia="en-US" w:bidi="ar-SA"/>
              </w:rPr>
            </w:pPr>
          </w:p>
        </w:tc>
        <w:tc>
          <w:tcPr>
            <w:tcW w:w="850" w:type="dxa"/>
            <w:vMerge/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851" w:type="dxa"/>
            <w:vMerge/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4"/>
                <w:rtl/>
                <w:lang w:val="en-US" w:eastAsia="en-US" w:bidi="ar-SA"/>
              </w:rPr>
            </w:pPr>
          </w:p>
        </w:tc>
        <w:tc>
          <w:tcPr>
            <w:tcW w:w="850" w:type="dxa"/>
            <w:vMerge/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4"/>
                <w:rtl/>
                <w:lang w:val="en-US" w:eastAsia="en-US" w:bidi="ar-SA"/>
              </w:rPr>
            </w:pPr>
          </w:p>
        </w:tc>
        <w:tc>
          <w:tcPr>
            <w:tcW w:w="992" w:type="dxa"/>
            <w:vMerge/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740" w:type="dxa"/>
            <w:vMerge/>
            <w:shd w:val="clear" w:color="auto" w:fill="F2F2F2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4"/>
                <w:rtl/>
                <w:lang w:val="en-US" w:eastAsia="en-US" w:bidi="ar-SA"/>
              </w:rPr>
            </w:pPr>
          </w:p>
        </w:tc>
        <w:tc>
          <w:tcPr>
            <w:tcW w:w="293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</w:t>
            </w: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</w:t>
            </w: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3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4</w:t>
            </w:r>
          </w:p>
        </w:tc>
        <w:tc>
          <w:tcPr>
            <w:tcW w:w="3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5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6</w:t>
            </w:r>
          </w:p>
        </w:tc>
        <w:tc>
          <w:tcPr>
            <w:tcW w:w="3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7</w:t>
            </w: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8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9</w:t>
            </w: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0</w:t>
            </w:r>
          </w:p>
        </w:tc>
        <w:tc>
          <w:tcPr>
            <w:tcW w:w="3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1</w:t>
            </w: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2</w:t>
            </w: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3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4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5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6</w:t>
            </w: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7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8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19</w:t>
            </w: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0</w:t>
            </w: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1</w:t>
            </w: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2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:rsidR="002E4715" w:rsidRPr="0054095D" w:rsidRDefault="002E4715" w:rsidP="00B27D05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</w:pPr>
            <w:r w:rsidRPr="0054095D">
              <w:rPr>
                <w:rFonts w:asciiTheme="majorBidi" w:hAnsiTheme="majorBidi" w:cstheme="majorBidi"/>
                <w:color w:val="000000"/>
                <w:sz w:val="18"/>
                <w:szCs w:val="18"/>
                <w:rtl/>
                <w:lang w:val="en-US" w:eastAsia="en-US" w:bidi="ar-SA"/>
              </w:rPr>
              <w:t>24</w:t>
            </w:r>
          </w:p>
        </w:tc>
      </w:tr>
      <w:tr w:rsidR="002E4715" w:rsidRPr="0054095D" w:rsidTr="00B27D05">
        <w:trPr>
          <w:trHeight w:val="335"/>
        </w:trPr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F72A4" w:rsidRPr="0054095D" w:rsidRDefault="00EF72A4" w:rsidP="00B27D05">
            <w:pPr>
              <w:pStyle w:val="BodyText"/>
              <w:numPr>
                <w:ilvl w:val="0"/>
                <w:numId w:val="4"/>
              </w:numPr>
              <w:spacing w:after="0" w:line="480" w:lineRule="auto"/>
              <w:ind w:left="0" w:firstLine="0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val="en-US" w:eastAsia="en-US" w:bidi="ar-SA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29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3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</w:tr>
      <w:tr w:rsidR="002E4715" w:rsidRPr="0054095D" w:rsidTr="00B27D05">
        <w:trPr>
          <w:trHeight w:val="240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F72A4" w:rsidRPr="0054095D" w:rsidRDefault="00EF72A4" w:rsidP="00B27D05">
            <w:pPr>
              <w:pStyle w:val="BodyText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val="en-US" w:eastAsia="en-US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2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</w:tr>
      <w:tr w:rsidR="002E4715" w:rsidRPr="0054095D" w:rsidTr="00B27D05">
        <w:trPr>
          <w:trHeight w:val="375"/>
        </w:trPr>
        <w:tc>
          <w:tcPr>
            <w:tcW w:w="4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72A4" w:rsidRPr="0054095D" w:rsidRDefault="00EF72A4" w:rsidP="00B27D05">
            <w:pPr>
              <w:pStyle w:val="BodyText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val="en-US" w:eastAsia="en-US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</w:tcPr>
          <w:p w:rsidR="002E4715" w:rsidRPr="0054095D" w:rsidRDefault="002E4715" w:rsidP="00B27D05">
            <w:pPr>
              <w:pStyle w:val="BodyText"/>
              <w:spacing w:after="0"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29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pStyle w:val="BodyText"/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  <w:lang w:val="en-US" w:eastAsia="en-US" w:bidi="ar-SA"/>
              </w:rPr>
            </w:pPr>
          </w:p>
        </w:tc>
      </w:tr>
      <w:tr w:rsidR="002E4715" w:rsidRPr="0054095D" w:rsidTr="00B27D05">
        <w:tc>
          <w:tcPr>
            <w:tcW w:w="426" w:type="dxa"/>
            <w:shd w:val="clear" w:color="auto" w:fill="auto"/>
          </w:tcPr>
          <w:p w:rsidR="00EF72A4" w:rsidRPr="0054095D" w:rsidRDefault="00EF72A4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2E4715" w:rsidRPr="0054095D" w:rsidRDefault="002E4715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  <w:tr w:rsidR="00EF72A4" w:rsidRPr="0054095D" w:rsidTr="00B27D05">
        <w:tc>
          <w:tcPr>
            <w:tcW w:w="426" w:type="dxa"/>
            <w:shd w:val="clear" w:color="auto" w:fill="auto"/>
          </w:tcPr>
          <w:p w:rsidR="00EF72A4" w:rsidRPr="0054095D" w:rsidRDefault="00EF72A4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EF72A4" w:rsidRPr="0054095D" w:rsidRDefault="00EF72A4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  <w:tr w:rsidR="00B771DE" w:rsidRPr="0054095D" w:rsidTr="00B27D05">
        <w:tc>
          <w:tcPr>
            <w:tcW w:w="426" w:type="dxa"/>
            <w:shd w:val="clear" w:color="auto" w:fill="auto"/>
          </w:tcPr>
          <w:p w:rsidR="00B771DE" w:rsidRPr="0054095D" w:rsidRDefault="00B771DE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  <w:tr w:rsidR="00B771DE" w:rsidRPr="0054095D" w:rsidTr="00B27D05">
        <w:tc>
          <w:tcPr>
            <w:tcW w:w="426" w:type="dxa"/>
            <w:shd w:val="clear" w:color="auto" w:fill="auto"/>
          </w:tcPr>
          <w:p w:rsidR="00B771DE" w:rsidRPr="0054095D" w:rsidRDefault="00B771DE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  <w:tr w:rsidR="00B771DE" w:rsidRPr="0054095D" w:rsidTr="00B27D05">
        <w:tc>
          <w:tcPr>
            <w:tcW w:w="426" w:type="dxa"/>
            <w:shd w:val="clear" w:color="auto" w:fill="auto"/>
          </w:tcPr>
          <w:p w:rsidR="00B771DE" w:rsidRPr="0054095D" w:rsidRDefault="00B771DE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B771DE" w:rsidRPr="0054095D" w:rsidRDefault="00B771DE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  <w:tr w:rsidR="008F323D" w:rsidRPr="0054095D" w:rsidTr="00B27D05">
        <w:tc>
          <w:tcPr>
            <w:tcW w:w="426" w:type="dxa"/>
            <w:shd w:val="clear" w:color="auto" w:fill="auto"/>
          </w:tcPr>
          <w:p w:rsidR="008F323D" w:rsidRPr="0054095D" w:rsidRDefault="008F323D" w:rsidP="00B27D0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1" w:type="dxa"/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992" w:type="dxa"/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740" w:type="dxa"/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1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9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auto"/>
          </w:tcPr>
          <w:p w:rsidR="008F323D" w:rsidRPr="0054095D" w:rsidRDefault="008F323D" w:rsidP="00B27D05">
            <w:pPr>
              <w:bidi/>
              <w:spacing w:after="0" w:line="480" w:lineRule="auto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</w:rPr>
            </w:pPr>
          </w:p>
        </w:tc>
      </w:tr>
    </w:tbl>
    <w:p w:rsidR="00E25836" w:rsidRPr="0054095D" w:rsidRDefault="00E25836" w:rsidP="00EF72A4">
      <w:pPr>
        <w:bidi/>
        <w:rPr>
          <w:rFonts w:asciiTheme="majorBidi" w:hAnsiTheme="majorBidi" w:cstheme="majorBidi"/>
          <w:sz w:val="24"/>
          <w:szCs w:val="24"/>
          <w:rtl/>
        </w:rPr>
        <w:sectPr w:rsidR="00E25836" w:rsidRPr="0054095D" w:rsidSect="00913116">
          <w:pgSz w:w="15840" w:h="12240" w:orient="landscape"/>
          <w:pgMar w:top="993" w:right="1440" w:bottom="1440" w:left="1440" w:header="720" w:footer="720" w:gutter="0"/>
          <w:pgBorders w:offsetFrom="page">
            <w:top w:val="twistedLines1" w:sz="12" w:space="24" w:color="auto"/>
            <w:left w:val="twistedLines1" w:sz="12" w:space="24" w:color="auto"/>
            <w:bottom w:val="twistedLines1" w:sz="12" w:space="24" w:color="auto"/>
            <w:right w:val="twistedLines1" w:sz="12" w:space="24" w:color="auto"/>
          </w:pgBorders>
          <w:cols w:space="720"/>
          <w:docGrid w:linePitch="360"/>
        </w:sectPr>
      </w:pPr>
    </w:p>
    <w:p w:rsidR="00203B23" w:rsidRPr="0054095D" w:rsidRDefault="00203B23" w:rsidP="00203B23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</w:rPr>
      </w:pPr>
    </w:p>
    <w:p w:rsidR="00417FA5" w:rsidRPr="0054095D" w:rsidRDefault="006E41BB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7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 فهرست منابع و مآخذ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 xml:space="preserve"> مورد استفاده برای انجام طرح</w:t>
      </w:r>
      <w:r w:rsidR="005328E6" w:rsidRPr="0054095D">
        <w:rPr>
          <w:rFonts w:asciiTheme="majorBidi" w:hAnsiTheme="majorBidi" w:cstheme="majorBidi"/>
          <w:noProof/>
          <w:color w:val="000000"/>
          <w:rtl/>
        </w:rPr>
        <w:t>(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 xml:space="preserve"> بر اساس استاندارد </w:t>
      </w:r>
      <w:r w:rsidR="00417FA5" w:rsidRPr="0054095D">
        <w:rPr>
          <w:rFonts w:asciiTheme="majorBidi" w:hAnsiTheme="majorBidi" w:cstheme="majorBidi"/>
          <w:noProof/>
          <w:color w:val="000000"/>
        </w:rPr>
        <w:t>APA</w:t>
      </w:r>
      <w:r w:rsidR="005328E6" w:rsidRPr="0054095D">
        <w:rPr>
          <w:rFonts w:asciiTheme="majorBidi" w:hAnsiTheme="majorBidi" w:cstheme="majorBidi"/>
          <w:noProof/>
          <w:color w:val="000000"/>
          <w:rtl/>
        </w:rPr>
        <w:t>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913116" w:rsidRPr="0054095D" w:rsidRDefault="00913116" w:rsidP="00913116">
      <w:pPr>
        <w:bidi/>
        <w:rPr>
          <w:rFonts w:asciiTheme="majorBidi" w:hAnsiTheme="majorBidi" w:cstheme="majorBidi"/>
          <w:rtl/>
        </w:rPr>
      </w:pPr>
    </w:p>
    <w:p w:rsidR="00913116" w:rsidRPr="0054095D" w:rsidRDefault="00913116" w:rsidP="00913116">
      <w:pPr>
        <w:bidi/>
        <w:rPr>
          <w:rFonts w:asciiTheme="majorBidi" w:hAnsiTheme="majorBidi" w:cstheme="majorBidi"/>
          <w:rtl/>
        </w:rPr>
      </w:pPr>
    </w:p>
    <w:p w:rsidR="00913116" w:rsidRPr="0054095D" w:rsidRDefault="00913116" w:rsidP="00913116">
      <w:pPr>
        <w:bidi/>
        <w:rPr>
          <w:rFonts w:asciiTheme="majorBidi" w:hAnsiTheme="majorBidi" w:cstheme="majorBidi"/>
          <w:rtl/>
        </w:rPr>
      </w:pPr>
    </w:p>
    <w:p w:rsidR="00913116" w:rsidRPr="0054095D" w:rsidRDefault="00913116" w:rsidP="00913116">
      <w:pPr>
        <w:bidi/>
        <w:rPr>
          <w:rFonts w:asciiTheme="majorBidi" w:hAnsiTheme="majorBidi" w:cstheme="majorBidi"/>
          <w:rtl/>
        </w:rPr>
      </w:pPr>
    </w:p>
    <w:p w:rsidR="00EF72A4" w:rsidRPr="0054095D" w:rsidRDefault="00EF72A4" w:rsidP="00EF72A4">
      <w:pPr>
        <w:bidi/>
        <w:rPr>
          <w:rFonts w:asciiTheme="majorBidi" w:hAnsiTheme="majorBidi" w:cstheme="majorBidi"/>
          <w:rtl/>
        </w:rPr>
      </w:pPr>
    </w:p>
    <w:p w:rsidR="00417FA5" w:rsidRPr="0054095D" w:rsidRDefault="006E41BB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8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 هزینه های طرح:</w:t>
      </w:r>
    </w:p>
    <w:p w:rsidR="00417FA5" w:rsidRPr="0054095D" w:rsidRDefault="00417FA5" w:rsidP="00913116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-</w:t>
      </w:r>
      <w:r w:rsidR="006E41BB" w:rsidRPr="0054095D">
        <w:rPr>
          <w:rFonts w:asciiTheme="majorBidi" w:hAnsiTheme="majorBidi" w:cstheme="majorBidi"/>
          <w:noProof/>
          <w:color w:val="000000"/>
          <w:rtl/>
        </w:rPr>
        <w:t>1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8</w:t>
      </w:r>
      <w:r w:rsidRPr="0054095D">
        <w:rPr>
          <w:rFonts w:asciiTheme="majorBidi" w:hAnsiTheme="majorBidi" w:cstheme="majorBidi"/>
          <w:noProof/>
          <w:color w:val="000000"/>
          <w:rtl/>
        </w:rPr>
        <w:t>- هزینه های</w:t>
      </w:r>
      <w:r w:rsidR="00E25836" w:rsidRPr="0054095D">
        <w:rPr>
          <w:rFonts w:asciiTheme="majorBidi" w:hAnsiTheme="majorBidi" w:cstheme="majorBidi"/>
          <w:noProof/>
          <w:color w:val="000000"/>
          <w:rtl/>
        </w:rPr>
        <w:t xml:space="preserve"> نیروی </w:t>
      </w:r>
      <w:r w:rsidRPr="0054095D">
        <w:rPr>
          <w:rFonts w:asciiTheme="majorBidi" w:hAnsiTheme="majorBidi" w:cstheme="majorBidi"/>
          <w:noProof/>
          <w:color w:val="000000"/>
          <w:rtl/>
        </w:rPr>
        <w:t>انسانی</w:t>
      </w:r>
    </w:p>
    <w:tbl>
      <w:tblPr>
        <w:tblW w:w="1020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1559"/>
        <w:gridCol w:w="851"/>
        <w:gridCol w:w="1153"/>
        <w:gridCol w:w="1333"/>
        <w:gridCol w:w="1260"/>
        <w:gridCol w:w="1782"/>
        <w:gridCol w:w="709"/>
      </w:tblGrid>
      <w:tr w:rsidR="00D10F9C" w:rsidRPr="0054095D" w:rsidTr="00B27D05">
        <w:trPr>
          <w:cantSplit/>
          <w:trHeight w:val="574"/>
        </w:trPr>
        <w:tc>
          <w:tcPr>
            <w:tcW w:w="3119" w:type="dxa"/>
            <w:gridSpan w:val="2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جمع</w:t>
            </w:r>
          </w:p>
        </w:tc>
        <w:tc>
          <w:tcPr>
            <w:tcW w:w="851" w:type="dxa"/>
            <w:vMerge w:val="restart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ساعت همکاری در ماه</w:t>
            </w:r>
          </w:p>
        </w:tc>
        <w:tc>
          <w:tcPr>
            <w:tcW w:w="1153" w:type="dxa"/>
            <w:vMerge w:val="restart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مدت همکاری در طرح (ماه)</w:t>
            </w:r>
          </w:p>
        </w:tc>
        <w:tc>
          <w:tcPr>
            <w:tcW w:w="1333" w:type="dxa"/>
            <w:vMerge w:val="restart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مسئولیت</w:t>
            </w:r>
          </w:p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در طرح</w:t>
            </w:r>
          </w:p>
        </w:tc>
        <w:tc>
          <w:tcPr>
            <w:tcW w:w="1260" w:type="dxa"/>
            <w:vMerge w:val="restart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درجه علمی- تخصصی و رشته تحصیلی</w:t>
            </w:r>
          </w:p>
        </w:tc>
        <w:tc>
          <w:tcPr>
            <w:tcW w:w="1782" w:type="dxa"/>
            <w:vMerge w:val="restart"/>
            <w:shd w:val="clear" w:color="auto" w:fill="F2F2F2"/>
            <w:vAlign w:val="center"/>
          </w:tcPr>
          <w:p w:rsidR="00D10F9C" w:rsidRPr="0054095D" w:rsidRDefault="009576BD" w:rsidP="00144FB8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4095D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نام سازمان یا همکار مربوطه</w:t>
            </w:r>
          </w:p>
        </w:tc>
        <w:tc>
          <w:tcPr>
            <w:tcW w:w="709" w:type="dxa"/>
            <w:vMerge w:val="restart"/>
            <w:shd w:val="clear" w:color="auto" w:fill="F2F2F2"/>
            <w:vAlign w:val="center"/>
          </w:tcPr>
          <w:p w:rsidR="00D10F9C" w:rsidRPr="0054095D" w:rsidRDefault="009576BD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ردیف</w:t>
            </w:r>
          </w:p>
        </w:tc>
      </w:tr>
      <w:tr w:rsidR="00D10F9C" w:rsidRPr="0054095D" w:rsidTr="00B27D05">
        <w:trPr>
          <w:trHeight w:val="274"/>
        </w:trPr>
        <w:tc>
          <w:tcPr>
            <w:tcW w:w="1560" w:type="dxa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هزینه</w:t>
            </w:r>
          </w:p>
        </w:tc>
        <w:tc>
          <w:tcPr>
            <w:tcW w:w="1559" w:type="dxa"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ساعات</w:t>
            </w:r>
          </w:p>
        </w:tc>
        <w:tc>
          <w:tcPr>
            <w:tcW w:w="851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153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333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260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782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spacing w:after="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vMerge/>
            <w:shd w:val="clear" w:color="auto" w:fill="F2F2F2"/>
            <w:vAlign w:val="center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</w:p>
        </w:tc>
      </w:tr>
      <w:tr w:rsidR="00D10F9C" w:rsidRPr="0054095D" w:rsidTr="00B27D05">
        <w:trPr>
          <w:trHeight w:val="446"/>
        </w:trPr>
        <w:tc>
          <w:tcPr>
            <w:tcW w:w="15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51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15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33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782" w:type="dxa"/>
            <w:shd w:val="clear" w:color="auto" w:fill="FFFFFF"/>
          </w:tcPr>
          <w:p w:rsidR="00D10F9C" w:rsidRPr="0054095D" w:rsidRDefault="00D10F9C" w:rsidP="00144FB8">
            <w:pPr>
              <w:spacing w:after="0"/>
              <w:rPr>
                <w:rFonts w:asciiTheme="majorBidi" w:hAnsiTheme="majorBidi" w:cstheme="majorBidi"/>
                <w:color w:val="000000"/>
                <w:rtl/>
              </w:rPr>
            </w:pPr>
          </w:p>
        </w:tc>
        <w:tc>
          <w:tcPr>
            <w:tcW w:w="70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D10F9C" w:rsidRPr="0054095D" w:rsidTr="00B27D05">
        <w:trPr>
          <w:trHeight w:val="399"/>
        </w:trPr>
        <w:tc>
          <w:tcPr>
            <w:tcW w:w="15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51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15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33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782" w:type="dxa"/>
            <w:shd w:val="clear" w:color="auto" w:fill="FFFFFF"/>
          </w:tcPr>
          <w:p w:rsidR="00D10F9C" w:rsidRPr="0054095D" w:rsidRDefault="00D10F9C" w:rsidP="00144FB8">
            <w:pPr>
              <w:spacing w:after="0"/>
              <w:rPr>
                <w:rFonts w:asciiTheme="majorBidi" w:hAnsiTheme="majorBidi" w:cstheme="majorBidi"/>
                <w:color w:val="000000"/>
                <w:rtl/>
              </w:rPr>
            </w:pPr>
          </w:p>
        </w:tc>
        <w:tc>
          <w:tcPr>
            <w:tcW w:w="70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D10F9C" w:rsidRPr="0054095D" w:rsidTr="00B27D05">
        <w:trPr>
          <w:trHeight w:val="408"/>
        </w:trPr>
        <w:tc>
          <w:tcPr>
            <w:tcW w:w="15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51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15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333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782" w:type="dxa"/>
            <w:shd w:val="clear" w:color="auto" w:fill="FFFFFF"/>
          </w:tcPr>
          <w:p w:rsidR="00D10F9C" w:rsidRPr="0054095D" w:rsidRDefault="00D10F9C" w:rsidP="00144FB8">
            <w:pPr>
              <w:spacing w:after="0"/>
              <w:rPr>
                <w:rFonts w:asciiTheme="majorBidi" w:hAnsiTheme="majorBidi" w:cstheme="majorBidi"/>
                <w:color w:val="000000"/>
                <w:rtl/>
              </w:rPr>
            </w:pPr>
          </w:p>
        </w:tc>
        <w:tc>
          <w:tcPr>
            <w:tcW w:w="709" w:type="dxa"/>
            <w:shd w:val="clear" w:color="auto" w:fill="FFFFFF"/>
          </w:tcPr>
          <w:p w:rsidR="00D10F9C" w:rsidRPr="0054095D" w:rsidRDefault="00D10F9C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744E3" w:rsidRPr="0054095D" w:rsidTr="00B27D05">
        <w:trPr>
          <w:trHeight w:val="408"/>
        </w:trPr>
        <w:tc>
          <w:tcPr>
            <w:tcW w:w="1560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51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153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333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782" w:type="dxa"/>
            <w:shd w:val="clear" w:color="auto" w:fill="FFFFFF"/>
          </w:tcPr>
          <w:p w:rsidR="006744E3" w:rsidRPr="0054095D" w:rsidRDefault="006744E3" w:rsidP="00144FB8">
            <w:pPr>
              <w:spacing w:after="0"/>
              <w:rPr>
                <w:rFonts w:asciiTheme="majorBidi" w:hAnsiTheme="majorBidi" w:cstheme="majorBidi"/>
                <w:color w:val="000000"/>
                <w:rtl/>
              </w:rPr>
            </w:pPr>
          </w:p>
        </w:tc>
        <w:tc>
          <w:tcPr>
            <w:tcW w:w="709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744E3" w:rsidRPr="0054095D" w:rsidTr="00B27D05">
        <w:trPr>
          <w:trHeight w:val="408"/>
        </w:trPr>
        <w:tc>
          <w:tcPr>
            <w:tcW w:w="1560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51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153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333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260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782" w:type="dxa"/>
            <w:shd w:val="clear" w:color="auto" w:fill="FFFFFF"/>
          </w:tcPr>
          <w:p w:rsidR="006744E3" w:rsidRPr="0054095D" w:rsidRDefault="006744E3" w:rsidP="00144FB8">
            <w:pPr>
              <w:spacing w:after="0"/>
              <w:rPr>
                <w:rFonts w:asciiTheme="majorBidi" w:hAnsiTheme="majorBidi" w:cstheme="majorBidi"/>
                <w:color w:val="000000"/>
                <w:rtl/>
              </w:rPr>
            </w:pPr>
          </w:p>
        </w:tc>
        <w:tc>
          <w:tcPr>
            <w:tcW w:w="709" w:type="dxa"/>
            <w:shd w:val="clear" w:color="auto" w:fill="FFFFFF"/>
          </w:tcPr>
          <w:p w:rsidR="006744E3" w:rsidRPr="0054095D" w:rsidRDefault="006744E3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7D66CD" w:rsidRPr="0054095D" w:rsidTr="00B27D05">
        <w:trPr>
          <w:trHeight w:val="408"/>
        </w:trPr>
        <w:tc>
          <w:tcPr>
            <w:tcW w:w="1560" w:type="dxa"/>
            <w:shd w:val="clear" w:color="auto" w:fill="FFFFFF"/>
          </w:tcPr>
          <w:p w:rsidR="007D66CD" w:rsidRPr="0054095D" w:rsidRDefault="007D66CD" w:rsidP="00144FB8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8647" w:type="dxa"/>
            <w:gridSpan w:val="7"/>
            <w:shd w:val="clear" w:color="auto" w:fill="FFFFFF"/>
          </w:tcPr>
          <w:p w:rsidR="007D66CD" w:rsidRPr="0054095D" w:rsidRDefault="007D66CD" w:rsidP="00144FB8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جمع</w:t>
            </w:r>
            <w:r w:rsidR="00893D58"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:rsidR="00FC762C" w:rsidRPr="0054095D" w:rsidRDefault="00FC762C" w:rsidP="00FC762C">
      <w:pPr>
        <w:bidi/>
        <w:spacing w:after="0" w:line="216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rtl/>
          <w:lang w:bidi="fa-IR"/>
        </w:rPr>
      </w:pPr>
    </w:p>
    <w:p w:rsidR="00417FA5" w:rsidRPr="0054095D" w:rsidRDefault="007053C0" w:rsidP="00913116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2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18-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فهرست مواد اولیه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tbl>
      <w:tblPr>
        <w:tblW w:w="1020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1417"/>
        <w:gridCol w:w="993"/>
        <w:gridCol w:w="992"/>
        <w:gridCol w:w="1559"/>
        <w:gridCol w:w="1418"/>
        <w:gridCol w:w="1842"/>
        <w:gridCol w:w="709"/>
      </w:tblGrid>
      <w:tr w:rsidR="003822C0" w:rsidRPr="0054095D" w:rsidTr="00B27D05">
        <w:trPr>
          <w:cantSplit/>
          <w:trHeight w:val="367"/>
        </w:trPr>
        <w:tc>
          <w:tcPr>
            <w:tcW w:w="2694" w:type="dxa"/>
            <w:gridSpan w:val="2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اعتبار مورد نیاز</w:t>
            </w:r>
          </w:p>
        </w:tc>
        <w:tc>
          <w:tcPr>
            <w:tcW w:w="993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ارزش واحد</w:t>
            </w:r>
          </w:p>
        </w:tc>
        <w:tc>
          <w:tcPr>
            <w:tcW w:w="992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کشور</w:t>
            </w:r>
          </w:p>
        </w:tc>
        <w:tc>
          <w:tcPr>
            <w:tcW w:w="1559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شرکت سازنده</w:t>
            </w:r>
          </w:p>
        </w:tc>
        <w:tc>
          <w:tcPr>
            <w:tcW w:w="1418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مقداریا تعداد</w:t>
            </w:r>
          </w:p>
          <w:p w:rsidR="00842134" w:rsidRPr="0054095D" w:rsidRDefault="00842134" w:rsidP="00BB4D4E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مورد نیاز</w:t>
            </w:r>
          </w:p>
        </w:tc>
        <w:tc>
          <w:tcPr>
            <w:tcW w:w="1842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نام ماده/ قطعه</w:t>
            </w:r>
          </w:p>
        </w:tc>
        <w:tc>
          <w:tcPr>
            <w:tcW w:w="709" w:type="dxa"/>
            <w:vMerge w:val="restart"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ردیف</w:t>
            </w:r>
          </w:p>
        </w:tc>
      </w:tr>
      <w:tr w:rsidR="003822C0" w:rsidRPr="0054095D" w:rsidTr="00B27D05">
        <w:trPr>
          <w:cantSplit/>
          <w:trHeight w:val="502"/>
        </w:trPr>
        <w:tc>
          <w:tcPr>
            <w:tcW w:w="1277" w:type="dxa"/>
            <w:shd w:val="clear" w:color="auto" w:fill="F2F2F2"/>
            <w:vAlign w:val="center"/>
          </w:tcPr>
          <w:p w:rsidR="00842134" w:rsidRPr="0054095D" w:rsidRDefault="00842134" w:rsidP="0007517D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ارزی</w:t>
            </w:r>
          </w:p>
        </w:tc>
        <w:tc>
          <w:tcPr>
            <w:tcW w:w="1417" w:type="dxa"/>
            <w:shd w:val="clear" w:color="auto" w:fill="F2F2F2"/>
            <w:vAlign w:val="center"/>
          </w:tcPr>
          <w:p w:rsidR="00842134" w:rsidRPr="0054095D" w:rsidRDefault="00842134" w:rsidP="0007517D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ریالی</w:t>
            </w:r>
          </w:p>
        </w:tc>
        <w:tc>
          <w:tcPr>
            <w:tcW w:w="993" w:type="dxa"/>
            <w:vMerge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92" w:type="dxa"/>
            <w:vMerge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59" w:type="dxa"/>
            <w:vMerge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418" w:type="dxa"/>
            <w:vMerge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2" w:type="dxa"/>
            <w:vMerge/>
            <w:shd w:val="clear" w:color="auto" w:fill="F2F2F2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shd w:val="clear" w:color="auto" w:fill="F2F2F2"/>
            <w:textDirection w:val="tbRl"/>
            <w:vAlign w:val="center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842134" w:rsidRPr="0054095D" w:rsidTr="00B27D05">
        <w:trPr>
          <w:trHeight w:val="269"/>
        </w:trPr>
        <w:tc>
          <w:tcPr>
            <w:tcW w:w="127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3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84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842134" w:rsidRPr="0054095D" w:rsidTr="00B27D05">
        <w:trPr>
          <w:trHeight w:val="281"/>
        </w:trPr>
        <w:tc>
          <w:tcPr>
            <w:tcW w:w="127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3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84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842134" w:rsidRPr="0054095D" w:rsidTr="00B27D05">
        <w:trPr>
          <w:trHeight w:val="281"/>
        </w:trPr>
        <w:tc>
          <w:tcPr>
            <w:tcW w:w="127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3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842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shd w:val="clear" w:color="auto" w:fill="FFFFFF"/>
          </w:tcPr>
          <w:p w:rsidR="00842134" w:rsidRPr="0054095D" w:rsidRDefault="00842134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744E3" w:rsidRPr="0054095D" w:rsidTr="00B27D05">
        <w:trPr>
          <w:trHeight w:val="281"/>
        </w:trPr>
        <w:tc>
          <w:tcPr>
            <w:tcW w:w="1277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3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2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842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744E3" w:rsidRPr="0054095D" w:rsidTr="00B27D05">
        <w:trPr>
          <w:trHeight w:val="281"/>
        </w:trPr>
        <w:tc>
          <w:tcPr>
            <w:tcW w:w="1277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3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92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559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8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842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shd w:val="clear" w:color="auto" w:fill="FFFFFF"/>
          </w:tcPr>
          <w:p w:rsidR="006744E3" w:rsidRPr="0054095D" w:rsidRDefault="006744E3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7D66CD" w:rsidRPr="0054095D" w:rsidTr="00B27D05">
        <w:trPr>
          <w:trHeight w:val="281"/>
        </w:trPr>
        <w:tc>
          <w:tcPr>
            <w:tcW w:w="1277" w:type="dxa"/>
            <w:shd w:val="clear" w:color="auto" w:fill="FFFFFF"/>
          </w:tcPr>
          <w:p w:rsidR="007D66CD" w:rsidRPr="0054095D" w:rsidRDefault="007D66CD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1417" w:type="dxa"/>
            <w:shd w:val="clear" w:color="auto" w:fill="FFFFFF"/>
          </w:tcPr>
          <w:p w:rsidR="007D66CD" w:rsidRPr="0054095D" w:rsidRDefault="007D66CD" w:rsidP="00456357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7513" w:type="dxa"/>
            <w:gridSpan w:val="6"/>
            <w:shd w:val="clear" w:color="auto" w:fill="FFFFFF"/>
          </w:tcPr>
          <w:p w:rsidR="007D66CD" w:rsidRPr="0054095D" w:rsidRDefault="007D66CD" w:rsidP="00456357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جمع</w:t>
            </w:r>
            <w:r w:rsidR="00893D58"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:rsidR="00EC068D" w:rsidRPr="0054095D" w:rsidRDefault="00EC068D" w:rsidP="00EC068D">
      <w:pPr>
        <w:bidi/>
        <w:ind w:right="190"/>
        <w:rPr>
          <w:rFonts w:asciiTheme="majorBidi" w:hAnsiTheme="majorBidi" w:cstheme="majorBidi"/>
          <w:sz w:val="28"/>
          <w:szCs w:val="28"/>
          <w:lang w:bidi="fa-IR"/>
        </w:rPr>
      </w:pPr>
    </w:p>
    <w:p w:rsidR="00EC068D" w:rsidRPr="0054095D" w:rsidRDefault="00EC068D" w:rsidP="00EC068D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3-18- هزینه مسافرت:</w:t>
      </w:r>
    </w:p>
    <w:p w:rsidR="00EC068D" w:rsidRPr="0054095D" w:rsidRDefault="00EC068D" w:rsidP="00EC068D">
      <w:pPr>
        <w:bidi/>
        <w:rPr>
          <w:rFonts w:asciiTheme="majorBidi" w:hAnsiTheme="majorBidi" w:cstheme="majorBidi"/>
          <w:rtl/>
          <w:lang w:bidi="fa-IR"/>
        </w:rPr>
      </w:pPr>
    </w:p>
    <w:p w:rsidR="00EC068D" w:rsidRPr="0054095D" w:rsidRDefault="00EC068D" w:rsidP="00EC068D">
      <w:pPr>
        <w:bidi/>
        <w:rPr>
          <w:rFonts w:asciiTheme="majorBidi" w:hAnsiTheme="majorBidi" w:cstheme="majorBidi"/>
          <w:rtl/>
          <w:lang w:bidi="fa-IR"/>
        </w:rPr>
      </w:pPr>
    </w:p>
    <w:p w:rsidR="00EC068D" w:rsidRPr="0054095D" w:rsidRDefault="00EC068D" w:rsidP="00EC068D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4-18- هزینه های نشر:</w:t>
      </w:r>
    </w:p>
    <w:p w:rsidR="00210E9E" w:rsidRPr="0054095D" w:rsidRDefault="00210E9E" w:rsidP="00210E9E">
      <w:pPr>
        <w:bidi/>
        <w:ind w:right="190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:rsidR="00EC068D" w:rsidRPr="0054095D" w:rsidRDefault="00EC068D" w:rsidP="00EC068D">
      <w:pPr>
        <w:bidi/>
        <w:ind w:right="19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54095D">
        <w:rPr>
          <w:rFonts w:asciiTheme="majorBidi" w:hAnsiTheme="majorBidi" w:cstheme="majorBidi"/>
          <w:b/>
          <w:bCs/>
          <w:sz w:val="24"/>
          <w:szCs w:val="24"/>
          <w:rtl/>
          <w:lang w:bidi="fa-IR"/>
        </w:rPr>
        <w:t xml:space="preserve"> 5-18- سایر هزینه ها: </w:t>
      </w:r>
    </w:p>
    <w:tbl>
      <w:tblPr>
        <w:tblpPr w:leftFromText="180" w:rightFromText="180" w:vertAnchor="text" w:horzAnchor="margin" w:tblpXSpec="center" w:tblpY="34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1713"/>
        <w:gridCol w:w="1401"/>
        <w:gridCol w:w="4085"/>
        <w:gridCol w:w="709"/>
      </w:tblGrid>
      <w:tr w:rsidR="00EC068D" w:rsidRPr="0054095D" w:rsidTr="00B27D05">
        <w:trPr>
          <w:cantSplit/>
          <w:trHeight w:val="427"/>
        </w:trPr>
        <w:tc>
          <w:tcPr>
            <w:tcW w:w="3269" w:type="dxa"/>
            <w:gridSpan w:val="2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اعتبار مورد نیاز</w:t>
            </w:r>
          </w:p>
        </w:tc>
        <w:tc>
          <w:tcPr>
            <w:tcW w:w="1401" w:type="dxa"/>
            <w:vMerge w:val="restart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هزینه واحد</w:t>
            </w:r>
          </w:p>
        </w:tc>
        <w:tc>
          <w:tcPr>
            <w:tcW w:w="4085" w:type="dxa"/>
            <w:vMerge w:val="restart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نوع هزینه</w:t>
            </w:r>
          </w:p>
        </w:tc>
        <w:tc>
          <w:tcPr>
            <w:tcW w:w="709" w:type="dxa"/>
            <w:vMerge w:val="restart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</w:tr>
      <w:tr w:rsidR="00EC068D" w:rsidRPr="0054095D" w:rsidTr="00B27D05">
        <w:trPr>
          <w:cantSplit/>
          <w:trHeight w:val="496"/>
        </w:trPr>
        <w:tc>
          <w:tcPr>
            <w:tcW w:w="1556" w:type="dxa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ارزی</w:t>
            </w:r>
          </w:p>
        </w:tc>
        <w:tc>
          <w:tcPr>
            <w:tcW w:w="1713" w:type="dxa"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  <w:t>ریالی</w:t>
            </w:r>
          </w:p>
        </w:tc>
        <w:tc>
          <w:tcPr>
            <w:tcW w:w="1401" w:type="dxa"/>
            <w:vMerge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085" w:type="dxa"/>
            <w:vMerge/>
            <w:shd w:val="clear" w:color="auto" w:fill="F2F2F2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vMerge/>
            <w:shd w:val="clear" w:color="auto" w:fill="F2F2F2"/>
            <w:textDirection w:val="tbRl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EC068D" w:rsidRPr="0054095D" w:rsidTr="006C35D1">
        <w:trPr>
          <w:trHeight w:val="538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01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085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EC068D" w:rsidRPr="0054095D" w:rsidTr="006C35D1">
        <w:trPr>
          <w:trHeight w:val="593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01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085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EC068D" w:rsidRPr="0054095D" w:rsidTr="006C35D1">
        <w:trPr>
          <w:trHeight w:val="579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01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085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EC068D" w:rsidRPr="0054095D" w:rsidTr="006C35D1">
        <w:trPr>
          <w:trHeight w:val="441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01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085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C068D" w:rsidRPr="0054095D" w:rsidTr="006C35D1">
        <w:trPr>
          <w:trHeight w:val="498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01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4085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vAlign w:val="center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EC068D" w:rsidRPr="0054095D" w:rsidTr="00EC068D">
        <w:trPr>
          <w:trHeight w:val="498"/>
        </w:trPr>
        <w:tc>
          <w:tcPr>
            <w:tcW w:w="1556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713" w:type="dxa"/>
          </w:tcPr>
          <w:p w:rsidR="00EC068D" w:rsidRPr="0054095D" w:rsidRDefault="00EC068D" w:rsidP="00023C03">
            <w:pPr>
              <w:spacing w:after="0"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6195" w:type="dxa"/>
            <w:gridSpan w:val="3"/>
          </w:tcPr>
          <w:p w:rsidR="00EC068D" w:rsidRPr="0054095D" w:rsidRDefault="00EC068D" w:rsidP="00023C03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جمع</w:t>
            </w:r>
            <w:r w:rsidR="003604EF"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:</w:t>
            </w:r>
          </w:p>
        </w:tc>
      </w:tr>
    </w:tbl>
    <w:p w:rsidR="00EC068D" w:rsidRPr="0054095D" w:rsidRDefault="00EC068D" w:rsidP="00EC068D">
      <w:pPr>
        <w:jc w:val="right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:rsidR="00417FA5" w:rsidRPr="0054095D" w:rsidRDefault="00EC068D" w:rsidP="00913116">
      <w:pPr>
        <w:pStyle w:val="Heading2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6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18-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جمع هزینه های پژوهشی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3E37CB" w:rsidRPr="0054095D" w:rsidRDefault="003E37CB" w:rsidP="003E37CB">
      <w:pPr>
        <w:bidi/>
        <w:rPr>
          <w:rFonts w:asciiTheme="majorBidi" w:hAnsiTheme="majorBidi" w:cstheme="majorBidi"/>
          <w:rtl/>
          <w:lang w:bidi="fa-IR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7"/>
        <w:gridCol w:w="965"/>
        <w:gridCol w:w="966"/>
        <w:gridCol w:w="965"/>
        <w:gridCol w:w="966"/>
        <w:gridCol w:w="4087"/>
      </w:tblGrid>
      <w:tr w:rsidR="00842134" w:rsidRPr="0054095D" w:rsidTr="00B27D05">
        <w:trPr>
          <w:trHeight w:val="300"/>
        </w:trPr>
        <w:tc>
          <w:tcPr>
            <w:tcW w:w="1407" w:type="dxa"/>
            <w:vMerge w:val="restart"/>
            <w:shd w:val="clear" w:color="auto" w:fill="F2F2F2"/>
          </w:tcPr>
          <w:p w:rsidR="00842134" w:rsidRPr="0054095D" w:rsidRDefault="00842134" w:rsidP="000D2A3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lastRenderedPageBreak/>
              <w:t>جمع</w:t>
            </w:r>
          </w:p>
          <w:p w:rsidR="00842134" w:rsidRPr="0054095D" w:rsidRDefault="00842134" w:rsidP="000D2A3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(ریال)</w:t>
            </w:r>
          </w:p>
        </w:tc>
        <w:tc>
          <w:tcPr>
            <w:tcW w:w="1931" w:type="dxa"/>
            <w:gridSpan w:val="2"/>
            <w:shd w:val="clear" w:color="auto" w:fill="F2F2F2"/>
          </w:tcPr>
          <w:p w:rsidR="00842134" w:rsidRPr="0054095D" w:rsidRDefault="00842134" w:rsidP="000D2A3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سال آینده (      )</w:t>
            </w:r>
          </w:p>
        </w:tc>
        <w:tc>
          <w:tcPr>
            <w:tcW w:w="1931" w:type="dxa"/>
            <w:gridSpan w:val="2"/>
            <w:shd w:val="clear" w:color="auto" w:fill="F2F2F2"/>
          </w:tcPr>
          <w:p w:rsidR="00842134" w:rsidRPr="0054095D" w:rsidRDefault="00842134" w:rsidP="000D2A3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سال جاری (     )</w:t>
            </w:r>
          </w:p>
        </w:tc>
        <w:tc>
          <w:tcPr>
            <w:tcW w:w="4087" w:type="dxa"/>
            <w:vMerge w:val="restart"/>
            <w:shd w:val="clear" w:color="auto" w:fill="F2F2F2"/>
            <w:vAlign w:val="center"/>
          </w:tcPr>
          <w:p w:rsidR="00842134" w:rsidRPr="0054095D" w:rsidRDefault="00842134" w:rsidP="000D2A3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نیازهای اجرایی طرح بر حسب موارد</w:t>
            </w:r>
          </w:p>
        </w:tc>
      </w:tr>
      <w:tr w:rsidR="00842134" w:rsidRPr="0054095D" w:rsidTr="00B27D05">
        <w:trPr>
          <w:trHeight w:val="126"/>
        </w:trPr>
        <w:tc>
          <w:tcPr>
            <w:tcW w:w="1407" w:type="dxa"/>
            <w:vMerge/>
            <w:shd w:val="clear" w:color="auto" w:fill="F2F2F2"/>
          </w:tcPr>
          <w:p w:rsidR="00842134" w:rsidRPr="0054095D" w:rsidRDefault="00842134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  <w:shd w:val="clear" w:color="auto" w:fill="F2F2F2"/>
          </w:tcPr>
          <w:p w:rsidR="00842134" w:rsidRPr="0054095D" w:rsidRDefault="00842134" w:rsidP="005B31F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ارزی</w:t>
            </w:r>
          </w:p>
        </w:tc>
        <w:tc>
          <w:tcPr>
            <w:tcW w:w="966" w:type="dxa"/>
            <w:shd w:val="clear" w:color="auto" w:fill="F2F2F2"/>
          </w:tcPr>
          <w:p w:rsidR="00842134" w:rsidRPr="0054095D" w:rsidRDefault="00842134" w:rsidP="005B31F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ریالی</w:t>
            </w:r>
          </w:p>
        </w:tc>
        <w:tc>
          <w:tcPr>
            <w:tcW w:w="965" w:type="dxa"/>
            <w:shd w:val="clear" w:color="auto" w:fill="F2F2F2"/>
          </w:tcPr>
          <w:p w:rsidR="00842134" w:rsidRPr="0054095D" w:rsidRDefault="00842134" w:rsidP="005B31F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ارزی</w:t>
            </w:r>
          </w:p>
        </w:tc>
        <w:tc>
          <w:tcPr>
            <w:tcW w:w="966" w:type="dxa"/>
            <w:shd w:val="clear" w:color="auto" w:fill="F2F2F2"/>
          </w:tcPr>
          <w:p w:rsidR="00842134" w:rsidRPr="0054095D" w:rsidRDefault="00842134" w:rsidP="005B31F5">
            <w:pPr>
              <w:bidi/>
              <w:spacing w:after="0"/>
              <w:jc w:val="center"/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  <w:rtl/>
                <w:lang w:bidi="fa-IR"/>
              </w:rPr>
              <w:t>ریالی</w:t>
            </w:r>
          </w:p>
        </w:tc>
        <w:tc>
          <w:tcPr>
            <w:tcW w:w="4087" w:type="dxa"/>
            <w:vMerge/>
            <w:shd w:val="clear" w:color="auto" w:fill="F2F2F2"/>
          </w:tcPr>
          <w:p w:rsidR="00842134" w:rsidRPr="0054095D" w:rsidRDefault="00842134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 xml:space="preserve">1- مواد اولیه </w:t>
            </w:r>
          </w:p>
        </w:tc>
      </w:tr>
      <w:tr w:rsidR="007053C0" w:rsidRPr="0054095D" w:rsidTr="00471F5E">
        <w:trPr>
          <w:trHeight w:val="300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 xml:space="preserve">2- نیروی انسانی </w:t>
            </w: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3- چاپ و تکثیر</w:t>
            </w: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 xml:space="preserve">4- حمل و نقل و مسافرت </w:t>
            </w:r>
          </w:p>
        </w:tc>
      </w:tr>
      <w:tr w:rsidR="007053C0" w:rsidRPr="0054095D" w:rsidTr="00471F5E">
        <w:trPr>
          <w:trHeight w:val="300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 xml:space="preserve">5- کتب و نشریات </w:t>
            </w: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6- سایر</w:t>
            </w: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  <w:tr w:rsidR="007053C0" w:rsidRPr="0054095D" w:rsidTr="00471F5E">
        <w:trPr>
          <w:trHeight w:val="313"/>
        </w:trPr>
        <w:tc>
          <w:tcPr>
            <w:tcW w:w="1407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5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966" w:type="dxa"/>
          </w:tcPr>
          <w:p w:rsidR="007053C0" w:rsidRPr="0054095D" w:rsidRDefault="007053C0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</w:p>
        </w:tc>
        <w:tc>
          <w:tcPr>
            <w:tcW w:w="4087" w:type="dxa"/>
          </w:tcPr>
          <w:p w:rsidR="007053C0" w:rsidRPr="0054095D" w:rsidRDefault="00950D81" w:rsidP="000D2A35">
            <w:pPr>
              <w:bidi/>
              <w:spacing w:after="0"/>
              <w:jc w:val="both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rtl/>
                <w:lang w:bidi="fa-IR"/>
              </w:rPr>
              <w:t>جمع اعتبارات</w:t>
            </w:r>
          </w:p>
        </w:tc>
      </w:tr>
    </w:tbl>
    <w:p w:rsidR="006744E3" w:rsidRPr="0054095D" w:rsidRDefault="006744E3" w:rsidP="006744E3">
      <w:pPr>
        <w:pStyle w:val="Heading1"/>
        <w:bidi/>
        <w:rPr>
          <w:rFonts w:asciiTheme="majorBidi" w:hAnsiTheme="majorBidi" w:cstheme="majorBidi"/>
          <w:noProof/>
          <w:color w:val="FFFFFF"/>
          <w:rtl/>
        </w:rPr>
      </w:pPr>
    </w:p>
    <w:p w:rsidR="002423D2" w:rsidRPr="0054095D" w:rsidRDefault="00913116" w:rsidP="006744E3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19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>- تعهدات طرح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FA500F" w:rsidRPr="0054095D" w:rsidRDefault="00FA500F" w:rsidP="00FA500F">
      <w:pPr>
        <w:pStyle w:val="NoSpacing"/>
        <w:bidi/>
        <w:rPr>
          <w:rFonts w:asciiTheme="majorBidi" w:hAnsiTheme="majorBidi" w:cstheme="majorBidi"/>
          <w:sz w:val="24"/>
          <w:szCs w:val="24"/>
          <w:rtl/>
          <w:lang w:bidi="fa-IR"/>
        </w:rPr>
      </w:pP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2"/>
        <w:gridCol w:w="1663"/>
        <w:gridCol w:w="1252"/>
        <w:gridCol w:w="4933"/>
      </w:tblGrid>
      <w:tr w:rsidR="00FA500F" w:rsidRPr="0054095D" w:rsidTr="0026335E">
        <w:tc>
          <w:tcPr>
            <w:tcW w:w="3231" w:type="dxa"/>
            <w:gridSpan w:val="2"/>
            <w:shd w:val="clear" w:color="auto" w:fill="F2F2F2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نوع تعهد</w:t>
            </w:r>
          </w:p>
        </w:tc>
        <w:tc>
          <w:tcPr>
            <w:tcW w:w="1275" w:type="dxa"/>
            <w:shd w:val="clear" w:color="auto" w:fill="F2F2F2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تعداد</w:t>
            </w:r>
          </w:p>
        </w:tc>
        <w:tc>
          <w:tcPr>
            <w:tcW w:w="5070" w:type="dxa"/>
            <w:shd w:val="clear" w:color="auto" w:fill="F2F2F2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توضیحات</w:t>
            </w:r>
          </w:p>
        </w:tc>
      </w:tr>
      <w:tr w:rsidR="00FA500F" w:rsidRPr="0054095D" w:rsidTr="0026335E">
        <w:tc>
          <w:tcPr>
            <w:tcW w:w="1530" w:type="dxa"/>
            <w:vMerge w:val="restart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مقاله:</w:t>
            </w:r>
          </w:p>
        </w:tc>
        <w:tc>
          <w:tcPr>
            <w:tcW w:w="1701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SI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1530" w:type="dxa"/>
            <w:vMerge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سایر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3231" w:type="dxa"/>
            <w:gridSpan w:val="2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کتاب: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3231" w:type="dxa"/>
            <w:gridSpan w:val="2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دانش فنی: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3231" w:type="dxa"/>
            <w:gridSpan w:val="2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ثبت اختراع: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3231" w:type="dxa"/>
            <w:gridSpan w:val="2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ساخت دستگاه یا تولید نمونه محصول: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FA500F" w:rsidRPr="0054095D" w:rsidTr="0026335E">
        <w:tc>
          <w:tcPr>
            <w:tcW w:w="3231" w:type="dxa"/>
            <w:gridSpan w:val="2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  <w:t>سایر:</w:t>
            </w:r>
          </w:p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54095D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(فرمولاسیون دارو، تولید نرم افزار، بانک اطلاعاتی، طراحی مدل مفهومی، لایحه، ارائه در کنفرانس، ...)</w:t>
            </w:r>
          </w:p>
        </w:tc>
        <w:tc>
          <w:tcPr>
            <w:tcW w:w="1275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5070" w:type="dxa"/>
            <w:shd w:val="clear" w:color="auto" w:fill="auto"/>
          </w:tcPr>
          <w:p w:rsidR="00FA500F" w:rsidRPr="0054095D" w:rsidRDefault="00FA500F" w:rsidP="0026335E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</w:tbl>
    <w:p w:rsidR="00666516" w:rsidRPr="0054095D" w:rsidRDefault="00666516" w:rsidP="00666516">
      <w:pPr>
        <w:pStyle w:val="NoSpacing"/>
        <w:bidi/>
        <w:rPr>
          <w:rFonts w:asciiTheme="majorBidi" w:hAnsiTheme="majorBidi" w:cstheme="majorBidi"/>
          <w:b/>
          <w:bCs/>
          <w:rtl/>
          <w:lang w:bidi="fa-IR"/>
        </w:rPr>
      </w:pPr>
    </w:p>
    <w:p w:rsidR="006744E3" w:rsidRPr="0054095D" w:rsidRDefault="006744E3" w:rsidP="006744E3">
      <w:pPr>
        <w:pStyle w:val="NoSpacing"/>
        <w:bidi/>
        <w:rPr>
          <w:rFonts w:asciiTheme="majorBidi" w:hAnsiTheme="majorBidi" w:cstheme="majorBidi"/>
        </w:rPr>
      </w:pPr>
    </w:p>
    <w:p w:rsidR="002423D2" w:rsidRPr="0054095D" w:rsidRDefault="00913116" w:rsidP="00913116">
      <w:pPr>
        <w:pStyle w:val="Heading2"/>
        <w:bidi/>
        <w:rPr>
          <w:rFonts w:asciiTheme="majorBidi" w:hAnsiTheme="majorBidi" w:cstheme="majorBidi"/>
          <w:color w:val="000000"/>
          <w:sz w:val="28"/>
          <w:szCs w:val="28"/>
          <w:rtl/>
        </w:rPr>
      </w:pPr>
      <w:r w:rsidRPr="0054095D">
        <w:rPr>
          <w:rFonts w:asciiTheme="majorBidi" w:hAnsiTheme="majorBidi" w:cstheme="majorBidi"/>
          <w:color w:val="000000"/>
          <w:sz w:val="28"/>
          <w:szCs w:val="28"/>
          <w:rtl/>
        </w:rPr>
        <w:t>20-</w:t>
      </w:r>
      <w:r w:rsidR="00EC6688" w:rsidRPr="0054095D">
        <w:rPr>
          <w:rFonts w:asciiTheme="majorBidi" w:hAnsiTheme="majorBidi" w:cstheme="majorBidi"/>
          <w:color w:val="000000"/>
          <w:sz w:val="28"/>
          <w:szCs w:val="28"/>
          <w:rtl/>
        </w:rPr>
        <w:t xml:space="preserve"> ش</w:t>
      </w:r>
      <w:r w:rsidR="00C05F43" w:rsidRPr="0054095D">
        <w:rPr>
          <w:rFonts w:asciiTheme="majorBidi" w:hAnsiTheme="majorBidi" w:cstheme="majorBidi"/>
          <w:color w:val="000000"/>
          <w:sz w:val="28"/>
          <w:szCs w:val="28"/>
          <w:rtl/>
        </w:rPr>
        <w:t>ی</w:t>
      </w:r>
      <w:r w:rsidR="0071180A" w:rsidRPr="0054095D">
        <w:rPr>
          <w:rFonts w:asciiTheme="majorBidi" w:hAnsiTheme="majorBidi" w:cstheme="majorBidi"/>
          <w:color w:val="000000"/>
          <w:sz w:val="28"/>
          <w:szCs w:val="28"/>
          <w:rtl/>
        </w:rPr>
        <w:t>و</w:t>
      </w:r>
      <w:r w:rsidRPr="0054095D">
        <w:rPr>
          <w:rFonts w:asciiTheme="majorBidi" w:hAnsiTheme="majorBidi" w:cstheme="majorBidi"/>
          <w:color w:val="000000"/>
          <w:sz w:val="28"/>
          <w:szCs w:val="28"/>
          <w:rtl/>
        </w:rPr>
        <w:t xml:space="preserve">ه </w:t>
      </w:r>
      <w:r w:rsidR="0071180A" w:rsidRPr="0054095D">
        <w:rPr>
          <w:rFonts w:asciiTheme="majorBidi" w:hAnsiTheme="majorBidi" w:cstheme="majorBidi"/>
          <w:color w:val="000000"/>
          <w:sz w:val="28"/>
          <w:szCs w:val="28"/>
          <w:rtl/>
        </w:rPr>
        <w:t>عرضة محصول تحق</w:t>
      </w:r>
      <w:r w:rsidR="00C05F43" w:rsidRPr="0054095D">
        <w:rPr>
          <w:rFonts w:asciiTheme="majorBidi" w:hAnsiTheme="majorBidi" w:cstheme="majorBidi"/>
          <w:color w:val="000000"/>
          <w:sz w:val="28"/>
          <w:szCs w:val="28"/>
          <w:rtl/>
        </w:rPr>
        <w:t>ی</w:t>
      </w:r>
      <w:r w:rsidR="0071180A" w:rsidRPr="0054095D">
        <w:rPr>
          <w:rFonts w:asciiTheme="majorBidi" w:hAnsiTheme="majorBidi" w:cstheme="majorBidi"/>
          <w:color w:val="000000"/>
          <w:sz w:val="28"/>
          <w:szCs w:val="28"/>
          <w:rtl/>
        </w:rPr>
        <w:t xml:space="preserve">ق </w:t>
      </w:r>
      <w:r w:rsidR="00EF72A4" w:rsidRPr="0054095D">
        <w:rPr>
          <w:rFonts w:asciiTheme="majorBidi" w:hAnsiTheme="majorBidi" w:cstheme="majorBidi"/>
          <w:color w:val="000000"/>
          <w:sz w:val="28"/>
          <w:szCs w:val="28"/>
          <w:rtl/>
        </w:rPr>
        <w:t>:</w:t>
      </w:r>
    </w:p>
    <w:p w:rsidR="0071180A" w:rsidRPr="0054095D" w:rsidRDefault="002423D2" w:rsidP="002423D2">
      <w:pPr>
        <w:pStyle w:val="NoSpacing"/>
        <w:bidi/>
        <w:rPr>
          <w:rFonts w:asciiTheme="majorBidi" w:hAnsiTheme="majorBidi" w:cstheme="majorBidi"/>
          <w:sz w:val="24"/>
          <w:szCs w:val="24"/>
          <w:rtl/>
        </w:rPr>
      </w:pPr>
      <w:r w:rsidRPr="0054095D">
        <w:rPr>
          <w:rFonts w:asciiTheme="majorBidi" w:hAnsiTheme="majorBidi" w:cstheme="majorBidi"/>
          <w:sz w:val="24"/>
          <w:szCs w:val="24"/>
          <w:rtl/>
          <w:lang w:bidi="fa-IR"/>
        </w:rPr>
        <w:t>(</w:t>
      </w:r>
      <w:r w:rsidR="0071180A" w:rsidRPr="0054095D">
        <w:rPr>
          <w:rFonts w:asciiTheme="majorBidi" w:hAnsiTheme="majorBidi" w:cstheme="majorBidi"/>
          <w:sz w:val="24"/>
          <w:szCs w:val="24"/>
          <w:rtl/>
          <w:lang w:bidi="fa-IR"/>
        </w:rPr>
        <w:t>گزارش مكتوب، ف</w:t>
      </w:r>
      <w:r w:rsidR="00C05F43" w:rsidRPr="0054095D">
        <w:rPr>
          <w:rFonts w:asciiTheme="majorBidi" w:hAnsiTheme="majorBidi" w:cstheme="majorBidi"/>
          <w:sz w:val="24"/>
          <w:szCs w:val="24"/>
          <w:rtl/>
          <w:lang w:bidi="fa-IR"/>
        </w:rPr>
        <w:t>ی</w:t>
      </w:r>
      <w:r w:rsidR="0071180A" w:rsidRPr="0054095D">
        <w:rPr>
          <w:rFonts w:asciiTheme="majorBidi" w:hAnsiTheme="majorBidi" w:cstheme="majorBidi"/>
          <w:sz w:val="24"/>
          <w:szCs w:val="24"/>
          <w:rtl/>
          <w:lang w:bidi="fa-IR"/>
        </w:rPr>
        <w:t>لم، نمودار، لوح فشرده،</w:t>
      </w:r>
      <w:r w:rsidR="00771CEF" w:rsidRPr="0054095D">
        <w:rPr>
          <w:rFonts w:asciiTheme="majorBidi" w:hAnsiTheme="majorBidi" w:cstheme="majorBidi"/>
          <w:sz w:val="24"/>
          <w:szCs w:val="24"/>
          <w:rtl/>
          <w:lang w:bidi="fa-IR"/>
        </w:rPr>
        <w:t xml:space="preserve">دانش فنی وساخت نمونه محصول و </w:t>
      </w:r>
      <w:r w:rsidR="0071180A" w:rsidRPr="0054095D">
        <w:rPr>
          <w:rFonts w:asciiTheme="majorBidi" w:hAnsiTheme="majorBidi" w:cstheme="majorBidi"/>
          <w:sz w:val="24"/>
          <w:szCs w:val="24"/>
          <w:rtl/>
          <w:lang w:bidi="fa-IR"/>
        </w:rPr>
        <w:t>...ــ شرح ده</w:t>
      </w:r>
      <w:r w:rsidR="00C05F43" w:rsidRPr="0054095D">
        <w:rPr>
          <w:rFonts w:asciiTheme="majorBidi" w:hAnsiTheme="majorBidi" w:cstheme="majorBidi"/>
          <w:sz w:val="24"/>
          <w:szCs w:val="24"/>
          <w:rtl/>
          <w:lang w:bidi="fa-IR"/>
        </w:rPr>
        <w:t>ی</w:t>
      </w:r>
      <w:r w:rsidR="0071180A" w:rsidRPr="0054095D">
        <w:rPr>
          <w:rFonts w:asciiTheme="majorBidi" w:hAnsiTheme="majorBidi" w:cstheme="majorBidi"/>
          <w:sz w:val="24"/>
          <w:szCs w:val="24"/>
          <w:rtl/>
          <w:lang w:bidi="fa-IR"/>
        </w:rPr>
        <w:t>د)</w:t>
      </w:r>
    </w:p>
    <w:p w:rsidR="00D4530A" w:rsidRPr="0054095D" w:rsidRDefault="00D4530A" w:rsidP="00D4530A">
      <w:pPr>
        <w:pStyle w:val="NoSpacing"/>
        <w:bidi/>
        <w:rPr>
          <w:rFonts w:asciiTheme="majorBidi" w:hAnsiTheme="majorBidi" w:cstheme="majorBidi"/>
          <w:rtl/>
        </w:rPr>
      </w:pPr>
    </w:p>
    <w:p w:rsidR="00D4530A" w:rsidRPr="0054095D" w:rsidRDefault="00D4530A" w:rsidP="00D4530A">
      <w:pPr>
        <w:pStyle w:val="NoSpacing"/>
        <w:bidi/>
        <w:rPr>
          <w:rFonts w:asciiTheme="majorBidi" w:hAnsiTheme="majorBidi" w:cstheme="majorBidi"/>
          <w:rtl/>
        </w:rPr>
      </w:pPr>
    </w:p>
    <w:p w:rsidR="009D619E" w:rsidRPr="0054095D" w:rsidRDefault="009D619E" w:rsidP="009D619E">
      <w:pPr>
        <w:pStyle w:val="NoSpacing"/>
        <w:bidi/>
        <w:rPr>
          <w:rFonts w:asciiTheme="majorBidi" w:hAnsiTheme="majorBidi" w:cstheme="majorBidi"/>
        </w:rPr>
      </w:pPr>
    </w:p>
    <w:p w:rsidR="0071180A" w:rsidRPr="0054095D" w:rsidRDefault="0071180A" w:rsidP="0071180A">
      <w:pPr>
        <w:bidi/>
        <w:rPr>
          <w:rFonts w:asciiTheme="majorBidi" w:hAnsiTheme="majorBidi" w:cstheme="majorBidi"/>
          <w:color w:val="000000"/>
          <w:rtl/>
          <w:lang w:bidi="fa-IR"/>
        </w:rPr>
      </w:pPr>
    </w:p>
    <w:p w:rsidR="007053C0" w:rsidRPr="0054095D" w:rsidRDefault="00913116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21</w:t>
      </w:r>
      <w:r w:rsidR="007053C0" w:rsidRPr="0054095D">
        <w:rPr>
          <w:rFonts w:asciiTheme="majorBidi" w:hAnsiTheme="majorBidi" w:cstheme="majorBidi"/>
          <w:noProof/>
          <w:color w:val="000000"/>
          <w:rtl/>
        </w:rPr>
        <w:t xml:space="preserve">- نحوه انتشار و ترویج خروجی های </w:t>
      </w:r>
      <w:r w:rsidRPr="0054095D">
        <w:rPr>
          <w:rFonts w:asciiTheme="majorBidi" w:hAnsiTheme="majorBidi" w:cstheme="majorBidi"/>
          <w:noProof/>
          <w:color w:val="000000"/>
          <w:rtl/>
        </w:rPr>
        <w:t xml:space="preserve">طرح 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D4530A" w:rsidRPr="0054095D" w:rsidRDefault="00D4530A" w:rsidP="00D4530A">
      <w:pPr>
        <w:bidi/>
        <w:rPr>
          <w:rFonts w:asciiTheme="majorBidi" w:hAnsiTheme="majorBidi" w:cstheme="majorBidi"/>
          <w:rtl/>
          <w:lang w:bidi="fa-IR"/>
        </w:rPr>
      </w:pPr>
    </w:p>
    <w:p w:rsidR="00D4530A" w:rsidRPr="0054095D" w:rsidRDefault="00D4530A" w:rsidP="00D4530A">
      <w:pPr>
        <w:bidi/>
        <w:rPr>
          <w:rFonts w:asciiTheme="majorBidi" w:hAnsiTheme="majorBidi" w:cstheme="majorBidi"/>
          <w:rtl/>
          <w:lang w:bidi="fa-IR"/>
        </w:rPr>
      </w:pPr>
    </w:p>
    <w:p w:rsidR="00D4530A" w:rsidRPr="0054095D" w:rsidRDefault="00D4530A" w:rsidP="00D4530A">
      <w:pPr>
        <w:bidi/>
        <w:rPr>
          <w:rFonts w:asciiTheme="majorBidi" w:hAnsiTheme="majorBidi" w:cstheme="majorBidi"/>
          <w:rtl/>
          <w:lang w:bidi="fa-IR"/>
        </w:rPr>
      </w:pPr>
    </w:p>
    <w:p w:rsidR="002423D2" w:rsidRPr="0054095D" w:rsidRDefault="00913116" w:rsidP="002423D2">
      <w:pPr>
        <w:pStyle w:val="Heading1"/>
        <w:bidi/>
        <w:rPr>
          <w:rFonts w:asciiTheme="majorBidi" w:hAnsiTheme="majorBidi" w:cstheme="majorBidi"/>
          <w:color w:val="000000"/>
          <w:rtl/>
        </w:rPr>
      </w:pPr>
      <w:r w:rsidRPr="0054095D">
        <w:rPr>
          <w:rFonts w:asciiTheme="majorBidi" w:hAnsiTheme="majorBidi" w:cstheme="majorBidi"/>
          <w:color w:val="000000"/>
          <w:rtl/>
        </w:rPr>
        <w:t>22</w:t>
      </w:r>
      <w:r w:rsidR="002423D2" w:rsidRPr="0054095D">
        <w:rPr>
          <w:rFonts w:asciiTheme="majorBidi" w:hAnsiTheme="majorBidi" w:cstheme="majorBidi"/>
          <w:color w:val="000000"/>
          <w:rtl/>
        </w:rPr>
        <w:t xml:space="preserve">- </w:t>
      </w:r>
      <w:r w:rsidR="0071180A" w:rsidRPr="0054095D">
        <w:rPr>
          <w:rFonts w:asciiTheme="majorBidi" w:hAnsiTheme="majorBidi" w:cstheme="majorBidi"/>
          <w:color w:val="000000"/>
          <w:rtl/>
        </w:rPr>
        <w:t>فوا</w:t>
      </w:r>
      <w:r w:rsidR="00C05F43" w:rsidRPr="0054095D">
        <w:rPr>
          <w:rFonts w:asciiTheme="majorBidi" w:hAnsiTheme="majorBidi" w:cstheme="majorBidi"/>
          <w:color w:val="000000"/>
          <w:rtl/>
        </w:rPr>
        <w:t>ی</w:t>
      </w:r>
      <w:r w:rsidR="0071180A" w:rsidRPr="0054095D">
        <w:rPr>
          <w:rFonts w:asciiTheme="majorBidi" w:hAnsiTheme="majorBidi" w:cstheme="majorBidi"/>
          <w:color w:val="000000"/>
          <w:rtl/>
        </w:rPr>
        <w:t>د طرح</w:t>
      </w:r>
      <w:r w:rsidR="00EF72A4" w:rsidRPr="0054095D">
        <w:rPr>
          <w:rFonts w:asciiTheme="majorBidi" w:hAnsiTheme="majorBidi" w:cstheme="majorBidi"/>
          <w:color w:val="000000"/>
          <w:rtl/>
        </w:rPr>
        <w:t>:</w:t>
      </w:r>
    </w:p>
    <w:p w:rsidR="0071180A" w:rsidRPr="0054095D" w:rsidRDefault="0071180A" w:rsidP="007D66CD">
      <w:pPr>
        <w:jc w:val="right"/>
        <w:rPr>
          <w:rFonts w:asciiTheme="majorBidi" w:hAnsiTheme="majorBidi" w:cstheme="majorBidi"/>
          <w:color w:val="000000"/>
          <w:sz w:val="24"/>
          <w:szCs w:val="24"/>
          <w:rtl/>
        </w:rPr>
      </w:pPr>
      <w:r w:rsidRPr="0054095D">
        <w:rPr>
          <w:rFonts w:asciiTheme="majorBidi" w:hAnsiTheme="majorBidi" w:cstheme="majorBidi"/>
          <w:b/>
          <w:bCs/>
          <w:color w:val="000000"/>
          <w:sz w:val="32"/>
          <w:szCs w:val="32"/>
          <w:rtl/>
        </w:rPr>
        <w:t xml:space="preserve"> 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(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  <w:t>طرح چه دستاوردها و نوآور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  <w:t>ها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  <w:t>ی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  <w:lang w:bidi="fa-IR"/>
        </w:rPr>
        <w:t xml:space="preserve"> خواهد داشت و 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نتا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ج آن پاسخ‌گو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 xml:space="preserve"> كدام‌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ك از ن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ازها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 xml:space="preserve"> مشخص جامعه در حال و آ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نده خواهد بود و كدام‌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ك از مؤسسات دولت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 xml:space="preserve"> 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ا غ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ردولت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 xml:space="preserve"> م</w:t>
      </w:r>
      <w:r w:rsidR="00C05F43" w:rsidRPr="0054095D">
        <w:rPr>
          <w:rFonts w:asciiTheme="majorBidi" w:hAnsiTheme="majorBidi" w:cstheme="majorBidi"/>
          <w:color w:val="000000"/>
          <w:sz w:val="24"/>
          <w:szCs w:val="24"/>
          <w:rtl/>
        </w:rPr>
        <w:t>ی</w:t>
      </w:r>
      <w:r w:rsidRPr="0054095D">
        <w:rPr>
          <w:rFonts w:asciiTheme="majorBidi" w:hAnsiTheme="majorBidi" w:cstheme="majorBidi"/>
          <w:color w:val="000000"/>
          <w:sz w:val="24"/>
          <w:szCs w:val="24"/>
          <w:rtl/>
        </w:rPr>
        <w:t>‌توانند از آنها استفاده كنند؟)</w:t>
      </w:r>
    </w:p>
    <w:p w:rsidR="00D4530A" w:rsidRPr="0054095D" w:rsidRDefault="00D4530A" w:rsidP="007D66CD">
      <w:pPr>
        <w:jc w:val="right"/>
        <w:rPr>
          <w:rFonts w:asciiTheme="majorBidi" w:hAnsiTheme="majorBidi" w:cstheme="majorBidi"/>
          <w:color w:val="000000"/>
          <w:rtl/>
        </w:rPr>
      </w:pPr>
    </w:p>
    <w:p w:rsidR="00D4530A" w:rsidRPr="0054095D" w:rsidRDefault="00D4530A" w:rsidP="007D66CD">
      <w:pPr>
        <w:jc w:val="right"/>
        <w:rPr>
          <w:rFonts w:asciiTheme="majorBidi" w:hAnsiTheme="majorBidi" w:cstheme="majorBidi"/>
          <w:color w:val="000000"/>
          <w:rtl/>
        </w:rPr>
      </w:pPr>
    </w:p>
    <w:p w:rsidR="00842134" w:rsidRPr="0054095D" w:rsidRDefault="002423D2" w:rsidP="00913116">
      <w:pPr>
        <w:pStyle w:val="Heading1"/>
        <w:bidi/>
        <w:rPr>
          <w:rFonts w:asciiTheme="majorBidi" w:hAnsiTheme="majorBidi" w:cstheme="majorBidi"/>
          <w:noProof/>
          <w:color w:val="000000"/>
          <w:rtl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2</w:t>
      </w:r>
      <w:r w:rsidR="00913116" w:rsidRPr="0054095D">
        <w:rPr>
          <w:rFonts w:asciiTheme="majorBidi" w:hAnsiTheme="majorBidi" w:cstheme="majorBidi"/>
          <w:noProof/>
          <w:color w:val="000000"/>
          <w:rtl/>
        </w:rPr>
        <w:t>3</w:t>
      </w:r>
      <w:r w:rsidR="00842134" w:rsidRPr="0054095D">
        <w:rPr>
          <w:rFonts w:asciiTheme="majorBidi" w:hAnsiTheme="majorBidi" w:cstheme="majorBidi"/>
          <w:noProof/>
          <w:color w:val="000000"/>
          <w:rtl/>
        </w:rPr>
        <w:t xml:space="preserve">- </w:t>
      </w:r>
      <w:r w:rsidR="009B00E4" w:rsidRPr="0054095D">
        <w:rPr>
          <w:rFonts w:asciiTheme="majorBidi" w:hAnsiTheme="majorBidi" w:cstheme="majorBidi"/>
          <w:noProof/>
          <w:color w:val="000000"/>
          <w:rtl/>
        </w:rPr>
        <w:t>لیست داوران پیشنهادی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D4530A" w:rsidRPr="0054095D" w:rsidRDefault="00D4530A" w:rsidP="00D4530A">
      <w:pPr>
        <w:bidi/>
        <w:rPr>
          <w:rFonts w:asciiTheme="majorBidi" w:hAnsiTheme="majorBidi" w:cstheme="majorBidi"/>
          <w:rtl/>
          <w:lang w:bidi="fa-IR"/>
        </w:rPr>
      </w:pPr>
    </w:p>
    <w:p w:rsidR="008646F5" w:rsidRPr="0054095D" w:rsidRDefault="008646F5" w:rsidP="008646F5">
      <w:pPr>
        <w:bidi/>
        <w:rPr>
          <w:rFonts w:asciiTheme="majorBidi" w:hAnsiTheme="majorBidi" w:cstheme="majorBidi"/>
          <w:lang w:bidi="fa-IR"/>
        </w:rPr>
      </w:pPr>
    </w:p>
    <w:p w:rsidR="00550B35" w:rsidRPr="0054095D" w:rsidRDefault="00550B35" w:rsidP="00550B35">
      <w:pPr>
        <w:bidi/>
        <w:rPr>
          <w:rFonts w:asciiTheme="majorBidi" w:hAnsiTheme="majorBidi" w:cstheme="majorBidi"/>
          <w:rtl/>
          <w:lang w:bidi="fa-IR"/>
        </w:rPr>
      </w:pPr>
    </w:p>
    <w:p w:rsidR="009B00E4" w:rsidRPr="0054095D" w:rsidRDefault="002423D2" w:rsidP="002423D2">
      <w:pPr>
        <w:pStyle w:val="Heading1"/>
        <w:bidi/>
        <w:rPr>
          <w:rFonts w:asciiTheme="majorBidi" w:hAnsiTheme="majorBidi" w:cstheme="majorBidi"/>
          <w:color w:val="000000"/>
          <w:rtl/>
        </w:rPr>
      </w:pPr>
      <w:r w:rsidRPr="0054095D">
        <w:rPr>
          <w:rFonts w:asciiTheme="majorBidi" w:hAnsiTheme="majorBidi" w:cstheme="majorBidi"/>
          <w:color w:val="000000"/>
          <w:rtl/>
        </w:rPr>
        <w:t>22</w:t>
      </w:r>
      <w:r w:rsidR="009B00E4" w:rsidRPr="0054095D">
        <w:rPr>
          <w:rFonts w:asciiTheme="majorBidi" w:hAnsiTheme="majorBidi" w:cstheme="majorBidi"/>
          <w:color w:val="000000"/>
          <w:rtl/>
        </w:rPr>
        <w:t>- سایر توضیحات مورد نیاز</w:t>
      </w:r>
      <w:r w:rsidR="00EF72A4" w:rsidRPr="0054095D">
        <w:rPr>
          <w:rFonts w:asciiTheme="majorBidi" w:hAnsiTheme="majorBidi" w:cstheme="majorBidi"/>
          <w:color w:val="000000"/>
          <w:rtl/>
        </w:rPr>
        <w:t>:</w:t>
      </w:r>
    </w:p>
    <w:p w:rsidR="008646F5" w:rsidRPr="0054095D" w:rsidRDefault="008646F5" w:rsidP="008646F5">
      <w:pPr>
        <w:bidi/>
        <w:rPr>
          <w:rFonts w:asciiTheme="majorBidi" w:hAnsiTheme="majorBidi" w:cstheme="majorBidi"/>
          <w:rtl/>
        </w:rPr>
      </w:pPr>
    </w:p>
    <w:p w:rsidR="00727367" w:rsidRPr="0054095D" w:rsidRDefault="00727367" w:rsidP="00727367">
      <w:pPr>
        <w:bidi/>
        <w:rPr>
          <w:rFonts w:asciiTheme="majorBidi" w:hAnsiTheme="majorBidi" w:cstheme="majorBidi"/>
          <w:rtl/>
        </w:rPr>
      </w:pPr>
    </w:p>
    <w:p w:rsidR="00727367" w:rsidRPr="0054095D" w:rsidRDefault="00727367" w:rsidP="00727367">
      <w:pPr>
        <w:bidi/>
        <w:rPr>
          <w:rFonts w:asciiTheme="majorBidi" w:hAnsiTheme="majorBidi" w:cstheme="majorBidi"/>
          <w:rtl/>
        </w:rPr>
      </w:pPr>
    </w:p>
    <w:p w:rsidR="00EB42DD" w:rsidRPr="0054095D" w:rsidRDefault="002423D2" w:rsidP="007D66CD">
      <w:pPr>
        <w:pStyle w:val="Heading1"/>
        <w:bidi/>
        <w:rPr>
          <w:rFonts w:asciiTheme="majorBidi" w:hAnsiTheme="majorBidi" w:cstheme="majorBidi"/>
          <w:noProof/>
          <w:color w:val="000000"/>
        </w:rPr>
      </w:pPr>
      <w:r w:rsidRPr="0054095D">
        <w:rPr>
          <w:rFonts w:asciiTheme="majorBidi" w:hAnsiTheme="majorBidi" w:cstheme="majorBidi"/>
          <w:noProof/>
          <w:color w:val="000000"/>
          <w:rtl/>
        </w:rPr>
        <w:t>23</w:t>
      </w:r>
      <w:r w:rsidR="00B340AE" w:rsidRPr="0054095D">
        <w:rPr>
          <w:rFonts w:asciiTheme="majorBidi" w:hAnsiTheme="majorBidi" w:cstheme="majorBidi"/>
          <w:noProof/>
          <w:color w:val="000000"/>
          <w:rtl/>
        </w:rPr>
        <w:t>-</w:t>
      </w:r>
      <w:r w:rsidR="00417FA5" w:rsidRPr="0054095D">
        <w:rPr>
          <w:rFonts w:asciiTheme="majorBidi" w:hAnsiTheme="majorBidi" w:cstheme="majorBidi"/>
          <w:noProof/>
          <w:color w:val="000000"/>
          <w:rtl/>
        </w:rPr>
        <w:t xml:space="preserve">تعهد اخلاقی </w:t>
      </w:r>
      <w:r w:rsidR="00B340AE" w:rsidRPr="0054095D">
        <w:rPr>
          <w:rFonts w:asciiTheme="majorBidi" w:hAnsiTheme="majorBidi" w:cstheme="majorBidi"/>
          <w:noProof/>
          <w:color w:val="000000"/>
          <w:rtl/>
        </w:rPr>
        <w:t>مجری طرح</w:t>
      </w:r>
      <w:r w:rsidR="00842134" w:rsidRPr="0054095D">
        <w:rPr>
          <w:rFonts w:asciiTheme="majorBidi" w:hAnsiTheme="majorBidi" w:cstheme="majorBidi"/>
          <w:noProof/>
          <w:color w:val="000000"/>
          <w:rtl/>
        </w:rPr>
        <w:t>(اظهارنامه)</w:t>
      </w:r>
      <w:r w:rsidR="00EF72A4" w:rsidRPr="0054095D">
        <w:rPr>
          <w:rFonts w:asciiTheme="majorBidi" w:hAnsiTheme="majorBidi" w:cstheme="majorBidi"/>
          <w:noProof/>
          <w:color w:val="000000"/>
          <w:rtl/>
        </w:rPr>
        <w:t>:</w:t>
      </w:r>
    </w:p>
    <w:p w:rsidR="007D66CD" w:rsidRPr="0054095D" w:rsidRDefault="007D66CD" w:rsidP="005D4F99">
      <w:pPr>
        <w:bidi/>
        <w:jc w:val="both"/>
        <w:rPr>
          <w:rFonts w:asciiTheme="majorBidi" w:hAnsiTheme="majorBidi" w:cstheme="majorBidi"/>
          <w:sz w:val="28"/>
          <w:szCs w:val="28"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نجانب با اطلاع کامل از رو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ه ها و ضوابط ارائه طرح، 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ن پرسشنامه را تکم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ل و کل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ه مندرجات آنرا ت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د م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نم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م. مسئول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ت وجود هرگونه نقص 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ا اشتباه در پ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شنهاد ارائه شده بر عهده 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نجانب بوده و متعهد م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شوم که 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ن طرح قبلاً در داخل و خارج کشور انجام نشده و بطور همزمان ن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ز بر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موسسات د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گر جهت حما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ت ارائه نگرد</w:t>
      </w:r>
      <w:r w:rsidR="00C05F43" w:rsidRPr="0054095D">
        <w:rPr>
          <w:rFonts w:asciiTheme="majorBidi" w:hAnsiTheme="majorBidi" w:cstheme="majorBidi"/>
          <w:sz w:val="28"/>
          <w:szCs w:val="28"/>
          <w:rtl/>
          <w:lang w:bidi="fa-IR"/>
        </w:rPr>
        <w:t>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ده است.</w:t>
      </w:r>
    </w:p>
    <w:p w:rsidR="00D16C53" w:rsidRPr="0054095D" w:rsidRDefault="00D16C53" w:rsidP="00D16C53">
      <w:pPr>
        <w:bidi/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:rsidR="007D66CD" w:rsidRPr="0054095D" w:rsidRDefault="00794972" w:rsidP="008F042F">
      <w:pPr>
        <w:bidi/>
        <w:ind w:left="5760" w:firstLine="720"/>
        <w:jc w:val="center"/>
        <w:rPr>
          <w:rFonts w:asciiTheme="majorBidi" w:hAnsiTheme="majorBidi" w:cstheme="majorBidi"/>
          <w:rtl/>
          <w:lang w:bidi="fa-IR"/>
        </w:rPr>
      </w:pPr>
      <w:r w:rsidRPr="0054095D">
        <w:rPr>
          <w:rFonts w:asciiTheme="majorBidi" w:hAnsiTheme="majorBidi" w:cstheme="majorBidi"/>
          <w:rtl/>
          <w:lang w:bidi="fa-IR"/>
        </w:rPr>
        <w:t xml:space="preserve">نام و نام </w:t>
      </w:r>
      <w:r w:rsidR="004A2081" w:rsidRPr="0054095D">
        <w:rPr>
          <w:rFonts w:asciiTheme="majorBidi" w:hAnsiTheme="majorBidi" w:cstheme="majorBidi"/>
          <w:rtl/>
          <w:lang w:bidi="fa-IR"/>
        </w:rPr>
        <w:t>خانوادگی</w:t>
      </w:r>
      <w:r w:rsidR="00EC068D" w:rsidRPr="0054095D">
        <w:rPr>
          <w:rFonts w:asciiTheme="majorBidi" w:hAnsiTheme="majorBidi" w:cstheme="majorBidi"/>
          <w:rtl/>
          <w:lang w:bidi="fa-IR"/>
        </w:rPr>
        <w:t xml:space="preserve"> مجری</w:t>
      </w:r>
    </w:p>
    <w:p w:rsidR="00794972" w:rsidRPr="0054095D" w:rsidRDefault="008F042F" w:rsidP="008F042F">
      <w:pPr>
        <w:tabs>
          <w:tab w:val="center" w:pos="4680"/>
          <w:tab w:val="left" w:pos="5430"/>
        </w:tabs>
        <w:bidi/>
        <w:jc w:val="center"/>
        <w:rPr>
          <w:rFonts w:asciiTheme="majorBidi" w:hAnsiTheme="majorBidi" w:cstheme="majorBidi"/>
          <w:lang w:bidi="fa-IR"/>
        </w:rPr>
      </w:pPr>
      <w:r w:rsidRPr="0054095D">
        <w:rPr>
          <w:rFonts w:asciiTheme="majorBidi" w:hAnsiTheme="majorBidi" w:cstheme="majorBidi"/>
          <w:lang w:bidi="fa-IR"/>
        </w:rPr>
        <w:tab/>
      </w:r>
      <w:r w:rsidRPr="0054095D">
        <w:rPr>
          <w:rFonts w:asciiTheme="majorBidi" w:hAnsiTheme="majorBidi" w:cstheme="majorBidi"/>
          <w:lang w:bidi="fa-IR"/>
        </w:rPr>
        <w:tab/>
      </w:r>
      <w:r w:rsidRPr="0054095D">
        <w:rPr>
          <w:rFonts w:asciiTheme="majorBidi" w:hAnsiTheme="majorBidi" w:cstheme="majorBidi"/>
          <w:lang w:bidi="fa-IR"/>
        </w:rPr>
        <w:tab/>
      </w:r>
      <w:r w:rsidRPr="0054095D">
        <w:rPr>
          <w:rFonts w:asciiTheme="majorBidi" w:hAnsiTheme="majorBidi" w:cstheme="majorBidi"/>
          <w:lang w:bidi="fa-IR"/>
        </w:rPr>
        <w:tab/>
      </w:r>
      <w:r w:rsidR="00794972" w:rsidRPr="0054095D">
        <w:rPr>
          <w:rFonts w:asciiTheme="majorBidi" w:hAnsiTheme="majorBidi" w:cstheme="majorBidi"/>
          <w:rtl/>
          <w:lang w:bidi="fa-IR"/>
        </w:rPr>
        <w:t>امضاء</w:t>
      </w:r>
    </w:p>
    <w:p w:rsidR="008C56BC" w:rsidRPr="0054095D" w:rsidRDefault="008C56BC">
      <w:pPr>
        <w:rPr>
          <w:rFonts w:asciiTheme="majorBidi" w:hAnsiTheme="majorBidi" w:cstheme="majorBidi"/>
          <w:rtl/>
          <w:lang w:bidi="fa-IR"/>
        </w:rPr>
      </w:pPr>
      <w:r w:rsidRPr="0054095D">
        <w:rPr>
          <w:rFonts w:asciiTheme="majorBidi" w:hAnsiTheme="majorBidi" w:cstheme="majorBidi"/>
          <w:rtl/>
          <w:lang w:bidi="fa-IR"/>
        </w:rPr>
        <w:br w:type="page"/>
      </w:r>
    </w:p>
    <w:p w:rsidR="00C71C59" w:rsidRPr="0054095D" w:rsidRDefault="00C71C59" w:rsidP="00C71C59">
      <w:pPr>
        <w:tabs>
          <w:tab w:val="center" w:pos="4680"/>
          <w:tab w:val="left" w:pos="5430"/>
        </w:tabs>
        <w:bidi/>
        <w:rPr>
          <w:rFonts w:asciiTheme="majorBidi" w:hAnsiTheme="majorBidi" w:cstheme="majorBidi"/>
          <w:lang w:bidi="fa-IR"/>
        </w:rPr>
      </w:pPr>
    </w:p>
    <w:p w:rsidR="00C71C59" w:rsidRPr="0054095D" w:rsidRDefault="00C71C59" w:rsidP="00C71C59">
      <w:pPr>
        <w:bidi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دستورالعمل ارسال فرم به صندوق</w:t>
      </w:r>
    </w:p>
    <w:p w:rsidR="00C71C59" w:rsidRPr="0054095D" w:rsidRDefault="004A2FA5" w:rsidP="005F206C">
      <w:pPr>
        <w:bidi/>
        <w:spacing w:after="120"/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تمامی مراحل ارسال طرح، رفع نقایص، داوری، تصویب</w:t>
      </w:r>
      <w:r w:rsidR="001C5851" w:rsidRPr="0054095D">
        <w:rPr>
          <w:rFonts w:asciiTheme="majorBidi" w:hAnsiTheme="majorBidi" w:cstheme="majorBidi"/>
          <w:sz w:val="28"/>
          <w:szCs w:val="28"/>
          <w:rtl/>
          <w:lang w:bidi="fa-IR"/>
        </w:rPr>
        <w:t>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نظارت طرح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ها</w:t>
      </w:r>
      <w:r w:rsidR="001C5851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و کلیه اطلاع </w:t>
      </w:r>
      <w:r w:rsidR="00875D6B" w:rsidRPr="0054095D">
        <w:rPr>
          <w:rFonts w:asciiTheme="majorBidi" w:hAnsiTheme="majorBidi" w:cstheme="majorBidi"/>
          <w:sz w:val="28"/>
          <w:szCs w:val="28"/>
          <w:rtl/>
          <w:lang w:bidi="fa-IR"/>
        </w:rPr>
        <w:t>ر</w:t>
      </w:r>
      <w:r w:rsidR="001C5851" w:rsidRPr="0054095D">
        <w:rPr>
          <w:rFonts w:asciiTheme="majorBidi" w:hAnsiTheme="majorBidi" w:cstheme="majorBidi"/>
          <w:sz w:val="28"/>
          <w:szCs w:val="28"/>
          <w:rtl/>
          <w:lang w:bidi="fa-IR"/>
        </w:rPr>
        <w:t>سانی</w:t>
      </w:r>
      <w:r w:rsidR="001C5851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ها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در صندوق حمایت از پژوهشگران و فناوران کشور به صورت الکترونیکی انجام می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شود. لذا صندوق از بررسی طرح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 xml:space="preserve">هایی که با پست معمولی یا الکترونیکی یا هر روش دیگری ارسال شده باشند معذور است.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این فرم </w:t>
      </w:r>
      <w:r w:rsidR="00DA709F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نیز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صرفا </w:t>
      </w:r>
      <w:r w:rsidR="000957AE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باید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>به صورت اینترنتی از طریق وب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 xml:space="preserve">سایت صندوق واقع در آدرس </w:t>
      </w:r>
      <w:hyperlink r:id="rId11" w:history="1">
        <w:r w:rsidR="005F206C" w:rsidRPr="0054095D">
          <w:rPr>
            <w:rStyle w:val="Hyperlink"/>
            <w:rFonts w:asciiTheme="majorBidi" w:hAnsiTheme="majorBidi" w:cstheme="majorBidi"/>
            <w:sz w:val="28"/>
            <w:szCs w:val="28"/>
            <w:lang w:bidi="fa-IR"/>
          </w:rPr>
          <w:t>insf.gov.ir</w:t>
        </w:r>
      </w:hyperlink>
      <w:r w:rsidR="00C71C59" w:rsidRPr="0054095D">
        <w:rPr>
          <w:rFonts w:asciiTheme="majorBidi" w:hAnsiTheme="majorBidi" w:cstheme="majorBidi"/>
          <w:sz w:val="28"/>
          <w:szCs w:val="28"/>
          <w:lang w:bidi="fa-IR"/>
        </w:rPr>
        <w:t xml:space="preserve">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ارسال گردد. </w:t>
      </w:r>
    </w:p>
    <w:p w:rsidR="0066001E" w:rsidRPr="0054095D" w:rsidRDefault="001C19AD" w:rsidP="00836420">
      <w:pPr>
        <w:bidi/>
        <w:spacing w:after="120"/>
        <w:ind w:firstLine="720"/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جهت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ارسال طرح </w:t>
      </w:r>
      <w:r w:rsidR="00CD3461" w:rsidRPr="0054095D">
        <w:rPr>
          <w:rFonts w:asciiTheme="majorBidi" w:hAnsiTheme="majorBidi" w:cstheme="majorBidi"/>
          <w:sz w:val="28"/>
          <w:szCs w:val="28"/>
          <w:rtl/>
          <w:lang w:bidi="fa-IR"/>
        </w:rPr>
        <w:t>لازم است یک بار در وب</w:t>
      </w:r>
      <w:r w:rsidR="00CD3461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سایت ثبت نام (</w:t>
      </w:r>
      <w:r w:rsidR="00CD3461" w:rsidRPr="0054095D">
        <w:rPr>
          <w:rFonts w:asciiTheme="majorBidi" w:hAnsiTheme="majorBidi" w:cstheme="majorBidi"/>
          <w:sz w:val="28"/>
          <w:szCs w:val="28"/>
          <w:lang w:bidi="fa-IR"/>
        </w:rPr>
        <w:t>Signup</w:t>
      </w:r>
      <w:r w:rsidR="00CD3461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) نمایید. سپس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گزینه «ارسال طرح» را از بالای صفحه کلیک و شاخه مورد نظر را انتخاب نمایید. </w:t>
      </w:r>
      <w:r w:rsidR="00255D2F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اگر پروفایل شما ناقص باشد ابتدا از شما خواسته </w:t>
      </w:r>
      <w:r w:rsidR="00E832B5" w:rsidRPr="0054095D">
        <w:rPr>
          <w:rFonts w:asciiTheme="majorBidi" w:hAnsiTheme="majorBidi" w:cstheme="majorBidi"/>
          <w:sz w:val="28"/>
          <w:szCs w:val="28"/>
          <w:rtl/>
          <w:lang w:bidi="fa-IR"/>
        </w:rPr>
        <w:t>خواهد شد تا</w:t>
      </w:r>
      <w:r w:rsidR="00255D2F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پروفایل را تکمیل فرمایید</w:t>
      </w:r>
      <w:r w:rsidR="007E5EBD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.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>این پروفایل</w:t>
      </w:r>
      <w:r w:rsidR="00E832B5" w:rsidRPr="0054095D">
        <w:rPr>
          <w:rFonts w:asciiTheme="majorBidi" w:hAnsiTheme="majorBidi" w:cstheme="majorBidi"/>
          <w:sz w:val="28"/>
          <w:szCs w:val="28"/>
          <w:rtl/>
          <w:lang w:bidi="fa-IR"/>
        </w:rPr>
        <w:t>،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رزومه شما را در </w:t>
      </w:r>
      <w:r w:rsidR="00E832B5" w:rsidRPr="0054095D">
        <w:rPr>
          <w:rFonts w:asciiTheme="majorBidi" w:hAnsiTheme="majorBidi" w:cstheme="majorBidi"/>
          <w:sz w:val="28"/>
          <w:szCs w:val="28"/>
          <w:rtl/>
          <w:lang w:bidi="fa-IR"/>
        </w:rPr>
        <w:t>بر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</w:t>
      </w:r>
      <w:r w:rsidR="00D17994" w:rsidRPr="0054095D">
        <w:rPr>
          <w:rFonts w:asciiTheme="majorBidi" w:hAnsiTheme="majorBidi" w:cstheme="majorBidi"/>
          <w:sz w:val="28"/>
          <w:szCs w:val="28"/>
          <w:rtl/>
          <w:lang w:bidi="fa-IR"/>
        </w:rPr>
        <w:t>دارد</w:t>
      </w:r>
      <w:r w:rsidR="00E832B5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و </w:t>
      </w:r>
      <w:r w:rsidR="0066001E" w:rsidRPr="0054095D">
        <w:rPr>
          <w:rFonts w:asciiTheme="majorBidi" w:hAnsiTheme="majorBidi" w:cstheme="majorBidi"/>
          <w:sz w:val="28"/>
          <w:szCs w:val="28"/>
          <w:rtl/>
          <w:lang w:bidi="fa-IR"/>
        </w:rPr>
        <w:t>به هر طرح یا ایده</w:t>
      </w:r>
      <w:r w:rsidR="0066001E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ای که شما ارسال می</w:t>
      </w:r>
      <w:r w:rsidR="0066001E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نمایید به صورت خودکار ضمیمه می</w:t>
      </w:r>
      <w:r w:rsidR="0066001E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>شود.</w:t>
      </w:r>
    </w:p>
    <w:p w:rsidR="00C71C59" w:rsidRPr="0054095D" w:rsidRDefault="00E832B5" w:rsidP="00FC155E">
      <w:pPr>
        <w:bidi/>
        <w:spacing w:after="120"/>
        <w:ind w:firstLine="720"/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پس از تکمیل پروفایل </w:t>
      </w:r>
      <w:r w:rsidR="00232BAC" w:rsidRPr="0054095D">
        <w:rPr>
          <w:rFonts w:asciiTheme="majorBidi" w:hAnsiTheme="majorBidi" w:cstheme="majorBidi"/>
          <w:sz w:val="28"/>
          <w:szCs w:val="28"/>
          <w:rtl/>
          <w:lang w:bidi="fa-IR"/>
        </w:rPr>
        <w:t>می</w:t>
      </w:r>
      <w:r w:rsidR="00232BAC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 xml:space="preserve">توانید فرم اینترنتی </w:t>
      </w:r>
      <w:r w:rsidR="005870BA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ارسال طرح را مشاهده و این </w:t>
      </w:r>
      <w:r w:rsidR="00232BAC" w:rsidRPr="0054095D">
        <w:rPr>
          <w:rFonts w:asciiTheme="majorBidi" w:hAnsiTheme="majorBidi" w:cstheme="majorBidi"/>
          <w:sz w:val="28"/>
          <w:szCs w:val="28"/>
          <w:rtl/>
          <w:lang w:bidi="fa-IR"/>
        </w:rPr>
        <w:t>فایل را بارگذاری (</w:t>
      </w:r>
      <w:r w:rsidR="00232BAC" w:rsidRPr="0054095D">
        <w:rPr>
          <w:rFonts w:asciiTheme="majorBidi" w:hAnsiTheme="majorBidi" w:cstheme="majorBidi"/>
          <w:sz w:val="28"/>
          <w:szCs w:val="28"/>
          <w:lang w:bidi="fa-IR"/>
        </w:rPr>
        <w:t>Upload</w:t>
      </w:r>
      <w:r w:rsidR="00232BAC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) نمایید. توجه داشته باشید که 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>باید برخی از اطلاعاتی که در این فرم مرقوم نموده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 xml:space="preserve">اید در فرم اینترنتی نیز وارد </w:t>
      </w:r>
      <w:r w:rsidR="007821B5" w:rsidRPr="0054095D">
        <w:rPr>
          <w:rFonts w:asciiTheme="majorBidi" w:hAnsiTheme="majorBidi" w:cstheme="majorBidi"/>
          <w:sz w:val="28"/>
          <w:szCs w:val="28"/>
          <w:rtl/>
          <w:lang w:bidi="fa-IR"/>
        </w:rPr>
        <w:t>خواهد شد</w:t>
      </w:r>
      <w:r w:rsidR="00C71C59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(مواردی مانند عنوان طرح، خلاصه و غیره). </w:t>
      </w:r>
    </w:p>
    <w:p w:rsidR="0090487F" w:rsidRPr="0054095D" w:rsidRDefault="0090487F" w:rsidP="001E32AF">
      <w:pPr>
        <w:bidi/>
        <w:spacing w:before="240" w:after="120"/>
        <w:ind w:firstLine="720"/>
        <w:jc w:val="both"/>
        <w:rPr>
          <w:rFonts w:asciiTheme="majorBidi" w:hAnsiTheme="majorBidi" w:cstheme="majorBidi"/>
          <w:sz w:val="28"/>
          <w:szCs w:val="28"/>
          <w:lang w:bidi="fa-IR"/>
        </w:rPr>
      </w:pP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در صورت نیاز به راهنمایی بیشتر </w:t>
      </w:r>
      <w:r w:rsidR="00CC3C05" w:rsidRPr="0054095D">
        <w:rPr>
          <w:rFonts w:asciiTheme="majorBidi" w:hAnsiTheme="majorBidi" w:cstheme="majorBidi"/>
          <w:sz w:val="28"/>
          <w:szCs w:val="28"/>
          <w:rtl/>
          <w:lang w:bidi="fa-IR"/>
        </w:rPr>
        <w:t>لطفاً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 با صندوق تماس حاصل نمایید (اطلاعات تماس در صفحه «تماس با ما» وب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softHyphen/>
        <w:t xml:space="preserve">سایت </w:t>
      </w:r>
      <w:r w:rsidR="00CC3C05" w:rsidRPr="0054095D">
        <w:rPr>
          <w:rFonts w:asciiTheme="majorBidi" w:hAnsiTheme="majorBidi" w:cstheme="majorBidi"/>
          <w:sz w:val="28"/>
          <w:szCs w:val="28"/>
          <w:rtl/>
          <w:lang w:bidi="fa-IR"/>
        </w:rPr>
        <w:t xml:space="preserve">صندوق </w:t>
      </w:r>
      <w:r w:rsidRPr="0054095D">
        <w:rPr>
          <w:rFonts w:asciiTheme="majorBidi" w:hAnsiTheme="majorBidi" w:cstheme="majorBidi"/>
          <w:sz w:val="28"/>
          <w:szCs w:val="28"/>
          <w:rtl/>
          <w:lang w:bidi="fa-IR"/>
        </w:rPr>
        <w:t>وجود دارد).</w:t>
      </w:r>
    </w:p>
    <w:p w:rsidR="00263DCA" w:rsidRPr="0054095D" w:rsidRDefault="00263DCA" w:rsidP="00263DCA">
      <w:pPr>
        <w:bidi/>
        <w:spacing w:before="240" w:after="120"/>
        <w:ind w:firstLine="720"/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:rsidR="00263DCA" w:rsidRPr="0054095D" w:rsidRDefault="00263DCA" w:rsidP="00263DCA">
      <w:pPr>
        <w:bidi/>
        <w:spacing w:before="240" w:after="120"/>
        <w:jc w:val="center"/>
        <w:rPr>
          <w:rFonts w:asciiTheme="majorBidi" w:hAnsiTheme="majorBidi" w:cstheme="majorBidi"/>
          <w:lang w:bidi="fa-IR"/>
        </w:rPr>
      </w:pPr>
      <w:r w:rsidRPr="0054095D">
        <w:rPr>
          <w:rFonts w:asciiTheme="majorBidi" w:hAnsiTheme="majorBidi" w:cstheme="majorBidi"/>
          <w:rtl/>
          <w:lang w:bidi="fa-IR"/>
        </w:rPr>
        <w:t xml:space="preserve"> --- انتهای فرم ---</w:t>
      </w:r>
    </w:p>
    <w:sectPr w:rsidR="00263DCA" w:rsidRPr="0054095D" w:rsidSect="00EF72A4">
      <w:pgSz w:w="12240" w:h="15840"/>
      <w:pgMar w:top="1440" w:right="1440" w:bottom="1440" w:left="1440" w:header="720" w:footer="720" w:gutter="0"/>
      <w:pgBorders w:offsetFrom="page">
        <w:top w:val="twistedLines1" w:sz="12" w:space="24" w:color="auto"/>
        <w:left w:val="twistedLines1" w:sz="12" w:space="24" w:color="auto"/>
        <w:bottom w:val="twistedLines1" w:sz="12" w:space="24" w:color="auto"/>
        <w:right w:val="twistedLines1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DA9" w:rsidRPr="00317380" w:rsidRDefault="004B0DA9" w:rsidP="0013071A">
      <w:pPr>
        <w:spacing w:after="0" w:line="240" w:lineRule="auto"/>
      </w:pPr>
      <w:r w:rsidRPr="00317380">
        <w:separator/>
      </w:r>
    </w:p>
  </w:endnote>
  <w:endnote w:type="continuationSeparator" w:id="0">
    <w:p w:rsidR="004B0DA9" w:rsidRPr="00317380" w:rsidRDefault="004B0DA9" w:rsidP="0013071A">
      <w:pPr>
        <w:spacing w:after="0" w:line="240" w:lineRule="auto"/>
      </w:pPr>
      <w:r w:rsidRPr="003173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2846" w:rsidRPr="00317380" w:rsidRDefault="004F2846" w:rsidP="004F2846">
    <w:pPr>
      <w:pStyle w:val="Footer"/>
      <w:bidi/>
      <w:jc w:val="center"/>
    </w:pPr>
    <w:r w:rsidRPr="00317380">
      <w:rPr>
        <w:rFonts w:ascii="Zar" w:hAnsi="Zar" w:cs="Zar"/>
      </w:rPr>
      <w:fldChar w:fldCharType="begin"/>
    </w:r>
    <w:r w:rsidRPr="00317380">
      <w:rPr>
        <w:rFonts w:ascii="Zar" w:hAnsi="Zar" w:cs="Zar"/>
      </w:rPr>
      <w:instrText xml:space="preserve"> PAGE   \* MERGEFORMAT </w:instrText>
    </w:r>
    <w:r w:rsidRPr="00317380">
      <w:rPr>
        <w:rFonts w:ascii="Zar" w:hAnsi="Zar" w:cs="Zar"/>
      </w:rPr>
      <w:fldChar w:fldCharType="separate"/>
    </w:r>
    <w:r w:rsidR="00B76CDC">
      <w:rPr>
        <w:rFonts w:ascii="Zar" w:hAnsi="Zar" w:cs="Zar"/>
        <w:noProof/>
        <w:rtl/>
      </w:rPr>
      <w:t>1</w:t>
    </w:r>
    <w:r w:rsidRPr="00317380">
      <w:rPr>
        <w:rFonts w:ascii="Zar" w:hAnsi="Zar" w:cs="Zar"/>
        <w:noProof/>
      </w:rPr>
      <w:fldChar w:fldCharType="end"/>
    </w:r>
  </w:p>
  <w:p w:rsidR="0013071A" w:rsidRPr="00317380" w:rsidRDefault="001307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DA9" w:rsidRPr="00317380" w:rsidRDefault="004B0DA9" w:rsidP="0013071A">
      <w:pPr>
        <w:spacing w:after="0" w:line="240" w:lineRule="auto"/>
      </w:pPr>
      <w:r w:rsidRPr="00317380">
        <w:separator/>
      </w:r>
    </w:p>
  </w:footnote>
  <w:footnote w:type="continuationSeparator" w:id="0">
    <w:p w:rsidR="004B0DA9" w:rsidRPr="00317380" w:rsidRDefault="004B0DA9" w:rsidP="0013071A">
      <w:pPr>
        <w:spacing w:after="0" w:line="240" w:lineRule="auto"/>
      </w:pPr>
      <w:r w:rsidRPr="00317380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85639"/>
    <w:multiLevelType w:val="hybridMultilevel"/>
    <w:tmpl w:val="57EEC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2085F"/>
    <w:multiLevelType w:val="hybridMultilevel"/>
    <w:tmpl w:val="591CE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E57529"/>
    <w:multiLevelType w:val="hybridMultilevel"/>
    <w:tmpl w:val="136A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27E0E"/>
    <w:multiLevelType w:val="hybridMultilevel"/>
    <w:tmpl w:val="D466DD62"/>
    <w:lvl w:ilvl="0" w:tplc="384893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3MDQ0NjWzNLc0MDdR0lEKTi0uzszPAykwrAUATNbo5iwAAAA="/>
  </w:docVars>
  <w:rsids>
    <w:rsidRoot w:val="00EB42DD"/>
    <w:rsid w:val="000213E5"/>
    <w:rsid w:val="00023C03"/>
    <w:rsid w:val="00026FBE"/>
    <w:rsid w:val="00031FCC"/>
    <w:rsid w:val="00036EA3"/>
    <w:rsid w:val="000733DF"/>
    <w:rsid w:val="0007517D"/>
    <w:rsid w:val="00077CD5"/>
    <w:rsid w:val="00095573"/>
    <w:rsid w:val="000957AE"/>
    <w:rsid w:val="000A6075"/>
    <w:rsid w:val="000A7CAF"/>
    <w:rsid w:val="000C1592"/>
    <w:rsid w:val="000C3F35"/>
    <w:rsid w:val="000C4274"/>
    <w:rsid w:val="000D0495"/>
    <w:rsid w:val="000D0E3A"/>
    <w:rsid w:val="000D2A35"/>
    <w:rsid w:val="000D68C6"/>
    <w:rsid w:val="000E0D63"/>
    <w:rsid w:val="000E10AD"/>
    <w:rsid w:val="000E68DD"/>
    <w:rsid w:val="00102F15"/>
    <w:rsid w:val="001248A2"/>
    <w:rsid w:val="0013071A"/>
    <w:rsid w:val="00131245"/>
    <w:rsid w:val="001370FD"/>
    <w:rsid w:val="001405AB"/>
    <w:rsid w:val="00140D0B"/>
    <w:rsid w:val="00144FB8"/>
    <w:rsid w:val="001467F1"/>
    <w:rsid w:val="001528E4"/>
    <w:rsid w:val="001649E2"/>
    <w:rsid w:val="0017777A"/>
    <w:rsid w:val="0019564C"/>
    <w:rsid w:val="001A171B"/>
    <w:rsid w:val="001A1D72"/>
    <w:rsid w:val="001B2997"/>
    <w:rsid w:val="001C0BCF"/>
    <w:rsid w:val="001C19AD"/>
    <w:rsid w:val="001C5851"/>
    <w:rsid w:val="001D483E"/>
    <w:rsid w:val="001E246E"/>
    <w:rsid w:val="001E32AF"/>
    <w:rsid w:val="00202609"/>
    <w:rsid w:val="00203B23"/>
    <w:rsid w:val="00210E9E"/>
    <w:rsid w:val="002148EF"/>
    <w:rsid w:val="00214D26"/>
    <w:rsid w:val="0021637A"/>
    <w:rsid w:val="00220826"/>
    <w:rsid w:val="0022505B"/>
    <w:rsid w:val="0023058D"/>
    <w:rsid w:val="00232BAC"/>
    <w:rsid w:val="00237A91"/>
    <w:rsid w:val="00240413"/>
    <w:rsid w:val="002423D2"/>
    <w:rsid w:val="00245FDF"/>
    <w:rsid w:val="00255D2F"/>
    <w:rsid w:val="0025665D"/>
    <w:rsid w:val="0026335E"/>
    <w:rsid w:val="00263DCA"/>
    <w:rsid w:val="00264EC6"/>
    <w:rsid w:val="002669CD"/>
    <w:rsid w:val="0028241F"/>
    <w:rsid w:val="00285498"/>
    <w:rsid w:val="00297326"/>
    <w:rsid w:val="002A432C"/>
    <w:rsid w:val="002A46C8"/>
    <w:rsid w:val="002D4BCA"/>
    <w:rsid w:val="002E4715"/>
    <w:rsid w:val="002F1E02"/>
    <w:rsid w:val="002F70FD"/>
    <w:rsid w:val="002F7899"/>
    <w:rsid w:val="00303EB1"/>
    <w:rsid w:val="00304D11"/>
    <w:rsid w:val="00317380"/>
    <w:rsid w:val="003178FE"/>
    <w:rsid w:val="00326885"/>
    <w:rsid w:val="00330789"/>
    <w:rsid w:val="00345EFA"/>
    <w:rsid w:val="0035485D"/>
    <w:rsid w:val="00355A6A"/>
    <w:rsid w:val="003604EF"/>
    <w:rsid w:val="003640FA"/>
    <w:rsid w:val="00364720"/>
    <w:rsid w:val="00373205"/>
    <w:rsid w:val="003822C0"/>
    <w:rsid w:val="00384DF7"/>
    <w:rsid w:val="00392CE2"/>
    <w:rsid w:val="003941DE"/>
    <w:rsid w:val="003A4B14"/>
    <w:rsid w:val="003A6367"/>
    <w:rsid w:val="003B15E5"/>
    <w:rsid w:val="003B7C15"/>
    <w:rsid w:val="003C1FE1"/>
    <w:rsid w:val="003C380B"/>
    <w:rsid w:val="003C6AC5"/>
    <w:rsid w:val="003C767F"/>
    <w:rsid w:val="003E37CB"/>
    <w:rsid w:val="003F3358"/>
    <w:rsid w:val="003F64C4"/>
    <w:rsid w:val="003F6E42"/>
    <w:rsid w:val="003F7B69"/>
    <w:rsid w:val="00403641"/>
    <w:rsid w:val="0041680F"/>
    <w:rsid w:val="00417FA5"/>
    <w:rsid w:val="0042348E"/>
    <w:rsid w:val="00425542"/>
    <w:rsid w:val="0043405B"/>
    <w:rsid w:val="004423B7"/>
    <w:rsid w:val="00456357"/>
    <w:rsid w:val="0046593B"/>
    <w:rsid w:val="00467706"/>
    <w:rsid w:val="00471F5E"/>
    <w:rsid w:val="00483B08"/>
    <w:rsid w:val="00487F22"/>
    <w:rsid w:val="004A2081"/>
    <w:rsid w:val="004A2FA5"/>
    <w:rsid w:val="004B0DA9"/>
    <w:rsid w:val="004C0FC4"/>
    <w:rsid w:val="004C494E"/>
    <w:rsid w:val="004D7CFA"/>
    <w:rsid w:val="004D7F2E"/>
    <w:rsid w:val="004E5BFF"/>
    <w:rsid w:val="004F2846"/>
    <w:rsid w:val="004F6F4A"/>
    <w:rsid w:val="005035DA"/>
    <w:rsid w:val="00515125"/>
    <w:rsid w:val="00516DCD"/>
    <w:rsid w:val="00522E7D"/>
    <w:rsid w:val="005264FF"/>
    <w:rsid w:val="005328E6"/>
    <w:rsid w:val="0053663C"/>
    <w:rsid w:val="0054095D"/>
    <w:rsid w:val="00545C02"/>
    <w:rsid w:val="00550B35"/>
    <w:rsid w:val="00580A27"/>
    <w:rsid w:val="005840CB"/>
    <w:rsid w:val="005870BA"/>
    <w:rsid w:val="00590C35"/>
    <w:rsid w:val="00594056"/>
    <w:rsid w:val="00596BBF"/>
    <w:rsid w:val="005A47E6"/>
    <w:rsid w:val="005B31F5"/>
    <w:rsid w:val="005C222A"/>
    <w:rsid w:val="005C30CD"/>
    <w:rsid w:val="005D4F99"/>
    <w:rsid w:val="005E00AA"/>
    <w:rsid w:val="005F206C"/>
    <w:rsid w:val="00610066"/>
    <w:rsid w:val="00620704"/>
    <w:rsid w:val="00631ABB"/>
    <w:rsid w:val="00632025"/>
    <w:rsid w:val="00646191"/>
    <w:rsid w:val="0066001E"/>
    <w:rsid w:val="00662087"/>
    <w:rsid w:val="00666516"/>
    <w:rsid w:val="006744E3"/>
    <w:rsid w:val="00682F3A"/>
    <w:rsid w:val="00687E3A"/>
    <w:rsid w:val="006B2B01"/>
    <w:rsid w:val="006B43CE"/>
    <w:rsid w:val="006C1B49"/>
    <w:rsid w:val="006C1F17"/>
    <w:rsid w:val="006C35D1"/>
    <w:rsid w:val="006D29D2"/>
    <w:rsid w:val="006D34D9"/>
    <w:rsid w:val="006E050D"/>
    <w:rsid w:val="006E41BB"/>
    <w:rsid w:val="006E4BDB"/>
    <w:rsid w:val="006E6294"/>
    <w:rsid w:val="006E6936"/>
    <w:rsid w:val="006F0A60"/>
    <w:rsid w:val="0070524F"/>
    <w:rsid w:val="007053C0"/>
    <w:rsid w:val="0071180A"/>
    <w:rsid w:val="00723BA3"/>
    <w:rsid w:val="00727367"/>
    <w:rsid w:val="00746895"/>
    <w:rsid w:val="00747793"/>
    <w:rsid w:val="00771CEF"/>
    <w:rsid w:val="007821B5"/>
    <w:rsid w:val="00786301"/>
    <w:rsid w:val="00794972"/>
    <w:rsid w:val="007A4C25"/>
    <w:rsid w:val="007D10CA"/>
    <w:rsid w:val="007D66CD"/>
    <w:rsid w:val="007E084C"/>
    <w:rsid w:val="007E5EBD"/>
    <w:rsid w:val="008050D5"/>
    <w:rsid w:val="0082024A"/>
    <w:rsid w:val="00836420"/>
    <w:rsid w:val="00842134"/>
    <w:rsid w:val="00851F32"/>
    <w:rsid w:val="008528A2"/>
    <w:rsid w:val="00855014"/>
    <w:rsid w:val="008646F5"/>
    <w:rsid w:val="00866722"/>
    <w:rsid w:val="00875D6B"/>
    <w:rsid w:val="00880D40"/>
    <w:rsid w:val="00883AB3"/>
    <w:rsid w:val="00884344"/>
    <w:rsid w:val="00893D58"/>
    <w:rsid w:val="008A050C"/>
    <w:rsid w:val="008A0EDD"/>
    <w:rsid w:val="008B1D5B"/>
    <w:rsid w:val="008B274A"/>
    <w:rsid w:val="008B649C"/>
    <w:rsid w:val="008C56BC"/>
    <w:rsid w:val="008D4D53"/>
    <w:rsid w:val="008D5FBF"/>
    <w:rsid w:val="008E10A1"/>
    <w:rsid w:val="008F042F"/>
    <w:rsid w:val="008F134A"/>
    <w:rsid w:val="008F2329"/>
    <w:rsid w:val="008F323D"/>
    <w:rsid w:val="008F6FC9"/>
    <w:rsid w:val="0090487F"/>
    <w:rsid w:val="00913116"/>
    <w:rsid w:val="00914047"/>
    <w:rsid w:val="009149FD"/>
    <w:rsid w:val="00924EE6"/>
    <w:rsid w:val="00950D81"/>
    <w:rsid w:val="009576BD"/>
    <w:rsid w:val="00983A30"/>
    <w:rsid w:val="009B00E4"/>
    <w:rsid w:val="009B1313"/>
    <w:rsid w:val="009C742A"/>
    <w:rsid w:val="009D619E"/>
    <w:rsid w:val="009D64BB"/>
    <w:rsid w:val="009E4520"/>
    <w:rsid w:val="009F1847"/>
    <w:rsid w:val="009F5BB1"/>
    <w:rsid w:val="009F6B20"/>
    <w:rsid w:val="00A024E8"/>
    <w:rsid w:val="00A13AC3"/>
    <w:rsid w:val="00A21F90"/>
    <w:rsid w:val="00A564AB"/>
    <w:rsid w:val="00A65B85"/>
    <w:rsid w:val="00A82E4A"/>
    <w:rsid w:val="00A82E7F"/>
    <w:rsid w:val="00A96F28"/>
    <w:rsid w:val="00AA50CB"/>
    <w:rsid w:val="00AB54FD"/>
    <w:rsid w:val="00AC7403"/>
    <w:rsid w:val="00AD26A6"/>
    <w:rsid w:val="00AD70BF"/>
    <w:rsid w:val="00AF4FF2"/>
    <w:rsid w:val="00B158FF"/>
    <w:rsid w:val="00B15FB0"/>
    <w:rsid w:val="00B225E7"/>
    <w:rsid w:val="00B27D05"/>
    <w:rsid w:val="00B340AE"/>
    <w:rsid w:val="00B3552D"/>
    <w:rsid w:val="00B45A93"/>
    <w:rsid w:val="00B56CAB"/>
    <w:rsid w:val="00B76CDC"/>
    <w:rsid w:val="00B771DE"/>
    <w:rsid w:val="00B86B3F"/>
    <w:rsid w:val="00BB4D4E"/>
    <w:rsid w:val="00BD1B39"/>
    <w:rsid w:val="00BD4776"/>
    <w:rsid w:val="00BE0E5C"/>
    <w:rsid w:val="00BE4125"/>
    <w:rsid w:val="00BE55C4"/>
    <w:rsid w:val="00BF227A"/>
    <w:rsid w:val="00C000D7"/>
    <w:rsid w:val="00C01040"/>
    <w:rsid w:val="00C05F43"/>
    <w:rsid w:val="00C2406D"/>
    <w:rsid w:val="00C361DA"/>
    <w:rsid w:val="00C527B4"/>
    <w:rsid w:val="00C55BF6"/>
    <w:rsid w:val="00C625A7"/>
    <w:rsid w:val="00C71C59"/>
    <w:rsid w:val="00C733EB"/>
    <w:rsid w:val="00C75CA9"/>
    <w:rsid w:val="00C81361"/>
    <w:rsid w:val="00C93BE0"/>
    <w:rsid w:val="00CC3C05"/>
    <w:rsid w:val="00CD3461"/>
    <w:rsid w:val="00CF28B1"/>
    <w:rsid w:val="00D04300"/>
    <w:rsid w:val="00D10F9C"/>
    <w:rsid w:val="00D16C53"/>
    <w:rsid w:val="00D17994"/>
    <w:rsid w:val="00D226E2"/>
    <w:rsid w:val="00D30656"/>
    <w:rsid w:val="00D42901"/>
    <w:rsid w:val="00D4530A"/>
    <w:rsid w:val="00D50AE8"/>
    <w:rsid w:val="00D57CF0"/>
    <w:rsid w:val="00D9225B"/>
    <w:rsid w:val="00D95BAC"/>
    <w:rsid w:val="00D95E7F"/>
    <w:rsid w:val="00DA3D48"/>
    <w:rsid w:val="00DA709F"/>
    <w:rsid w:val="00DB1A25"/>
    <w:rsid w:val="00DB26D2"/>
    <w:rsid w:val="00DC410C"/>
    <w:rsid w:val="00DD6FA5"/>
    <w:rsid w:val="00DF2F0C"/>
    <w:rsid w:val="00E0780A"/>
    <w:rsid w:val="00E13EDA"/>
    <w:rsid w:val="00E24E96"/>
    <w:rsid w:val="00E25836"/>
    <w:rsid w:val="00E3192E"/>
    <w:rsid w:val="00E41682"/>
    <w:rsid w:val="00E42EFB"/>
    <w:rsid w:val="00E466AB"/>
    <w:rsid w:val="00E523F1"/>
    <w:rsid w:val="00E56EE1"/>
    <w:rsid w:val="00E7054A"/>
    <w:rsid w:val="00E74BBF"/>
    <w:rsid w:val="00E82161"/>
    <w:rsid w:val="00E832B5"/>
    <w:rsid w:val="00E90EE2"/>
    <w:rsid w:val="00E9734B"/>
    <w:rsid w:val="00EA500D"/>
    <w:rsid w:val="00EA794C"/>
    <w:rsid w:val="00EB42DD"/>
    <w:rsid w:val="00EC068D"/>
    <w:rsid w:val="00EC3C51"/>
    <w:rsid w:val="00EC6688"/>
    <w:rsid w:val="00ED67B9"/>
    <w:rsid w:val="00ED6C53"/>
    <w:rsid w:val="00EE0E61"/>
    <w:rsid w:val="00EE1F22"/>
    <w:rsid w:val="00EE36F5"/>
    <w:rsid w:val="00EF0691"/>
    <w:rsid w:val="00EF72A4"/>
    <w:rsid w:val="00F05B4E"/>
    <w:rsid w:val="00F11646"/>
    <w:rsid w:val="00F17343"/>
    <w:rsid w:val="00F2332A"/>
    <w:rsid w:val="00F2402F"/>
    <w:rsid w:val="00F24B85"/>
    <w:rsid w:val="00F3006B"/>
    <w:rsid w:val="00F30770"/>
    <w:rsid w:val="00F65A92"/>
    <w:rsid w:val="00F85556"/>
    <w:rsid w:val="00F9538D"/>
    <w:rsid w:val="00FA500F"/>
    <w:rsid w:val="00FB19B1"/>
    <w:rsid w:val="00FB6527"/>
    <w:rsid w:val="00FC0CCD"/>
    <w:rsid w:val="00FC115F"/>
    <w:rsid w:val="00FC155E"/>
    <w:rsid w:val="00FC762C"/>
    <w:rsid w:val="00FD2B47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docId w15:val="{C5BA5480-CB00-45C1-B69F-62D5ACF2A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65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1BB"/>
    <w:pPr>
      <w:keepNext/>
      <w:keepLines/>
      <w:spacing w:before="480" w:after="0"/>
      <w:outlineLvl w:val="0"/>
    </w:pPr>
    <w:rPr>
      <w:rFonts w:ascii="Times New Roman" w:hAnsi="Times New Roman" w:cs="Times New Roman"/>
      <w:b/>
      <w:bCs/>
      <w:color w:val="365F91"/>
      <w:sz w:val="28"/>
      <w:szCs w:val="28"/>
      <w:lang w:val="x-none" w:eastAsia="x-none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7CD5"/>
    <w:pPr>
      <w:keepNext/>
      <w:keepLines/>
      <w:spacing w:before="200" w:after="0"/>
      <w:outlineLvl w:val="1"/>
    </w:pPr>
    <w:rPr>
      <w:rFonts w:ascii="Times New Roman" w:hAnsi="Times New Roman" w:cs="Times New Roman"/>
      <w:b/>
      <w:bCs/>
      <w:color w:val="4F81BD"/>
      <w:sz w:val="26"/>
      <w:szCs w:val="26"/>
      <w:lang w:val="x-none" w:eastAsia="x-none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0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qFormat/>
    <w:rsid w:val="001528E4"/>
    <w:pPr>
      <w:keepNext/>
      <w:bidi/>
      <w:spacing w:after="120" w:line="240" w:lineRule="auto"/>
      <w:jc w:val="both"/>
    </w:pPr>
    <w:rPr>
      <w:rFonts w:ascii="Times New Roman" w:hAnsi="Times New Roman" w:cs="B Lotus"/>
      <w:sz w:val="24"/>
      <w:szCs w:val="28"/>
      <w:lang w:val="x-none" w:eastAsia="x-none" w:bidi="fa-IR"/>
    </w:rPr>
  </w:style>
  <w:style w:type="character" w:customStyle="1" w:styleId="BodyTextChar">
    <w:name w:val="Body Text Char"/>
    <w:link w:val="BodyText"/>
    <w:rsid w:val="001528E4"/>
    <w:rPr>
      <w:rFonts w:ascii="Times New Roman" w:hAnsi="Times New Roman" w:cs="B Lotus"/>
      <w:sz w:val="24"/>
      <w:szCs w:val="28"/>
      <w:lang w:bidi="fa-IR"/>
    </w:rPr>
  </w:style>
  <w:style w:type="paragraph" w:customStyle="1" w:styleId="a">
    <w:name w:val="متن"/>
    <w:basedOn w:val="Normal"/>
    <w:rsid w:val="001528E4"/>
    <w:pPr>
      <w:bidi/>
      <w:spacing w:after="0" w:line="360" w:lineRule="auto"/>
    </w:pPr>
    <w:rPr>
      <w:rFonts w:ascii="Times New Roman" w:hAnsi="Times New Roman" w:cs="Zar"/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53C0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fa-IR"/>
    </w:rPr>
  </w:style>
  <w:style w:type="character" w:customStyle="1" w:styleId="DocumentMapChar">
    <w:name w:val="Document Map Char"/>
    <w:link w:val="DocumentMap"/>
    <w:uiPriority w:val="99"/>
    <w:semiHidden/>
    <w:rsid w:val="007053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6E41BB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paragraph" w:styleId="NoSpacing">
    <w:name w:val="No Spacing"/>
    <w:uiPriority w:val="1"/>
    <w:qFormat/>
    <w:rsid w:val="006E41BB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077CD5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styleId="ListParagraph">
    <w:name w:val="List Paragraph"/>
    <w:basedOn w:val="Normal"/>
    <w:uiPriority w:val="34"/>
    <w:qFormat/>
    <w:rsid w:val="00EF72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EF72A4"/>
  </w:style>
  <w:style w:type="paragraph" w:styleId="BalloonText">
    <w:name w:val="Balloon Text"/>
    <w:basedOn w:val="Normal"/>
    <w:link w:val="BalloonTextChar"/>
    <w:uiPriority w:val="99"/>
    <w:semiHidden/>
    <w:unhideWhenUsed/>
    <w:rsid w:val="00EF72A4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fa-IR"/>
    </w:rPr>
  </w:style>
  <w:style w:type="character" w:customStyle="1" w:styleId="BalloonTextChar">
    <w:name w:val="Balloon Text Char"/>
    <w:link w:val="BalloonText"/>
    <w:uiPriority w:val="99"/>
    <w:semiHidden/>
    <w:rsid w:val="00EF72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1C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1A"/>
  </w:style>
  <w:style w:type="paragraph" w:styleId="Footer">
    <w:name w:val="footer"/>
    <w:basedOn w:val="Normal"/>
    <w:link w:val="Foot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1A"/>
  </w:style>
  <w:style w:type="paragraph" w:customStyle="1" w:styleId="a0">
    <w:name w:val="متن معمولی"/>
    <w:basedOn w:val="Normal"/>
    <w:link w:val="Char"/>
    <w:qFormat/>
    <w:rsid w:val="00095573"/>
    <w:pPr>
      <w:bidi/>
    </w:pPr>
    <w:rPr>
      <w:rFonts w:ascii="Zar" w:hAnsi="Zar" w:cs="Times New Roman"/>
      <w:sz w:val="24"/>
      <w:szCs w:val="24"/>
      <w:lang w:val="x-none" w:eastAsia="x-none" w:bidi="fa-IR"/>
    </w:rPr>
  </w:style>
  <w:style w:type="character" w:customStyle="1" w:styleId="Char">
    <w:name w:val="متن معمولی Char"/>
    <w:link w:val="a0"/>
    <w:rsid w:val="00095573"/>
    <w:rPr>
      <w:rFonts w:ascii="Zar" w:hAnsi="Zar" w:cs="Za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sf.or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78EF5-BBB3-4204-AAC9-3F9EF83E5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</Company>
  <LinksUpToDate>false</LinksUpToDate>
  <CharactersWithSpaces>6718</CharactersWithSpaces>
  <SharedDoc>false</SharedDoc>
  <HLinks>
    <vt:vector size="6" baseType="variant">
      <vt:variant>
        <vt:i4>4325456</vt:i4>
      </vt:variant>
      <vt:variant>
        <vt:i4>4</vt:i4>
      </vt:variant>
      <vt:variant>
        <vt:i4>0</vt:i4>
      </vt:variant>
      <vt:variant>
        <vt:i4>5</vt:i4>
      </vt:variant>
      <vt:variant>
        <vt:lpwstr>http://www.ins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</dc:creator>
  <cp:lastModifiedBy>ezatpoor</cp:lastModifiedBy>
  <cp:revision>2</cp:revision>
  <dcterms:created xsi:type="dcterms:W3CDTF">2018-09-30T11:42:00Z</dcterms:created>
  <dcterms:modified xsi:type="dcterms:W3CDTF">2018-09-30T11:42:00Z</dcterms:modified>
</cp:coreProperties>
</file>